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4B825B" w14:textId="77777777" w:rsidR="00876B6B" w:rsidRDefault="00B43EE0" w:rsidP="007676C9">
      <w:pPr>
        <w:pStyle w:val="Heading1"/>
        <w:jc w:val="both"/>
      </w:pPr>
      <w:bookmarkStart w:id="0" w:name="giới-thiệu"/>
      <w:r>
        <w:t>1. Giới thiệu</w:t>
      </w:r>
      <w:bookmarkEnd w:id="0"/>
    </w:p>
    <w:p w14:paraId="1ED4B028" w14:textId="77777777" w:rsidR="00876B6B" w:rsidRDefault="00B43EE0" w:rsidP="007676C9">
      <w:pPr>
        <w:pStyle w:val="Heading2"/>
        <w:jc w:val="both"/>
      </w:pPr>
      <w:bookmarkStart w:id="1" w:name="mô-tả"/>
      <w:r>
        <w:t>1.1 Mô tả</w:t>
      </w:r>
      <w:bookmarkEnd w:id="1"/>
    </w:p>
    <w:p w14:paraId="6076B2DD" w14:textId="77777777" w:rsidR="00876B6B" w:rsidRDefault="00B43EE0" w:rsidP="007676C9">
      <w:pPr>
        <w:pStyle w:val="Compact"/>
        <w:numPr>
          <w:ilvl w:val="0"/>
          <w:numId w:val="2"/>
        </w:numPr>
        <w:jc w:val="both"/>
      </w:pPr>
      <w:r>
        <w:t>Ứng dụng EofficeVNEH là giải pháp quản lý văn bản điều hành dành cho ứng dụng trên điện thoại di động. Ứng dụng giúp giảm thời gian và tăng năng suất cho việc theo dõi và xử lý các công việc liên quan đến văn bản trong bộ máy hành chính công hiện nay.</w:t>
      </w:r>
    </w:p>
    <w:p w14:paraId="44B8BB4D" w14:textId="77777777" w:rsidR="00876B6B" w:rsidRDefault="00B43EE0" w:rsidP="007676C9">
      <w:pPr>
        <w:pStyle w:val="Compact"/>
        <w:numPr>
          <w:ilvl w:val="0"/>
          <w:numId w:val="2"/>
        </w:numPr>
        <w:jc w:val="both"/>
      </w:pPr>
      <w:r>
        <w:t>Ứng dụng tạo ra sự tiện lợi khi người dùng chỉ cần một chiếc điện thoại có cài ứng dụng và Internet là có thể theo dõi xử lý văn bản điều hành tại bất kỳ nơi đâu.</w:t>
      </w:r>
    </w:p>
    <w:p w14:paraId="7DF64BD7" w14:textId="77777777" w:rsidR="00876B6B" w:rsidRDefault="00B43EE0" w:rsidP="007676C9">
      <w:pPr>
        <w:pStyle w:val="Compact"/>
        <w:numPr>
          <w:ilvl w:val="0"/>
          <w:numId w:val="2"/>
        </w:numPr>
        <w:jc w:val="both"/>
      </w:pPr>
      <w:r>
        <w:t>Ứng dụng sử dụng CSDL tập trung, dữ liệu đồng bộ với phiên bản web dành cho VNEH.</w:t>
      </w:r>
    </w:p>
    <w:p w14:paraId="6CC87342" w14:textId="77777777" w:rsidR="00876B6B" w:rsidRDefault="00B43EE0" w:rsidP="007676C9">
      <w:pPr>
        <w:pStyle w:val="Compact"/>
        <w:numPr>
          <w:ilvl w:val="0"/>
          <w:numId w:val="2"/>
        </w:numPr>
        <w:jc w:val="both"/>
      </w:pPr>
      <w:r>
        <w:t>Ứng dụng hỗ trợ 2 hệ điều hành trên di động đó là: iOS và Android.</w:t>
      </w:r>
    </w:p>
    <w:p w14:paraId="60FAAA6E" w14:textId="77777777" w:rsidR="00876B6B" w:rsidRDefault="00B43EE0" w:rsidP="007676C9">
      <w:pPr>
        <w:pStyle w:val="Heading2"/>
        <w:jc w:val="both"/>
      </w:pPr>
      <w:bookmarkStart w:id="2" w:name="tải-về-ứng-dụng"/>
      <w:r>
        <w:t>1.2 Tải về ứng dụng</w:t>
      </w:r>
      <w:bookmarkEnd w:id="2"/>
    </w:p>
    <w:p w14:paraId="0B6916C1" w14:textId="77777777" w:rsidR="00876B6B" w:rsidRDefault="00B43EE0" w:rsidP="007676C9">
      <w:pPr>
        <w:pStyle w:val="Compact"/>
        <w:numPr>
          <w:ilvl w:val="0"/>
          <w:numId w:val="3"/>
        </w:numPr>
        <w:jc w:val="both"/>
      </w:pPr>
      <w:r>
        <w:t xml:space="preserve">Truy cập </w:t>
      </w:r>
      <w:r>
        <w:rPr>
          <w:b/>
        </w:rPr>
        <w:t>CH Play</w:t>
      </w:r>
      <w:r>
        <w:t xml:space="preserve"> cho Androi, hoặc </w:t>
      </w:r>
      <w:r>
        <w:rPr>
          <w:b/>
        </w:rPr>
        <w:t>App Store</w:t>
      </w:r>
      <w:r>
        <w:t xml:space="preserve"> đối với iOS</w:t>
      </w:r>
    </w:p>
    <w:p w14:paraId="599AA6F4" w14:textId="77777777" w:rsidR="00876B6B" w:rsidRDefault="00B43EE0" w:rsidP="007676C9">
      <w:pPr>
        <w:pStyle w:val="Compact"/>
        <w:numPr>
          <w:ilvl w:val="0"/>
          <w:numId w:val="3"/>
        </w:numPr>
        <w:jc w:val="both"/>
      </w:pPr>
      <w:r>
        <w:t xml:space="preserve">Gõ từ khóa </w:t>
      </w:r>
      <w:r>
        <w:rPr>
          <w:b/>
        </w:rPr>
        <w:t>vneh</w:t>
      </w:r>
      <w:r>
        <w:t xml:space="preserve"> hoặc </w:t>
      </w:r>
      <w:r>
        <w:rPr>
          <w:b/>
        </w:rPr>
        <w:t>eofficevneh</w:t>
      </w:r>
      <w:r>
        <w:t xml:space="preserve"> kết quả hiện ra như sau:</w:t>
      </w:r>
    </w:p>
    <w:p w14:paraId="1D03CB5D" w14:textId="77777777" w:rsidR="00876B6B" w:rsidRDefault="00B43EE0" w:rsidP="007676C9">
      <w:pPr>
        <w:pStyle w:val="FirstParagraph"/>
        <w:ind w:left="3600"/>
        <w:jc w:val="both"/>
      </w:pPr>
      <w:r>
        <w:rPr>
          <w:noProof/>
        </w:rPr>
        <w:drawing>
          <wp:inline distT="0" distB="0" distL="0" distR="0" wp14:anchorId="3AD12A38" wp14:editId="054D8223">
            <wp:extent cx="1800000" cy="3200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store.png"/>
                    <pic:cNvPicPr>
                      <a:picLocks noChangeAspect="1" noChangeArrowheads="1"/>
                    </pic:cNvPicPr>
                  </pic:nvPicPr>
                  <pic:blipFill>
                    <a:blip r:embed="rId8"/>
                    <a:stretch>
                      <a:fillRect/>
                    </a:stretch>
                  </pic:blipFill>
                  <pic:spPr bwMode="auto">
                    <a:xfrm>
                      <a:off x="0" y="0"/>
                      <a:ext cx="1800000" cy="3200000"/>
                    </a:xfrm>
                    <a:prstGeom prst="rect">
                      <a:avLst/>
                    </a:prstGeom>
                    <a:noFill/>
                    <a:ln w="9525">
                      <a:noFill/>
                      <a:headEnd/>
                      <a:tailEnd/>
                    </a:ln>
                  </pic:spPr>
                </pic:pic>
              </a:graphicData>
            </a:graphic>
          </wp:inline>
        </w:drawing>
      </w:r>
    </w:p>
    <w:p w14:paraId="359D77C4" w14:textId="77777777" w:rsidR="00876B6B" w:rsidRDefault="00B43EE0" w:rsidP="007676C9">
      <w:pPr>
        <w:pStyle w:val="Compact"/>
        <w:numPr>
          <w:ilvl w:val="0"/>
          <w:numId w:val="4"/>
        </w:numPr>
        <w:jc w:val="both"/>
      </w:pPr>
      <w:r>
        <w:t>Bấm vào kết quả đầu tiên và chọn tải về</w:t>
      </w:r>
    </w:p>
    <w:p w14:paraId="750870E4" w14:textId="77777777" w:rsidR="00876B6B" w:rsidRDefault="00B43EE0" w:rsidP="007676C9">
      <w:pPr>
        <w:pStyle w:val="Heading2"/>
        <w:jc w:val="both"/>
      </w:pPr>
      <w:bookmarkStart w:id="3" w:name="giới-thiệu-các-màn-hình-chính"/>
      <w:r>
        <w:t>1.3 Giới thiệu các màn hình chính</w:t>
      </w:r>
      <w:bookmarkEnd w:id="3"/>
    </w:p>
    <w:p w14:paraId="5FDFE119" w14:textId="77777777" w:rsidR="00876B6B" w:rsidRDefault="00B43EE0" w:rsidP="007676C9">
      <w:pPr>
        <w:pStyle w:val="Compact"/>
        <w:numPr>
          <w:ilvl w:val="0"/>
          <w:numId w:val="5"/>
        </w:numPr>
        <w:jc w:val="both"/>
      </w:pPr>
      <w:r>
        <w:t>Logo ứng dụng:</w:t>
      </w:r>
    </w:p>
    <w:p w14:paraId="2ACB691B" w14:textId="77777777" w:rsidR="00876B6B" w:rsidRDefault="00B43EE0" w:rsidP="007676C9">
      <w:pPr>
        <w:pStyle w:val="FirstParagraph"/>
        <w:ind w:left="3600"/>
        <w:jc w:val="both"/>
      </w:pPr>
      <w:r>
        <w:rPr>
          <w:noProof/>
        </w:rPr>
        <w:lastRenderedPageBreak/>
        <w:drawing>
          <wp:inline distT="0" distB="0" distL="0" distR="0" wp14:anchorId="09861963" wp14:editId="7888A5EE">
            <wp:extent cx="1800000" cy="181258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background.png"/>
                    <pic:cNvPicPr>
                      <a:picLocks noChangeAspect="1" noChangeArrowheads="1"/>
                    </pic:cNvPicPr>
                  </pic:nvPicPr>
                  <pic:blipFill>
                    <a:blip r:embed="rId9"/>
                    <a:stretch>
                      <a:fillRect/>
                    </a:stretch>
                  </pic:blipFill>
                  <pic:spPr bwMode="auto">
                    <a:xfrm>
                      <a:off x="0" y="0"/>
                      <a:ext cx="1800000" cy="1812587"/>
                    </a:xfrm>
                    <a:prstGeom prst="rect">
                      <a:avLst/>
                    </a:prstGeom>
                    <a:noFill/>
                    <a:ln w="9525">
                      <a:noFill/>
                      <a:headEnd/>
                      <a:tailEnd/>
                    </a:ln>
                  </pic:spPr>
                </pic:pic>
              </a:graphicData>
            </a:graphic>
          </wp:inline>
        </w:drawing>
      </w:r>
    </w:p>
    <w:p w14:paraId="588BEF4C" w14:textId="77777777" w:rsidR="00876B6B" w:rsidRDefault="00B43EE0" w:rsidP="007676C9">
      <w:pPr>
        <w:pStyle w:val="Compact"/>
        <w:numPr>
          <w:ilvl w:val="0"/>
          <w:numId w:val="6"/>
        </w:numPr>
        <w:jc w:val="both"/>
      </w:pPr>
      <w:r>
        <w:t>Màn hình đăng nhập ứng dụng</w:t>
      </w:r>
    </w:p>
    <w:p w14:paraId="0B68232F" w14:textId="77777777" w:rsidR="00876B6B" w:rsidRDefault="00B43EE0" w:rsidP="007676C9">
      <w:pPr>
        <w:pStyle w:val="FirstParagraph"/>
        <w:ind w:left="3600"/>
        <w:jc w:val="both"/>
      </w:pPr>
      <w:r>
        <w:rPr>
          <w:noProof/>
        </w:rPr>
        <w:drawing>
          <wp:inline distT="0" distB="0" distL="0" distR="0" wp14:anchorId="2D5299CB" wp14:editId="54E2BDD0">
            <wp:extent cx="1800000" cy="3200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login.png"/>
                    <pic:cNvPicPr>
                      <a:picLocks noChangeAspect="1" noChangeArrowheads="1"/>
                    </pic:cNvPicPr>
                  </pic:nvPicPr>
                  <pic:blipFill>
                    <a:blip r:embed="rId10"/>
                    <a:stretch>
                      <a:fillRect/>
                    </a:stretch>
                  </pic:blipFill>
                  <pic:spPr bwMode="auto">
                    <a:xfrm>
                      <a:off x="0" y="0"/>
                      <a:ext cx="1800000" cy="3200000"/>
                    </a:xfrm>
                    <a:prstGeom prst="rect">
                      <a:avLst/>
                    </a:prstGeom>
                    <a:noFill/>
                    <a:ln w="9525">
                      <a:noFill/>
                      <a:headEnd/>
                      <a:tailEnd/>
                    </a:ln>
                  </pic:spPr>
                </pic:pic>
              </a:graphicData>
            </a:graphic>
          </wp:inline>
        </w:drawing>
      </w:r>
    </w:p>
    <w:p w14:paraId="351A7D1E" w14:textId="77777777" w:rsidR="00876B6B" w:rsidRDefault="00B43EE0" w:rsidP="007676C9">
      <w:pPr>
        <w:pStyle w:val="Compact"/>
        <w:numPr>
          <w:ilvl w:val="0"/>
          <w:numId w:val="7"/>
        </w:numPr>
        <w:jc w:val="both"/>
      </w:pPr>
      <w:r>
        <w:t>Màn hình sau khi đăng nhập ứng dụng</w:t>
      </w:r>
    </w:p>
    <w:p w14:paraId="543EC6D5" w14:textId="77777777" w:rsidR="00876B6B" w:rsidRDefault="00B43EE0" w:rsidP="007676C9">
      <w:pPr>
        <w:pStyle w:val="FirstParagraph"/>
        <w:ind w:left="3600"/>
        <w:jc w:val="both"/>
      </w:pPr>
      <w:r>
        <w:rPr>
          <w:noProof/>
        </w:rPr>
        <w:lastRenderedPageBreak/>
        <w:drawing>
          <wp:inline distT="0" distB="0" distL="0" distR="0" wp14:anchorId="1998AFD4" wp14:editId="119E14A3">
            <wp:extent cx="1800000" cy="32000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afterLogin.png"/>
                    <pic:cNvPicPr>
                      <a:picLocks noChangeAspect="1" noChangeArrowheads="1"/>
                    </pic:cNvPicPr>
                  </pic:nvPicPr>
                  <pic:blipFill>
                    <a:blip r:embed="rId11"/>
                    <a:stretch>
                      <a:fillRect/>
                    </a:stretch>
                  </pic:blipFill>
                  <pic:spPr bwMode="auto">
                    <a:xfrm>
                      <a:off x="0" y="0"/>
                      <a:ext cx="1800000" cy="3200000"/>
                    </a:xfrm>
                    <a:prstGeom prst="rect">
                      <a:avLst/>
                    </a:prstGeom>
                    <a:noFill/>
                    <a:ln w="9525">
                      <a:noFill/>
                      <a:headEnd/>
                      <a:tailEnd/>
                    </a:ln>
                  </pic:spPr>
                </pic:pic>
              </a:graphicData>
            </a:graphic>
          </wp:inline>
        </w:drawing>
      </w:r>
    </w:p>
    <w:p w14:paraId="075EB88B" w14:textId="77777777" w:rsidR="00876B6B" w:rsidRDefault="00B43EE0" w:rsidP="007676C9">
      <w:pPr>
        <w:pStyle w:val="Compact"/>
        <w:numPr>
          <w:ilvl w:val="0"/>
          <w:numId w:val="8"/>
        </w:numPr>
        <w:jc w:val="both"/>
      </w:pPr>
      <w:r>
        <w:t>Màn hình danh sách thông báo</w:t>
      </w:r>
    </w:p>
    <w:p w14:paraId="57DA53D5" w14:textId="77777777" w:rsidR="00876B6B" w:rsidRDefault="00B43EE0" w:rsidP="00A50044">
      <w:pPr>
        <w:pStyle w:val="FirstParagraph"/>
        <w:ind w:left="3600"/>
        <w:jc w:val="both"/>
      </w:pPr>
      <w:r>
        <w:rPr>
          <w:noProof/>
        </w:rPr>
        <w:drawing>
          <wp:inline distT="0" distB="0" distL="0" distR="0" wp14:anchorId="788A62AA" wp14:editId="6FF80F76">
            <wp:extent cx="1800000" cy="32000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noti.png"/>
                    <pic:cNvPicPr>
                      <a:picLocks noChangeAspect="1" noChangeArrowheads="1"/>
                    </pic:cNvPicPr>
                  </pic:nvPicPr>
                  <pic:blipFill>
                    <a:blip r:embed="rId12"/>
                    <a:stretch>
                      <a:fillRect/>
                    </a:stretch>
                  </pic:blipFill>
                  <pic:spPr bwMode="auto">
                    <a:xfrm>
                      <a:off x="0" y="0"/>
                      <a:ext cx="1800000" cy="3200000"/>
                    </a:xfrm>
                    <a:prstGeom prst="rect">
                      <a:avLst/>
                    </a:prstGeom>
                    <a:noFill/>
                    <a:ln w="9525">
                      <a:noFill/>
                      <a:headEnd/>
                      <a:tailEnd/>
                    </a:ln>
                  </pic:spPr>
                </pic:pic>
              </a:graphicData>
            </a:graphic>
          </wp:inline>
        </w:drawing>
      </w:r>
    </w:p>
    <w:p w14:paraId="6DCEFA14" w14:textId="77777777" w:rsidR="00876B6B" w:rsidRDefault="00B43EE0" w:rsidP="007676C9">
      <w:pPr>
        <w:pStyle w:val="Compact"/>
        <w:numPr>
          <w:ilvl w:val="0"/>
          <w:numId w:val="9"/>
        </w:numPr>
        <w:jc w:val="both"/>
      </w:pPr>
      <w:r>
        <w:t>Màn hình danh sách chức năng chính</w:t>
      </w:r>
    </w:p>
    <w:p w14:paraId="385CBA17" w14:textId="77777777" w:rsidR="00876B6B" w:rsidRDefault="00B43EE0" w:rsidP="00A50044">
      <w:pPr>
        <w:pStyle w:val="FirstParagraph"/>
        <w:ind w:left="3600"/>
        <w:jc w:val="both"/>
      </w:pPr>
      <w:r>
        <w:rPr>
          <w:noProof/>
        </w:rPr>
        <w:lastRenderedPageBreak/>
        <w:drawing>
          <wp:inline distT="0" distB="0" distL="0" distR="0" wp14:anchorId="1A761DE0" wp14:editId="4064E587">
            <wp:extent cx="1800000" cy="3200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mainFeature.png"/>
                    <pic:cNvPicPr>
                      <a:picLocks noChangeAspect="1" noChangeArrowheads="1"/>
                    </pic:cNvPicPr>
                  </pic:nvPicPr>
                  <pic:blipFill>
                    <a:blip r:embed="rId13"/>
                    <a:stretch>
                      <a:fillRect/>
                    </a:stretch>
                  </pic:blipFill>
                  <pic:spPr bwMode="auto">
                    <a:xfrm>
                      <a:off x="0" y="0"/>
                      <a:ext cx="1800000" cy="3200000"/>
                    </a:xfrm>
                    <a:prstGeom prst="rect">
                      <a:avLst/>
                    </a:prstGeom>
                    <a:noFill/>
                    <a:ln w="9525">
                      <a:noFill/>
                      <a:headEnd/>
                      <a:tailEnd/>
                    </a:ln>
                  </pic:spPr>
                </pic:pic>
              </a:graphicData>
            </a:graphic>
          </wp:inline>
        </w:drawing>
      </w:r>
    </w:p>
    <w:p w14:paraId="585BE2B0" w14:textId="77777777" w:rsidR="00876B6B" w:rsidRDefault="00B43EE0" w:rsidP="007676C9">
      <w:pPr>
        <w:pStyle w:val="Compact"/>
        <w:numPr>
          <w:ilvl w:val="0"/>
          <w:numId w:val="10"/>
        </w:numPr>
        <w:jc w:val="both"/>
      </w:pPr>
      <w:r>
        <w:t>Màn hình tài khoản</w:t>
      </w:r>
    </w:p>
    <w:p w14:paraId="58146E13" w14:textId="77777777" w:rsidR="00876B6B" w:rsidRDefault="00B43EE0" w:rsidP="00A50044">
      <w:pPr>
        <w:pStyle w:val="FirstParagraph"/>
        <w:ind w:left="3600"/>
        <w:jc w:val="both"/>
      </w:pPr>
      <w:r>
        <w:rPr>
          <w:noProof/>
        </w:rPr>
        <w:drawing>
          <wp:inline distT="0" distB="0" distL="0" distR="0" wp14:anchorId="79C64CFF" wp14:editId="4784D47D">
            <wp:extent cx="1800000" cy="3200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1/1-account.png"/>
                    <pic:cNvPicPr>
                      <a:picLocks noChangeAspect="1" noChangeArrowheads="1"/>
                    </pic:cNvPicPr>
                  </pic:nvPicPr>
                  <pic:blipFill>
                    <a:blip r:embed="rId14"/>
                    <a:stretch>
                      <a:fillRect/>
                    </a:stretch>
                  </pic:blipFill>
                  <pic:spPr bwMode="auto">
                    <a:xfrm>
                      <a:off x="0" y="0"/>
                      <a:ext cx="1800000" cy="3200000"/>
                    </a:xfrm>
                    <a:prstGeom prst="rect">
                      <a:avLst/>
                    </a:prstGeom>
                    <a:noFill/>
                    <a:ln w="9525">
                      <a:noFill/>
                      <a:headEnd/>
                      <a:tailEnd/>
                    </a:ln>
                  </pic:spPr>
                </pic:pic>
              </a:graphicData>
            </a:graphic>
          </wp:inline>
        </w:drawing>
      </w:r>
    </w:p>
    <w:p w14:paraId="22CFBD93" w14:textId="77777777" w:rsidR="00876B6B" w:rsidRDefault="00B43EE0" w:rsidP="007676C9">
      <w:pPr>
        <w:pStyle w:val="Heading1"/>
        <w:jc w:val="both"/>
      </w:pPr>
      <w:bookmarkStart w:id="4" w:name="quản-lý-văn-bản-đến"/>
      <w:r>
        <w:lastRenderedPageBreak/>
        <w:t>2. Quản lý văn bản đến</w:t>
      </w:r>
      <w:bookmarkEnd w:id="4"/>
    </w:p>
    <w:p w14:paraId="16A86EBF" w14:textId="77777777" w:rsidR="00876B6B" w:rsidRDefault="00B43EE0" w:rsidP="007676C9">
      <w:pPr>
        <w:pStyle w:val="Heading2"/>
        <w:jc w:val="both"/>
      </w:pPr>
      <w:bookmarkStart w:id="5" w:name="danh-sách-văn-bản"/>
      <w:r>
        <w:t>2.1 Danh sách văn bản</w:t>
      </w:r>
      <w:bookmarkEnd w:id="5"/>
    </w:p>
    <w:p w14:paraId="56AD4DA8" w14:textId="77777777" w:rsidR="00876B6B" w:rsidRDefault="00B43EE0" w:rsidP="007676C9">
      <w:pPr>
        <w:pStyle w:val="Heading3"/>
        <w:jc w:val="both"/>
      </w:pPr>
      <w:bookmarkStart w:id="6" w:name="xem-theo-loại"/>
      <w:r>
        <w:t>2.1.1 Xem theo loại</w:t>
      </w:r>
      <w:bookmarkEnd w:id="6"/>
    </w:p>
    <w:p w14:paraId="51890FAE" w14:textId="77777777" w:rsidR="00876B6B" w:rsidRDefault="00B43EE0" w:rsidP="007676C9">
      <w:pPr>
        <w:pStyle w:val="Compact"/>
        <w:numPr>
          <w:ilvl w:val="0"/>
          <w:numId w:val="11"/>
        </w:numPr>
        <w:jc w:val="both"/>
      </w:pPr>
      <w:r>
        <w:t>Các loại văn bản đến:</w:t>
      </w:r>
    </w:p>
    <w:p w14:paraId="122B6466" w14:textId="77777777" w:rsidR="00876B6B" w:rsidRDefault="00B43EE0" w:rsidP="007676C9">
      <w:pPr>
        <w:pStyle w:val="Compact"/>
        <w:numPr>
          <w:ilvl w:val="1"/>
          <w:numId w:val="12"/>
        </w:numPr>
        <w:jc w:val="both"/>
      </w:pPr>
      <w:r>
        <w:t>Chưa xử lý</w:t>
      </w:r>
    </w:p>
    <w:p w14:paraId="25B75CE5" w14:textId="77777777" w:rsidR="00876B6B" w:rsidRDefault="00B43EE0" w:rsidP="007676C9">
      <w:pPr>
        <w:pStyle w:val="Compact"/>
        <w:numPr>
          <w:ilvl w:val="1"/>
          <w:numId w:val="12"/>
        </w:numPr>
        <w:jc w:val="both"/>
      </w:pPr>
      <w:r>
        <w:t>Nội bộ chưa xử lý</w:t>
      </w:r>
    </w:p>
    <w:p w14:paraId="06738DBE" w14:textId="77777777" w:rsidR="00876B6B" w:rsidRDefault="00B43EE0" w:rsidP="007676C9">
      <w:pPr>
        <w:pStyle w:val="Compact"/>
        <w:numPr>
          <w:ilvl w:val="1"/>
          <w:numId w:val="12"/>
        </w:numPr>
        <w:jc w:val="both"/>
      </w:pPr>
      <w:r>
        <w:t>Tham gia xử lý</w:t>
      </w:r>
    </w:p>
    <w:p w14:paraId="1A116F9E" w14:textId="77777777" w:rsidR="00876B6B" w:rsidRDefault="00B43EE0" w:rsidP="007676C9">
      <w:pPr>
        <w:pStyle w:val="Compact"/>
        <w:numPr>
          <w:ilvl w:val="1"/>
          <w:numId w:val="12"/>
        </w:numPr>
        <w:jc w:val="both"/>
      </w:pPr>
      <w:r>
        <w:t>Đã xử lý</w:t>
      </w:r>
    </w:p>
    <w:p w14:paraId="29F3BFB7" w14:textId="77777777" w:rsidR="00876B6B" w:rsidRDefault="00B43EE0" w:rsidP="007676C9">
      <w:pPr>
        <w:pStyle w:val="Compact"/>
        <w:numPr>
          <w:ilvl w:val="1"/>
          <w:numId w:val="12"/>
        </w:numPr>
        <w:jc w:val="both"/>
      </w:pPr>
      <w:r>
        <w:t>Nội bộ đã xử lý</w:t>
      </w:r>
    </w:p>
    <w:p w14:paraId="070E959E" w14:textId="77777777" w:rsidR="00876B6B" w:rsidRDefault="00B43EE0" w:rsidP="007676C9">
      <w:pPr>
        <w:pStyle w:val="Compact"/>
        <w:numPr>
          <w:ilvl w:val="0"/>
          <w:numId w:val="11"/>
        </w:numPr>
        <w:jc w:val="both"/>
      </w:pPr>
      <w:r>
        <w:t>Xem danh sách từng loại văn bản đến</w:t>
      </w:r>
    </w:p>
    <w:p w14:paraId="558E8279" w14:textId="77777777" w:rsidR="00876B6B" w:rsidRDefault="00B43EE0" w:rsidP="007676C9">
      <w:pPr>
        <w:pStyle w:val="Compact"/>
        <w:numPr>
          <w:ilvl w:val="1"/>
          <w:numId w:val="13"/>
        </w:numPr>
        <w:jc w:val="both"/>
      </w:pPr>
      <w:r>
        <w:t>Vào màn hình danh sách chức năng chính</w:t>
      </w:r>
    </w:p>
    <w:p w14:paraId="57303F03" w14:textId="77777777" w:rsidR="00876B6B" w:rsidRDefault="00B43EE0" w:rsidP="007676C9">
      <w:pPr>
        <w:pStyle w:val="Compact"/>
        <w:numPr>
          <w:ilvl w:val="1"/>
          <w:numId w:val="13"/>
        </w:numPr>
        <w:jc w:val="both"/>
      </w:pPr>
      <w:r>
        <w:t>Bấm chọn vào loại văn bản đến cần xem</w:t>
      </w:r>
    </w:p>
    <w:p w14:paraId="70EE34DF" w14:textId="77777777" w:rsidR="00876B6B" w:rsidRDefault="00B43EE0" w:rsidP="00A50044">
      <w:pPr>
        <w:pStyle w:val="FirstParagraph"/>
        <w:ind w:left="3600"/>
        <w:jc w:val="both"/>
      </w:pPr>
      <w:r>
        <w:rPr>
          <w:noProof/>
        </w:rPr>
        <w:drawing>
          <wp:inline distT="0" distB="0" distL="0" distR="0" wp14:anchorId="4DD89102" wp14:editId="083FCC27">
            <wp:extent cx="1800000" cy="3200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rst.png"/>
                    <pic:cNvPicPr>
                      <a:picLocks noChangeAspect="1" noChangeArrowheads="1"/>
                    </pic:cNvPicPr>
                  </pic:nvPicPr>
                  <pic:blipFill>
                    <a:blip r:embed="rId15"/>
                    <a:stretch>
                      <a:fillRect/>
                    </a:stretch>
                  </pic:blipFill>
                  <pic:spPr bwMode="auto">
                    <a:xfrm>
                      <a:off x="0" y="0"/>
                      <a:ext cx="1800000" cy="3200000"/>
                    </a:xfrm>
                    <a:prstGeom prst="rect">
                      <a:avLst/>
                    </a:prstGeom>
                    <a:noFill/>
                    <a:ln w="9525">
                      <a:noFill/>
                      <a:headEnd/>
                      <a:tailEnd/>
                    </a:ln>
                  </pic:spPr>
                </pic:pic>
              </a:graphicData>
            </a:graphic>
          </wp:inline>
        </w:drawing>
      </w:r>
    </w:p>
    <w:p w14:paraId="7D6F4698" w14:textId="77777777" w:rsidR="00876B6B" w:rsidRDefault="00B43EE0" w:rsidP="007676C9">
      <w:pPr>
        <w:pStyle w:val="Heading3"/>
        <w:jc w:val="both"/>
      </w:pPr>
      <w:bookmarkStart w:id="7" w:name="tìm-kiếm"/>
      <w:r>
        <w:t>2.1.2 Tìm kiếm</w:t>
      </w:r>
      <w:bookmarkEnd w:id="7"/>
    </w:p>
    <w:p w14:paraId="30F43187" w14:textId="77777777" w:rsidR="00876B6B" w:rsidRDefault="00B43EE0" w:rsidP="007676C9">
      <w:pPr>
        <w:pStyle w:val="Compact"/>
        <w:numPr>
          <w:ilvl w:val="0"/>
          <w:numId w:val="14"/>
        </w:numPr>
        <w:jc w:val="both"/>
      </w:pPr>
      <w:r>
        <w:t>Trên mỗi danh sách văn bản đến đều có kèm theo một ô tìm kiếm cho phép người dùng nhập từ khóa để tìm kiếm văn bản</w:t>
      </w:r>
    </w:p>
    <w:p w14:paraId="231CC8B5" w14:textId="77777777" w:rsidR="00876B6B" w:rsidRDefault="00B43EE0" w:rsidP="007676C9">
      <w:pPr>
        <w:pStyle w:val="Compact"/>
        <w:numPr>
          <w:ilvl w:val="0"/>
          <w:numId w:val="14"/>
        </w:numPr>
        <w:jc w:val="both"/>
      </w:pPr>
      <w:r>
        <w:t>Các bước để tìm kiếm</w:t>
      </w:r>
    </w:p>
    <w:p w14:paraId="224C983B" w14:textId="77777777" w:rsidR="00876B6B" w:rsidRDefault="00B43EE0" w:rsidP="007676C9">
      <w:pPr>
        <w:pStyle w:val="Compact"/>
        <w:numPr>
          <w:ilvl w:val="0"/>
          <w:numId w:val="14"/>
        </w:numPr>
        <w:jc w:val="both"/>
      </w:pPr>
      <w:r>
        <w:t>Bấm chọn vào ô tìm kiếm ở trên cùng của danh sách</w:t>
      </w:r>
    </w:p>
    <w:p w14:paraId="6F78C60E" w14:textId="77777777" w:rsidR="00876B6B" w:rsidRDefault="00B43EE0" w:rsidP="00A50044">
      <w:pPr>
        <w:pStyle w:val="FirstParagraph"/>
        <w:ind w:left="3600"/>
        <w:jc w:val="both"/>
      </w:pPr>
      <w:r>
        <w:rPr>
          <w:noProof/>
        </w:rPr>
        <w:lastRenderedPageBreak/>
        <w:drawing>
          <wp:inline distT="0" distB="0" distL="0" distR="0" wp14:anchorId="1287A027" wp14:editId="7817C38B">
            <wp:extent cx="1800000" cy="32000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nd.png"/>
                    <pic:cNvPicPr>
                      <a:picLocks noChangeAspect="1" noChangeArrowheads="1"/>
                    </pic:cNvPicPr>
                  </pic:nvPicPr>
                  <pic:blipFill>
                    <a:blip r:embed="rId16"/>
                    <a:stretch>
                      <a:fillRect/>
                    </a:stretch>
                  </pic:blipFill>
                  <pic:spPr bwMode="auto">
                    <a:xfrm>
                      <a:off x="0" y="0"/>
                      <a:ext cx="1800000" cy="3200000"/>
                    </a:xfrm>
                    <a:prstGeom prst="rect">
                      <a:avLst/>
                    </a:prstGeom>
                    <a:noFill/>
                    <a:ln w="9525">
                      <a:noFill/>
                      <a:headEnd/>
                      <a:tailEnd/>
                    </a:ln>
                  </pic:spPr>
                </pic:pic>
              </a:graphicData>
            </a:graphic>
          </wp:inline>
        </w:drawing>
      </w:r>
    </w:p>
    <w:p w14:paraId="0752F0E3" w14:textId="77777777" w:rsidR="00876B6B" w:rsidRDefault="00B43EE0" w:rsidP="007676C9">
      <w:pPr>
        <w:pStyle w:val="Compact"/>
        <w:numPr>
          <w:ilvl w:val="0"/>
          <w:numId w:val="15"/>
        </w:numPr>
        <w:jc w:val="both"/>
      </w:pPr>
      <w:r>
        <w:t>Trên màn hình hiển thị phím nhập, người dùng gõ vào từ khóa tìm kiếm để tìm kiếm văn bản</w:t>
      </w:r>
    </w:p>
    <w:p w14:paraId="13EFFA3A" w14:textId="77777777" w:rsidR="00876B6B" w:rsidRDefault="00B43EE0" w:rsidP="00A50044">
      <w:pPr>
        <w:pStyle w:val="FirstParagraph"/>
        <w:ind w:left="3600"/>
        <w:jc w:val="both"/>
      </w:pPr>
      <w:r>
        <w:rPr>
          <w:noProof/>
        </w:rPr>
        <w:drawing>
          <wp:inline distT="0" distB="0" distL="0" distR="0" wp14:anchorId="42B5A15C" wp14:editId="4CFC159F">
            <wp:extent cx="1800000" cy="32000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nd-enter.png"/>
                    <pic:cNvPicPr>
                      <a:picLocks noChangeAspect="1" noChangeArrowheads="1"/>
                    </pic:cNvPicPr>
                  </pic:nvPicPr>
                  <pic:blipFill>
                    <a:blip r:embed="rId17"/>
                    <a:stretch>
                      <a:fillRect/>
                    </a:stretch>
                  </pic:blipFill>
                  <pic:spPr bwMode="auto">
                    <a:xfrm>
                      <a:off x="0" y="0"/>
                      <a:ext cx="1800000" cy="3200000"/>
                    </a:xfrm>
                    <a:prstGeom prst="rect">
                      <a:avLst/>
                    </a:prstGeom>
                    <a:noFill/>
                    <a:ln w="9525">
                      <a:noFill/>
                      <a:headEnd/>
                      <a:tailEnd/>
                    </a:ln>
                  </pic:spPr>
                </pic:pic>
              </a:graphicData>
            </a:graphic>
          </wp:inline>
        </w:drawing>
      </w:r>
    </w:p>
    <w:p w14:paraId="785F3AAA" w14:textId="77777777" w:rsidR="00876B6B" w:rsidRDefault="00B43EE0" w:rsidP="007676C9">
      <w:pPr>
        <w:pStyle w:val="Heading2"/>
        <w:jc w:val="both"/>
      </w:pPr>
      <w:bookmarkStart w:id="8" w:name="xem-chi-tiết-văn-bản"/>
      <w:r>
        <w:t>2.2 Xem chi tiết văn bản</w:t>
      </w:r>
      <w:bookmarkEnd w:id="8"/>
    </w:p>
    <w:p w14:paraId="785A836A" w14:textId="77777777" w:rsidR="00876B6B" w:rsidRDefault="00B43EE0" w:rsidP="007676C9">
      <w:pPr>
        <w:pStyle w:val="Compact"/>
        <w:numPr>
          <w:ilvl w:val="0"/>
          <w:numId w:val="16"/>
        </w:numPr>
        <w:jc w:val="both"/>
      </w:pPr>
      <w:r>
        <w:t>Ứng dụng cho phép người dùng xem thông tin chi tiết của văn bản đến bao gồm:</w:t>
      </w:r>
    </w:p>
    <w:p w14:paraId="43707CDB" w14:textId="77777777" w:rsidR="00876B6B" w:rsidRDefault="00B43EE0" w:rsidP="007676C9">
      <w:pPr>
        <w:pStyle w:val="Compact"/>
        <w:numPr>
          <w:ilvl w:val="0"/>
          <w:numId w:val="16"/>
        </w:numPr>
        <w:jc w:val="both"/>
      </w:pPr>
      <w:r>
        <w:t>Thông tin văn bản &amp; tài liệu đính kèm</w:t>
      </w:r>
    </w:p>
    <w:p w14:paraId="4D72C76F" w14:textId="77777777" w:rsidR="00876B6B" w:rsidRDefault="00B43EE0" w:rsidP="007676C9">
      <w:pPr>
        <w:pStyle w:val="Compact"/>
        <w:numPr>
          <w:ilvl w:val="0"/>
          <w:numId w:val="16"/>
        </w:numPr>
        <w:jc w:val="both"/>
      </w:pPr>
      <w:r>
        <w:t>Lịch sử xử lý</w:t>
      </w:r>
    </w:p>
    <w:p w14:paraId="4759BA0D" w14:textId="77777777" w:rsidR="00876B6B" w:rsidRDefault="00B43EE0" w:rsidP="007676C9">
      <w:pPr>
        <w:pStyle w:val="Compact"/>
        <w:numPr>
          <w:ilvl w:val="0"/>
          <w:numId w:val="16"/>
        </w:numPr>
        <w:jc w:val="both"/>
      </w:pPr>
      <w:r>
        <w:t>Hồ sơ văn bản</w:t>
      </w:r>
    </w:p>
    <w:p w14:paraId="58435E8F" w14:textId="77777777" w:rsidR="00876B6B" w:rsidRDefault="00B43EE0" w:rsidP="00A50044">
      <w:pPr>
        <w:pStyle w:val="FirstParagraph"/>
        <w:ind w:left="3600"/>
        <w:jc w:val="both"/>
      </w:pPr>
      <w:r>
        <w:rPr>
          <w:noProof/>
        </w:rPr>
        <w:lastRenderedPageBreak/>
        <w:drawing>
          <wp:inline distT="0" distB="0" distL="0" distR="0" wp14:anchorId="7DD64E5F" wp14:editId="21899C02">
            <wp:extent cx="1800000" cy="32000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png"/>
                    <pic:cNvPicPr>
                      <a:picLocks noChangeAspect="1" noChangeArrowheads="1"/>
                    </pic:cNvPicPr>
                  </pic:nvPicPr>
                  <pic:blipFill>
                    <a:blip r:embed="rId18"/>
                    <a:stretch>
                      <a:fillRect/>
                    </a:stretch>
                  </pic:blipFill>
                  <pic:spPr bwMode="auto">
                    <a:xfrm>
                      <a:off x="0" y="0"/>
                      <a:ext cx="1800000" cy="3200000"/>
                    </a:xfrm>
                    <a:prstGeom prst="rect">
                      <a:avLst/>
                    </a:prstGeom>
                    <a:noFill/>
                    <a:ln w="9525">
                      <a:noFill/>
                      <a:headEnd/>
                      <a:tailEnd/>
                    </a:ln>
                  </pic:spPr>
                </pic:pic>
              </a:graphicData>
            </a:graphic>
          </wp:inline>
        </w:drawing>
      </w:r>
    </w:p>
    <w:p w14:paraId="2B8F8BFC" w14:textId="77777777" w:rsidR="00876B6B" w:rsidRDefault="00B43EE0" w:rsidP="007676C9">
      <w:pPr>
        <w:pStyle w:val="Compact"/>
        <w:numPr>
          <w:ilvl w:val="0"/>
          <w:numId w:val="17"/>
        </w:numPr>
        <w:jc w:val="both"/>
      </w:pPr>
      <w:r>
        <w:t>Xem chi tiết văn bản đến:</w:t>
      </w:r>
    </w:p>
    <w:p w14:paraId="3CFA1BF0" w14:textId="77777777" w:rsidR="00876B6B" w:rsidRDefault="00B43EE0" w:rsidP="007676C9">
      <w:pPr>
        <w:pStyle w:val="Compact"/>
        <w:numPr>
          <w:ilvl w:val="1"/>
          <w:numId w:val="18"/>
        </w:numPr>
        <w:jc w:val="both"/>
      </w:pPr>
      <w:r>
        <w:t>Cách 1: Bấm vào các thanh menu hiển thị trên menu chính phía dưới phần tiêu đề</w:t>
      </w:r>
    </w:p>
    <w:p w14:paraId="620E9469" w14:textId="77777777" w:rsidR="00876B6B" w:rsidRDefault="00B43EE0" w:rsidP="00A50044">
      <w:pPr>
        <w:pStyle w:val="FirstParagraph"/>
        <w:ind w:left="3600"/>
        <w:jc w:val="both"/>
      </w:pPr>
      <w:r>
        <w:rPr>
          <w:noProof/>
        </w:rPr>
        <w:drawing>
          <wp:inline distT="0" distB="0" distL="0" distR="0" wp14:anchorId="3732B831" wp14:editId="2FD103DF">
            <wp:extent cx="1800000" cy="32000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title.png"/>
                    <pic:cNvPicPr>
                      <a:picLocks noChangeAspect="1" noChangeArrowheads="1"/>
                    </pic:cNvPicPr>
                  </pic:nvPicPr>
                  <pic:blipFill>
                    <a:blip r:embed="rId19"/>
                    <a:stretch>
                      <a:fillRect/>
                    </a:stretch>
                  </pic:blipFill>
                  <pic:spPr bwMode="auto">
                    <a:xfrm>
                      <a:off x="0" y="0"/>
                      <a:ext cx="1800000" cy="3200000"/>
                    </a:xfrm>
                    <a:prstGeom prst="rect">
                      <a:avLst/>
                    </a:prstGeom>
                    <a:noFill/>
                    <a:ln w="9525">
                      <a:noFill/>
                      <a:headEnd/>
                      <a:tailEnd/>
                    </a:ln>
                  </pic:spPr>
                </pic:pic>
              </a:graphicData>
            </a:graphic>
          </wp:inline>
        </w:drawing>
      </w:r>
    </w:p>
    <w:p w14:paraId="64607242" w14:textId="77777777" w:rsidR="00876B6B" w:rsidRDefault="00B43EE0" w:rsidP="007676C9">
      <w:pPr>
        <w:pStyle w:val="Compact"/>
        <w:numPr>
          <w:ilvl w:val="0"/>
          <w:numId w:val="19"/>
        </w:numPr>
        <w:jc w:val="both"/>
      </w:pPr>
      <w:r>
        <w:t xml:space="preserve">Cách 2: Vuốt màn hình từ trái sang phải để xem theo trình tự: </w:t>
      </w:r>
      <w:r>
        <w:rPr>
          <w:i/>
        </w:rPr>
        <w:t>Thông tin chung</w:t>
      </w:r>
      <w:r>
        <w:t xml:space="preserve"> ==&gt; </w:t>
      </w:r>
      <w:r>
        <w:rPr>
          <w:i/>
        </w:rPr>
        <w:t>Lịch sử xử lý</w:t>
      </w:r>
      <w:r>
        <w:t>. Hoặc vuốt từ phải qua trái theo trình tự ngược lại.</w:t>
      </w:r>
    </w:p>
    <w:p w14:paraId="630C4051" w14:textId="77777777" w:rsidR="00876B6B" w:rsidRDefault="00B43EE0" w:rsidP="00A50044">
      <w:pPr>
        <w:pStyle w:val="FirstParagraph"/>
        <w:ind w:left="3600"/>
        <w:jc w:val="both"/>
      </w:pPr>
      <w:r>
        <w:rPr>
          <w:noProof/>
        </w:rPr>
        <w:lastRenderedPageBreak/>
        <w:drawing>
          <wp:inline distT="0" distB="0" distL="0" distR="0" wp14:anchorId="008E5436" wp14:editId="6F41590E">
            <wp:extent cx="1800000" cy="32000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swipe.png"/>
                    <pic:cNvPicPr>
                      <a:picLocks noChangeAspect="1" noChangeArrowheads="1"/>
                    </pic:cNvPicPr>
                  </pic:nvPicPr>
                  <pic:blipFill>
                    <a:blip r:embed="rId20"/>
                    <a:stretch>
                      <a:fillRect/>
                    </a:stretch>
                  </pic:blipFill>
                  <pic:spPr bwMode="auto">
                    <a:xfrm>
                      <a:off x="0" y="0"/>
                      <a:ext cx="1800000" cy="3200000"/>
                    </a:xfrm>
                    <a:prstGeom prst="rect">
                      <a:avLst/>
                    </a:prstGeom>
                    <a:noFill/>
                    <a:ln w="9525">
                      <a:noFill/>
                      <a:headEnd/>
                      <a:tailEnd/>
                    </a:ln>
                  </pic:spPr>
                </pic:pic>
              </a:graphicData>
            </a:graphic>
          </wp:inline>
        </w:drawing>
      </w:r>
    </w:p>
    <w:p w14:paraId="680C444E" w14:textId="77777777" w:rsidR="00876B6B" w:rsidRDefault="00B43EE0" w:rsidP="007676C9">
      <w:pPr>
        <w:pStyle w:val="Heading2"/>
        <w:jc w:val="both"/>
      </w:pPr>
      <w:bookmarkStart w:id="9" w:name="gửi-xử-lý-văn-bản"/>
      <w:r>
        <w:t>2.3 Gửi xử lý văn bản</w:t>
      </w:r>
      <w:bookmarkEnd w:id="9"/>
    </w:p>
    <w:p w14:paraId="39A55F38" w14:textId="77777777" w:rsidR="00876B6B" w:rsidRDefault="00B43EE0" w:rsidP="007676C9">
      <w:pPr>
        <w:pStyle w:val="Compact"/>
        <w:numPr>
          <w:ilvl w:val="0"/>
          <w:numId w:val="20"/>
        </w:numPr>
        <w:jc w:val="both"/>
      </w:pPr>
      <w:r>
        <w:t>Tại màn hình chi tiết, đối với các văn bản người dùng có quyền xử lý sẽ hiển thị các nút xử lý tương ứng tuỳ theo trạng thái của văn bản hiện tại và quyền của người dùng hiện thời</w:t>
      </w:r>
    </w:p>
    <w:p w14:paraId="1842BCFD" w14:textId="77777777" w:rsidR="00876B6B" w:rsidRDefault="00B43EE0" w:rsidP="00A50044">
      <w:pPr>
        <w:pStyle w:val="FirstParagraph"/>
        <w:ind w:left="3600"/>
        <w:jc w:val="both"/>
      </w:pPr>
      <w:r>
        <w:rPr>
          <w:noProof/>
        </w:rPr>
        <w:drawing>
          <wp:inline distT="0" distB="0" distL="0" distR="0" wp14:anchorId="39026C31" wp14:editId="2CFD6DCB">
            <wp:extent cx="1800000" cy="32000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png"/>
                    <pic:cNvPicPr>
                      <a:picLocks noChangeAspect="1" noChangeArrowheads="1"/>
                    </pic:cNvPicPr>
                  </pic:nvPicPr>
                  <pic:blipFill>
                    <a:blip r:embed="rId21"/>
                    <a:stretch>
                      <a:fillRect/>
                    </a:stretch>
                  </pic:blipFill>
                  <pic:spPr bwMode="auto">
                    <a:xfrm>
                      <a:off x="0" y="0"/>
                      <a:ext cx="1800000" cy="3200000"/>
                    </a:xfrm>
                    <a:prstGeom prst="rect">
                      <a:avLst/>
                    </a:prstGeom>
                    <a:noFill/>
                    <a:ln w="9525">
                      <a:noFill/>
                      <a:headEnd/>
                      <a:tailEnd/>
                    </a:ln>
                  </pic:spPr>
                </pic:pic>
              </a:graphicData>
            </a:graphic>
          </wp:inline>
        </w:drawing>
      </w:r>
    </w:p>
    <w:p w14:paraId="535900FD" w14:textId="77777777" w:rsidR="00876B6B" w:rsidRDefault="00B43EE0" w:rsidP="007676C9">
      <w:pPr>
        <w:pStyle w:val="Compact"/>
        <w:numPr>
          <w:ilvl w:val="0"/>
          <w:numId w:val="21"/>
        </w:numPr>
        <w:jc w:val="both"/>
      </w:pPr>
      <w:r>
        <w:t>Bấm chọn nút xử lý khi đó ứng dụng sẽ chuyển sang màn hình xử lý văn bản</w:t>
      </w:r>
    </w:p>
    <w:p w14:paraId="1887C3E7" w14:textId="77777777" w:rsidR="00876B6B" w:rsidRDefault="00B43EE0" w:rsidP="007676C9">
      <w:pPr>
        <w:pStyle w:val="Compact"/>
        <w:numPr>
          <w:ilvl w:val="0"/>
          <w:numId w:val="21"/>
        </w:numPr>
        <w:jc w:val="both"/>
      </w:pPr>
      <w:r>
        <w:t>Trên màn hình xử lý lúc đó tùy theo cấu hình hệ thống sẽ hiển thị các menu:</w:t>
      </w:r>
    </w:p>
    <w:p w14:paraId="2B732E2A" w14:textId="77777777" w:rsidR="00876B6B" w:rsidRDefault="00B43EE0" w:rsidP="007676C9">
      <w:pPr>
        <w:pStyle w:val="Compact"/>
        <w:numPr>
          <w:ilvl w:val="0"/>
          <w:numId w:val="21"/>
        </w:numPr>
        <w:jc w:val="both"/>
      </w:pPr>
      <w:r>
        <w:lastRenderedPageBreak/>
        <w:t>Chính (bắt buộc chọn): hiển thị danh sách người xử lý chính có phân cấp theo phòng ban. Nếu hệ thống không cấu hình thì menu này sẽ không hiển thị.</w:t>
      </w:r>
    </w:p>
    <w:p w14:paraId="7CBED267" w14:textId="77777777" w:rsidR="00876B6B" w:rsidRDefault="00B43EE0" w:rsidP="00A50044">
      <w:pPr>
        <w:pStyle w:val="FirstParagraph"/>
        <w:ind w:left="3600"/>
        <w:jc w:val="both"/>
      </w:pPr>
      <w:r>
        <w:rPr>
          <w:noProof/>
        </w:rPr>
        <w:drawing>
          <wp:inline distT="0" distB="0" distL="0" distR="0" wp14:anchorId="1169BDFF" wp14:editId="56A6E5C9">
            <wp:extent cx="1800000" cy="3200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main.png"/>
                    <pic:cNvPicPr>
                      <a:picLocks noChangeAspect="1" noChangeArrowheads="1"/>
                    </pic:cNvPicPr>
                  </pic:nvPicPr>
                  <pic:blipFill>
                    <a:blip r:embed="rId22"/>
                    <a:stretch>
                      <a:fillRect/>
                    </a:stretch>
                  </pic:blipFill>
                  <pic:spPr bwMode="auto">
                    <a:xfrm>
                      <a:off x="0" y="0"/>
                      <a:ext cx="1800000" cy="3200000"/>
                    </a:xfrm>
                    <a:prstGeom prst="rect">
                      <a:avLst/>
                    </a:prstGeom>
                    <a:noFill/>
                    <a:ln w="9525">
                      <a:noFill/>
                      <a:headEnd/>
                      <a:tailEnd/>
                    </a:ln>
                  </pic:spPr>
                </pic:pic>
              </a:graphicData>
            </a:graphic>
          </wp:inline>
        </w:drawing>
      </w:r>
    </w:p>
    <w:p w14:paraId="3F9AAEC2" w14:textId="77777777" w:rsidR="00876B6B" w:rsidRDefault="00B43EE0" w:rsidP="007676C9">
      <w:pPr>
        <w:pStyle w:val="Compact"/>
        <w:numPr>
          <w:ilvl w:val="0"/>
          <w:numId w:val="22"/>
        </w:numPr>
        <w:jc w:val="both"/>
      </w:pPr>
      <w:r>
        <w:t>Phối hợp (không bắt buộc chọn): hiển thị danh sách người phối hợp phân cấp theo phòng ban. Nếu hệ thống không cấu hình thì menu này sẽ không hiển thị. Cách lựa chọn và tìm kiếm tương tự với danh sách xử lý chính.</w:t>
      </w:r>
    </w:p>
    <w:p w14:paraId="2C2F0D56" w14:textId="77777777" w:rsidR="00876B6B" w:rsidRDefault="00B43EE0" w:rsidP="00A50044">
      <w:pPr>
        <w:pStyle w:val="FirstParagraph"/>
        <w:ind w:left="3600"/>
        <w:jc w:val="both"/>
      </w:pPr>
      <w:r>
        <w:rPr>
          <w:noProof/>
        </w:rPr>
        <w:drawing>
          <wp:inline distT="0" distB="0" distL="0" distR="0" wp14:anchorId="498D2035" wp14:editId="40D646B4">
            <wp:extent cx="1800000" cy="32000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sub.png"/>
                    <pic:cNvPicPr>
                      <a:picLocks noChangeAspect="1" noChangeArrowheads="1"/>
                    </pic:cNvPicPr>
                  </pic:nvPicPr>
                  <pic:blipFill>
                    <a:blip r:embed="rId23"/>
                    <a:stretch>
                      <a:fillRect/>
                    </a:stretch>
                  </pic:blipFill>
                  <pic:spPr bwMode="auto">
                    <a:xfrm>
                      <a:off x="0" y="0"/>
                      <a:ext cx="1800000" cy="3200000"/>
                    </a:xfrm>
                    <a:prstGeom prst="rect">
                      <a:avLst/>
                    </a:prstGeom>
                    <a:noFill/>
                    <a:ln w="9525">
                      <a:noFill/>
                      <a:headEnd/>
                      <a:tailEnd/>
                    </a:ln>
                  </pic:spPr>
                </pic:pic>
              </a:graphicData>
            </a:graphic>
          </wp:inline>
        </w:drawing>
      </w:r>
    </w:p>
    <w:p w14:paraId="241F7350" w14:textId="77777777" w:rsidR="00876B6B" w:rsidRDefault="00B43EE0" w:rsidP="007676C9">
      <w:pPr>
        <w:pStyle w:val="Compact"/>
        <w:numPr>
          <w:ilvl w:val="0"/>
          <w:numId w:val="23"/>
        </w:numPr>
        <w:jc w:val="both"/>
      </w:pPr>
      <w:r>
        <w:t>Ghi chú (không bắt buộc nhập): phần nhập ghi chú xử lý văn bản đến, sẽ lưu lại trong lịch sử xử lý văn bản đến.</w:t>
      </w:r>
    </w:p>
    <w:p w14:paraId="65977A15" w14:textId="77777777" w:rsidR="00876B6B" w:rsidRDefault="00B43EE0" w:rsidP="00A50044">
      <w:pPr>
        <w:pStyle w:val="FirstParagraph"/>
        <w:ind w:left="3600"/>
        <w:jc w:val="both"/>
      </w:pPr>
      <w:r>
        <w:rPr>
          <w:noProof/>
        </w:rPr>
        <w:lastRenderedPageBreak/>
        <w:drawing>
          <wp:inline distT="0" distB="0" distL="0" distR="0" wp14:anchorId="5AC36BA5" wp14:editId="15E858ED">
            <wp:extent cx="1800000" cy="32000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sub.png"/>
                    <pic:cNvPicPr>
                      <a:picLocks noChangeAspect="1" noChangeArrowheads="1"/>
                    </pic:cNvPicPr>
                  </pic:nvPicPr>
                  <pic:blipFill>
                    <a:blip r:embed="rId23"/>
                    <a:stretch>
                      <a:fillRect/>
                    </a:stretch>
                  </pic:blipFill>
                  <pic:spPr bwMode="auto">
                    <a:xfrm>
                      <a:off x="0" y="0"/>
                      <a:ext cx="1800000" cy="3200000"/>
                    </a:xfrm>
                    <a:prstGeom prst="rect">
                      <a:avLst/>
                    </a:prstGeom>
                    <a:noFill/>
                    <a:ln w="9525">
                      <a:noFill/>
                      <a:headEnd/>
                      <a:tailEnd/>
                    </a:ln>
                  </pic:spPr>
                </pic:pic>
              </a:graphicData>
            </a:graphic>
          </wp:inline>
        </w:drawing>
      </w:r>
    </w:p>
    <w:p w14:paraId="7F337667" w14:textId="77777777" w:rsidR="00876B6B" w:rsidRDefault="00B43EE0" w:rsidP="007676C9">
      <w:pPr>
        <w:pStyle w:val="Compact"/>
        <w:numPr>
          <w:ilvl w:val="0"/>
          <w:numId w:val="24"/>
        </w:numPr>
        <w:jc w:val="both"/>
      </w:pPr>
      <w:r>
        <w:t>Gửi xử lý: Bấm chọn ô mũi tên trên cùng bên phải màn hình để gửi xử lý văn bản</w:t>
      </w:r>
    </w:p>
    <w:p w14:paraId="74525A81" w14:textId="77777777" w:rsidR="00876B6B" w:rsidRDefault="00B43EE0" w:rsidP="007676C9">
      <w:pPr>
        <w:pStyle w:val="Heading1"/>
        <w:jc w:val="both"/>
      </w:pPr>
      <w:bookmarkStart w:id="10" w:name="quản-lý-văn-bản-đi"/>
      <w:r>
        <w:t>3. Quản lý văn bản đi</w:t>
      </w:r>
      <w:bookmarkEnd w:id="10"/>
    </w:p>
    <w:p w14:paraId="16670844" w14:textId="77777777" w:rsidR="00876B6B" w:rsidRDefault="00B43EE0" w:rsidP="007676C9">
      <w:pPr>
        <w:pStyle w:val="Heading2"/>
        <w:jc w:val="both"/>
      </w:pPr>
      <w:bookmarkStart w:id="11" w:name="danh-sách-văn-bản-1"/>
      <w:r>
        <w:t>3.1 Danh sách văn bản</w:t>
      </w:r>
      <w:bookmarkEnd w:id="11"/>
    </w:p>
    <w:p w14:paraId="09B4E6DB" w14:textId="77777777" w:rsidR="00876B6B" w:rsidRDefault="00B43EE0" w:rsidP="007676C9">
      <w:pPr>
        <w:pStyle w:val="Heading3"/>
        <w:jc w:val="both"/>
      </w:pPr>
      <w:bookmarkStart w:id="12" w:name="xem-theo-loại-1"/>
      <w:r>
        <w:t>3.1.1 Xem theo loại</w:t>
      </w:r>
      <w:bookmarkEnd w:id="12"/>
    </w:p>
    <w:p w14:paraId="7C092457" w14:textId="77777777" w:rsidR="00876B6B" w:rsidRDefault="00B43EE0" w:rsidP="007676C9">
      <w:pPr>
        <w:pStyle w:val="Compact"/>
        <w:numPr>
          <w:ilvl w:val="0"/>
          <w:numId w:val="25"/>
        </w:numPr>
        <w:jc w:val="both"/>
      </w:pPr>
      <w:r>
        <w:t>Các loại văn bản đi:</w:t>
      </w:r>
    </w:p>
    <w:p w14:paraId="05C41412" w14:textId="77777777" w:rsidR="00876B6B" w:rsidRDefault="00B43EE0" w:rsidP="007676C9">
      <w:pPr>
        <w:pStyle w:val="Compact"/>
        <w:numPr>
          <w:ilvl w:val="1"/>
          <w:numId w:val="26"/>
        </w:numPr>
        <w:jc w:val="both"/>
      </w:pPr>
      <w:r>
        <w:t>Chưa xử lý</w:t>
      </w:r>
    </w:p>
    <w:p w14:paraId="4E42B0C2" w14:textId="77777777" w:rsidR="00876B6B" w:rsidRDefault="00B43EE0" w:rsidP="007676C9">
      <w:pPr>
        <w:pStyle w:val="Compact"/>
        <w:numPr>
          <w:ilvl w:val="1"/>
          <w:numId w:val="26"/>
        </w:numPr>
        <w:jc w:val="both"/>
      </w:pPr>
      <w:r>
        <w:t>Tham gia xử lý</w:t>
      </w:r>
    </w:p>
    <w:p w14:paraId="6F83E17C" w14:textId="77777777" w:rsidR="00876B6B" w:rsidRDefault="00B43EE0" w:rsidP="007676C9">
      <w:pPr>
        <w:pStyle w:val="Compact"/>
        <w:numPr>
          <w:ilvl w:val="1"/>
          <w:numId w:val="26"/>
        </w:numPr>
        <w:jc w:val="both"/>
      </w:pPr>
      <w:r>
        <w:t>Đã xử lý</w:t>
      </w:r>
    </w:p>
    <w:p w14:paraId="316E382D" w14:textId="77777777" w:rsidR="00876B6B" w:rsidRDefault="00B43EE0" w:rsidP="007676C9">
      <w:pPr>
        <w:pStyle w:val="Compact"/>
        <w:numPr>
          <w:ilvl w:val="1"/>
          <w:numId w:val="26"/>
        </w:numPr>
        <w:jc w:val="both"/>
      </w:pPr>
      <w:r>
        <w:t>Đã ban hành</w:t>
      </w:r>
    </w:p>
    <w:p w14:paraId="6C6DE000" w14:textId="77777777" w:rsidR="00876B6B" w:rsidRDefault="00B43EE0" w:rsidP="007676C9">
      <w:pPr>
        <w:pStyle w:val="Compact"/>
        <w:numPr>
          <w:ilvl w:val="0"/>
          <w:numId w:val="25"/>
        </w:numPr>
        <w:jc w:val="both"/>
      </w:pPr>
      <w:r>
        <w:t>Xem danh sách từng loại văn bản đi</w:t>
      </w:r>
    </w:p>
    <w:p w14:paraId="4E374F0B" w14:textId="77777777" w:rsidR="00876B6B" w:rsidRDefault="00B43EE0" w:rsidP="007676C9">
      <w:pPr>
        <w:pStyle w:val="Compact"/>
        <w:numPr>
          <w:ilvl w:val="1"/>
          <w:numId w:val="27"/>
        </w:numPr>
        <w:jc w:val="both"/>
      </w:pPr>
      <w:r>
        <w:t>Vào màn hình danh sách chức năng chính</w:t>
      </w:r>
    </w:p>
    <w:p w14:paraId="3AE03A54" w14:textId="77777777" w:rsidR="00876B6B" w:rsidRDefault="00B43EE0" w:rsidP="007676C9">
      <w:pPr>
        <w:pStyle w:val="Compact"/>
        <w:numPr>
          <w:ilvl w:val="1"/>
          <w:numId w:val="27"/>
        </w:numPr>
        <w:jc w:val="both"/>
      </w:pPr>
      <w:r>
        <w:t>Bấm chọn vào loại văn bản đi cần xem</w:t>
      </w:r>
    </w:p>
    <w:p w14:paraId="472A807B" w14:textId="77777777" w:rsidR="00876B6B" w:rsidRDefault="00B43EE0" w:rsidP="00A50044">
      <w:pPr>
        <w:pStyle w:val="FirstParagraph"/>
        <w:ind w:left="3600"/>
        <w:jc w:val="both"/>
      </w:pPr>
      <w:r>
        <w:rPr>
          <w:noProof/>
        </w:rPr>
        <w:lastRenderedPageBreak/>
        <w:drawing>
          <wp:inline distT="0" distB="0" distL="0" distR="0" wp14:anchorId="6BAF21B4" wp14:editId="2841A841">
            <wp:extent cx="1800000" cy="32000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3/3-first.png"/>
                    <pic:cNvPicPr>
                      <a:picLocks noChangeAspect="1" noChangeArrowheads="1"/>
                    </pic:cNvPicPr>
                  </pic:nvPicPr>
                  <pic:blipFill>
                    <a:blip r:embed="rId24"/>
                    <a:stretch>
                      <a:fillRect/>
                    </a:stretch>
                  </pic:blipFill>
                  <pic:spPr bwMode="auto">
                    <a:xfrm>
                      <a:off x="0" y="0"/>
                      <a:ext cx="1800000" cy="3200000"/>
                    </a:xfrm>
                    <a:prstGeom prst="rect">
                      <a:avLst/>
                    </a:prstGeom>
                    <a:noFill/>
                    <a:ln w="9525">
                      <a:noFill/>
                      <a:headEnd/>
                      <a:tailEnd/>
                    </a:ln>
                  </pic:spPr>
                </pic:pic>
              </a:graphicData>
            </a:graphic>
          </wp:inline>
        </w:drawing>
      </w:r>
    </w:p>
    <w:p w14:paraId="448FD1F7" w14:textId="77777777" w:rsidR="00876B6B" w:rsidRDefault="00B43EE0" w:rsidP="007676C9">
      <w:pPr>
        <w:pStyle w:val="Heading3"/>
        <w:jc w:val="both"/>
      </w:pPr>
      <w:bookmarkStart w:id="13" w:name="tìm-kiếm-1"/>
      <w:r>
        <w:t>3.1.2 Tìm kiếm</w:t>
      </w:r>
      <w:bookmarkEnd w:id="13"/>
    </w:p>
    <w:p w14:paraId="5C76BE0E" w14:textId="77777777" w:rsidR="00876B6B" w:rsidRDefault="00B43EE0" w:rsidP="007676C9">
      <w:pPr>
        <w:pStyle w:val="Compact"/>
        <w:numPr>
          <w:ilvl w:val="0"/>
          <w:numId w:val="28"/>
        </w:numPr>
        <w:jc w:val="both"/>
      </w:pPr>
      <w:r>
        <w:t>Trên mỗi danh sách văn bản đi đều có kèm theo một ô tìm kiếm cho phép người dùng nhập từ khóa để tìm kiếm văn bản</w:t>
      </w:r>
    </w:p>
    <w:p w14:paraId="52660A4F" w14:textId="77777777" w:rsidR="00876B6B" w:rsidRDefault="00B43EE0" w:rsidP="007676C9">
      <w:pPr>
        <w:pStyle w:val="Compact"/>
        <w:numPr>
          <w:ilvl w:val="0"/>
          <w:numId w:val="28"/>
        </w:numPr>
        <w:jc w:val="both"/>
      </w:pPr>
      <w:r>
        <w:t>Các bước để tìm kiếm</w:t>
      </w:r>
    </w:p>
    <w:p w14:paraId="2FA64FC4" w14:textId="77777777" w:rsidR="00876B6B" w:rsidRDefault="00B43EE0" w:rsidP="007676C9">
      <w:pPr>
        <w:pStyle w:val="Compact"/>
        <w:numPr>
          <w:ilvl w:val="0"/>
          <w:numId w:val="28"/>
        </w:numPr>
        <w:jc w:val="both"/>
      </w:pPr>
      <w:r>
        <w:t>Bấm chọn vào ô tìm kiếm ở trên cùng của danh sách</w:t>
      </w:r>
    </w:p>
    <w:p w14:paraId="1A4EEE98" w14:textId="77777777" w:rsidR="00876B6B" w:rsidRDefault="00B43EE0" w:rsidP="00A50044">
      <w:pPr>
        <w:pStyle w:val="FirstParagraph"/>
        <w:ind w:left="3600"/>
        <w:jc w:val="both"/>
      </w:pPr>
      <w:r>
        <w:rPr>
          <w:noProof/>
        </w:rPr>
        <w:drawing>
          <wp:inline distT="0" distB="0" distL="0" distR="0" wp14:anchorId="5BB9D6C7" wp14:editId="5DD32EB8">
            <wp:extent cx="1800000" cy="32000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nd.png"/>
                    <pic:cNvPicPr>
                      <a:picLocks noChangeAspect="1" noChangeArrowheads="1"/>
                    </pic:cNvPicPr>
                  </pic:nvPicPr>
                  <pic:blipFill>
                    <a:blip r:embed="rId16"/>
                    <a:stretch>
                      <a:fillRect/>
                    </a:stretch>
                  </pic:blipFill>
                  <pic:spPr bwMode="auto">
                    <a:xfrm>
                      <a:off x="0" y="0"/>
                      <a:ext cx="1800000" cy="3200000"/>
                    </a:xfrm>
                    <a:prstGeom prst="rect">
                      <a:avLst/>
                    </a:prstGeom>
                    <a:noFill/>
                    <a:ln w="9525">
                      <a:noFill/>
                      <a:headEnd/>
                      <a:tailEnd/>
                    </a:ln>
                  </pic:spPr>
                </pic:pic>
              </a:graphicData>
            </a:graphic>
          </wp:inline>
        </w:drawing>
      </w:r>
    </w:p>
    <w:p w14:paraId="6123EF45" w14:textId="77777777" w:rsidR="00876B6B" w:rsidRDefault="00B43EE0" w:rsidP="007676C9">
      <w:pPr>
        <w:pStyle w:val="Compact"/>
        <w:numPr>
          <w:ilvl w:val="0"/>
          <w:numId w:val="29"/>
        </w:numPr>
        <w:jc w:val="both"/>
      </w:pPr>
      <w:r>
        <w:t>Trên màn hình hiển thị phím nhập, người dùng gõ vào từ khóa tìm kiếm để tìm kiếm văn bản</w:t>
      </w:r>
    </w:p>
    <w:p w14:paraId="3A9F10CB" w14:textId="77777777" w:rsidR="00876B6B" w:rsidRDefault="00B43EE0" w:rsidP="00A50044">
      <w:pPr>
        <w:pStyle w:val="FirstParagraph"/>
        <w:ind w:left="3600"/>
        <w:jc w:val="both"/>
      </w:pPr>
      <w:r>
        <w:rPr>
          <w:noProof/>
        </w:rPr>
        <w:lastRenderedPageBreak/>
        <w:drawing>
          <wp:inline distT="0" distB="0" distL="0" distR="0" wp14:anchorId="346E2494" wp14:editId="09ADA897">
            <wp:extent cx="1800000" cy="32000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find-enter.png"/>
                    <pic:cNvPicPr>
                      <a:picLocks noChangeAspect="1" noChangeArrowheads="1"/>
                    </pic:cNvPicPr>
                  </pic:nvPicPr>
                  <pic:blipFill>
                    <a:blip r:embed="rId17"/>
                    <a:stretch>
                      <a:fillRect/>
                    </a:stretch>
                  </pic:blipFill>
                  <pic:spPr bwMode="auto">
                    <a:xfrm>
                      <a:off x="0" y="0"/>
                      <a:ext cx="1800000" cy="3200000"/>
                    </a:xfrm>
                    <a:prstGeom prst="rect">
                      <a:avLst/>
                    </a:prstGeom>
                    <a:noFill/>
                    <a:ln w="9525">
                      <a:noFill/>
                      <a:headEnd/>
                      <a:tailEnd/>
                    </a:ln>
                  </pic:spPr>
                </pic:pic>
              </a:graphicData>
            </a:graphic>
          </wp:inline>
        </w:drawing>
      </w:r>
    </w:p>
    <w:p w14:paraId="035416B7" w14:textId="77777777" w:rsidR="00876B6B" w:rsidRDefault="00B43EE0" w:rsidP="007676C9">
      <w:pPr>
        <w:pStyle w:val="Heading2"/>
        <w:jc w:val="both"/>
      </w:pPr>
      <w:bookmarkStart w:id="14" w:name="xem-chi-tiết-văn-bản-1"/>
      <w:r>
        <w:t>3.2 Xem chi tiết văn bản</w:t>
      </w:r>
      <w:bookmarkEnd w:id="14"/>
    </w:p>
    <w:p w14:paraId="4BF80B39" w14:textId="77777777" w:rsidR="00876B6B" w:rsidRDefault="00B43EE0" w:rsidP="007676C9">
      <w:pPr>
        <w:pStyle w:val="Compact"/>
        <w:numPr>
          <w:ilvl w:val="0"/>
          <w:numId w:val="30"/>
        </w:numPr>
        <w:jc w:val="both"/>
      </w:pPr>
      <w:r>
        <w:t>Ứng dụng cho phép người dùng xem thông tin chi tiết của văn bản đi bao gồm:</w:t>
      </w:r>
    </w:p>
    <w:p w14:paraId="05D37203" w14:textId="77777777" w:rsidR="00876B6B" w:rsidRDefault="00B43EE0" w:rsidP="007676C9">
      <w:pPr>
        <w:pStyle w:val="Compact"/>
        <w:numPr>
          <w:ilvl w:val="0"/>
          <w:numId w:val="30"/>
        </w:numPr>
        <w:jc w:val="both"/>
      </w:pPr>
      <w:r>
        <w:t>Thông tin văn bản &amp; tài liệu đính kèm</w:t>
      </w:r>
    </w:p>
    <w:p w14:paraId="1BC9A194" w14:textId="77777777" w:rsidR="00876B6B" w:rsidRDefault="00B43EE0" w:rsidP="007676C9">
      <w:pPr>
        <w:pStyle w:val="Compact"/>
        <w:numPr>
          <w:ilvl w:val="0"/>
          <w:numId w:val="30"/>
        </w:numPr>
        <w:jc w:val="both"/>
      </w:pPr>
      <w:r>
        <w:t>Lịch sử xử lý</w:t>
      </w:r>
    </w:p>
    <w:p w14:paraId="21485EFE" w14:textId="77777777" w:rsidR="00876B6B" w:rsidRDefault="00B43EE0" w:rsidP="007676C9">
      <w:pPr>
        <w:pStyle w:val="Compact"/>
        <w:numPr>
          <w:ilvl w:val="0"/>
          <w:numId w:val="30"/>
        </w:numPr>
        <w:jc w:val="both"/>
      </w:pPr>
      <w:r>
        <w:t>Hồ sơ văn bản</w:t>
      </w:r>
    </w:p>
    <w:p w14:paraId="707100E6" w14:textId="77777777" w:rsidR="00876B6B" w:rsidRDefault="00B43EE0" w:rsidP="00A50044">
      <w:pPr>
        <w:pStyle w:val="FirstParagraph"/>
        <w:ind w:left="3600"/>
        <w:jc w:val="both"/>
      </w:pPr>
      <w:r>
        <w:rPr>
          <w:noProof/>
        </w:rPr>
        <w:drawing>
          <wp:inline distT="0" distB="0" distL="0" distR="0" wp14:anchorId="02406C1D" wp14:editId="33FABA0B">
            <wp:extent cx="1800000" cy="32000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png"/>
                    <pic:cNvPicPr>
                      <a:picLocks noChangeAspect="1" noChangeArrowheads="1"/>
                    </pic:cNvPicPr>
                  </pic:nvPicPr>
                  <pic:blipFill>
                    <a:blip r:embed="rId18"/>
                    <a:stretch>
                      <a:fillRect/>
                    </a:stretch>
                  </pic:blipFill>
                  <pic:spPr bwMode="auto">
                    <a:xfrm>
                      <a:off x="0" y="0"/>
                      <a:ext cx="1800000" cy="3200000"/>
                    </a:xfrm>
                    <a:prstGeom prst="rect">
                      <a:avLst/>
                    </a:prstGeom>
                    <a:noFill/>
                    <a:ln w="9525">
                      <a:noFill/>
                      <a:headEnd/>
                      <a:tailEnd/>
                    </a:ln>
                  </pic:spPr>
                </pic:pic>
              </a:graphicData>
            </a:graphic>
          </wp:inline>
        </w:drawing>
      </w:r>
    </w:p>
    <w:p w14:paraId="3A3C7476" w14:textId="77777777" w:rsidR="00876B6B" w:rsidRDefault="00B43EE0" w:rsidP="007676C9">
      <w:pPr>
        <w:pStyle w:val="Compact"/>
        <w:numPr>
          <w:ilvl w:val="0"/>
          <w:numId w:val="31"/>
        </w:numPr>
        <w:jc w:val="both"/>
      </w:pPr>
      <w:r>
        <w:t>Xem chi tiết văn bản đi:</w:t>
      </w:r>
    </w:p>
    <w:p w14:paraId="3C4CA4EA" w14:textId="77777777" w:rsidR="00876B6B" w:rsidRDefault="00B43EE0" w:rsidP="007676C9">
      <w:pPr>
        <w:pStyle w:val="Compact"/>
        <w:numPr>
          <w:ilvl w:val="1"/>
          <w:numId w:val="32"/>
        </w:numPr>
        <w:jc w:val="both"/>
      </w:pPr>
      <w:r>
        <w:lastRenderedPageBreak/>
        <w:t>Cách 1: Bấm vào các thanh menu hiển thị trên menu chính phía dưới phần tiêu đề</w:t>
      </w:r>
    </w:p>
    <w:p w14:paraId="635F7AE0" w14:textId="77777777" w:rsidR="00876B6B" w:rsidRDefault="00B43EE0" w:rsidP="00A50044">
      <w:pPr>
        <w:pStyle w:val="FirstParagraph"/>
        <w:ind w:left="3600"/>
        <w:jc w:val="both"/>
      </w:pPr>
      <w:r>
        <w:rPr>
          <w:noProof/>
        </w:rPr>
        <w:drawing>
          <wp:inline distT="0" distB="0" distL="0" distR="0" wp14:anchorId="5E3DF071" wp14:editId="39EFA209">
            <wp:extent cx="1800000" cy="32000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title.png"/>
                    <pic:cNvPicPr>
                      <a:picLocks noChangeAspect="1" noChangeArrowheads="1"/>
                    </pic:cNvPicPr>
                  </pic:nvPicPr>
                  <pic:blipFill>
                    <a:blip r:embed="rId19"/>
                    <a:stretch>
                      <a:fillRect/>
                    </a:stretch>
                  </pic:blipFill>
                  <pic:spPr bwMode="auto">
                    <a:xfrm>
                      <a:off x="0" y="0"/>
                      <a:ext cx="1800000" cy="3200000"/>
                    </a:xfrm>
                    <a:prstGeom prst="rect">
                      <a:avLst/>
                    </a:prstGeom>
                    <a:noFill/>
                    <a:ln w="9525">
                      <a:noFill/>
                      <a:headEnd/>
                      <a:tailEnd/>
                    </a:ln>
                  </pic:spPr>
                </pic:pic>
              </a:graphicData>
            </a:graphic>
          </wp:inline>
        </w:drawing>
      </w:r>
    </w:p>
    <w:p w14:paraId="60F9C35B" w14:textId="77777777" w:rsidR="00876B6B" w:rsidRDefault="00B43EE0" w:rsidP="007676C9">
      <w:pPr>
        <w:pStyle w:val="Compact"/>
        <w:numPr>
          <w:ilvl w:val="0"/>
          <w:numId w:val="33"/>
        </w:numPr>
        <w:jc w:val="both"/>
      </w:pPr>
      <w:r>
        <w:t xml:space="preserve">Cách 2: Vuốt màn hình từ trái sang phải để xem theo trình tự: </w:t>
      </w:r>
      <w:r>
        <w:rPr>
          <w:i/>
        </w:rPr>
        <w:t>Thông tin chung</w:t>
      </w:r>
      <w:r>
        <w:t xml:space="preserve"> ==&gt; </w:t>
      </w:r>
      <w:r>
        <w:rPr>
          <w:i/>
        </w:rPr>
        <w:t>Lịch sử xử lý</w:t>
      </w:r>
      <w:r>
        <w:t>. Hoặc vuốt từ phải qua trái theo trình tự ngược lại.</w:t>
      </w:r>
    </w:p>
    <w:p w14:paraId="68C86E0C" w14:textId="77777777" w:rsidR="00876B6B" w:rsidRDefault="00B43EE0" w:rsidP="00A50044">
      <w:pPr>
        <w:pStyle w:val="FirstParagraph"/>
        <w:ind w:left="3600"/>
        <w:jc w:val="both"/>
      </w:pPr>
      <w:r>
        <w:rPr>
          <w:noProof/>
        </w:rPr>
        <w:drawing>
          <wp:inline distT="0" distB="0" distL="0" distR="0" wp14:anchorId="2E72DB99" wp14:editId="3700E874">
            <wp:extent cx="1800000" cy="32000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detail-swipe.png"/>
                    <pic:cNvPicPr>
                      <a:picLocks noChangeAspect="1" noChangeArrowheads="1"/>
                    </pic:cNvPicPr>
                  </pic:nvPicPr>
                  <pic:blipFill>
                    <a:blip r:embed="rId20"/>
                    <a:stretch>
                      <a:fillRect/>
                    </a:stretch>
                  </pic:blipFill>
                  <pic:spPr bwMode="auto">
                    <a:xfrm>
                      <a:off x="0" y="0"/>
                      <a:ext cx="1800000" cy="3200000"/>
                    </a:xfrm>
                    <a:prstGeom prst="rect">
                      <a:avLst/>
                    </a:prstGeom>
                    <a:noFill/>
                    <a:ln w="9525">
                      <a:noFill/>
                      <a:headEnd/>
                      <a:tailEnd/>
                    </a:ln>
                  </pic:spPr>
                </pic:pic>
              </a:graphicData>
            </a:graphic>
          </wp:inline>
        </w:drawing>
      </w:r>
    </w:p>
    <w:p w14:paraId="6C32A317" w14:textId="77777777" w:rsidR="00876B6B" w:rsidRDefault="00B43EE0" w:rsidP="007676C9">
      <w:pPr>
        <w:pStyle w:val="Heading2"/>
        <w:jc w:val="both"/>
      </w:pPr>
      <w:bookmarkStart w:id="15" w:name="gửi-xử-lý-văn-bản-1"/>
      <w:r>
        <w:lastRenderedPageBreak/>
        <w:t>3.3 Gửi xử lý văn bản</w:t>
      </w:r>
      <w:bookmarkEnd w:id="15"/>
    </w:p>
    <w:p w14:paraId="6DA7964C" w14:textId="77777777" w:rsidR="00876B6B" w:rsidRDefault="00B43EE0" w:rsidP="007676C9">
      <w:pPr>
        <w:pStyle w:val="Compact"/>
        <w:numPr>
          <w:ilvl w:val="0"/>
          <w:numId w:val="34"/>
        </w:numPr>
        <w:jc w:val="both"/>
      </w:pPr>
      <w:r>
        <w:t>Tại màn hình chi tiết, đối với các văn bản người dùng có quyền xử lý sẽ hiển thị các nút xử lý tương ứng tuỳ theo trạng thái của văn bản hiện tại và quyền của người dùng hiện thời</w:t>
      </w:r>
    </w:p>
    <w:p w14:paraId="513DE602" w14:textId="77777777" w:rsidR="00876B6B" w:rsidRDefault="00B43EE0" w:rsidP="00A50044">
      <w:pPr>
        <w:pStyle w:val="FirstParagraph"/>
        <w:ind w:left="3600"/>
        <w:jc w:val="both"/>
      </w:pPr>
      <w:r>
        <w:rPr>
          <w:noProof/>
        </w:rPr>
        <w:drawing>
          <wp:inline distT="0" distB="0" distL="0" distR="0" wp14:anchorId="6DEB1145" wp14:editId="51629D82">
            <wp:extent cx="1800000" cy="32000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png"/>
                    <pic:cNvPicPr>
                      <a:picLocks noChangeAspect="1" noChangeArrowheads="1"/>
                    </pic:cNvPicPr>
                  </pic:nvPicPr>
                  <pic:blipFill>
                    <a:blip r:embed="rId21"/>
                    <a:stretch>
                      <a:fillRect/>
                    </a:stretch>
                  </pic:blipFill>
                  <pic:spPr bwMode="auto">
                    <a:xfrm>
                      <a:off x="0" y="0"/>
                      <a:ext cx="1800000" cy="3200000"/>
                    </a:xfrm>
                    <a:prstGeom prst="rect">
                      <a:avLst/>
                    </a:prstGeom>
                    <a:noFill/>
                    <a:ln w="9525">
                      <a:noFill/>
                      <a:headEnd/>
                      <a:tailEnd/>
                    </a:ln>
                  </pic:spPr>
                </pic:pic>
              </a:graphicData>
            </a:graphic>
          </wp:inline>
        </w:drawing>
      </w:r>
    </w:p>
    <w:p w14:paraId="4EADB311" w14:textId="77777777" w:rsidR="00876B6B" w:rsidRDefault="00B43EE0" w:rsidP="007676C9">
      <w:pPr>
        <w:pStyle w:val="Compact"/>
        <w:numPr>
          <w:ilvl w:val="0"/>
          <w:numId w:val="35"/>
        </w:numPr>
        <w:jc w:val="both"/>
      </w:pPr>
      <w:r>
        <w:t>Bấm chọn nút xử lý khi đó ứng dụng sẽ chuyển sang màn hình xử lý văn bản</w:t>
      </w:r>
    </w:p>
    <w:p w14:paraId="78BB72EE" w14:textId="77777777" w:rsidR="00876B6B" w:rsidRDefault="00B43EE0" w:rsidP="007676C9">
      <w:pPr>
        <w:pStyle w:val="Compact"/>
        <w:numPr>
          <w:ilvl w:val="0"/>
          <w:numId w:val="35"/>
        </w:numPr>
        <w:jc w:val="both"/>
      </w:pPr>
      <w:r>
        <w:t>Trên màn hình xử lý lúc đó tùy theo cấu hình hệ thống sẽ hiển thị các menu:</w:t>
      </w:r>
    </w:p>
    <w:p w14:paraId="4A3519E8" w14:textId="77777777" w:rsidR="00876B6B" w:rsidRDefault="00B43EE0" w:rsidP="007676C9">
      <w:pPr>
        <w:pStyle w:val="Compact"/>
        <w:numPr>
          <w:ilvl w:val="0"/>
          <w:numId w:val="35"/>
        </w:numPr>
        <w:jc w:val="both"/>
      </w:pPr>
      <w:r>
        <w:t>Chính (bắt buộc chọn): hiển thị danh sách người xử lý chính có phân cấp theo phòng ban. Nếu hệ thống không cấu hình thì menu này sẽ không hiển thị.</w:t>
      </w:r>
    </w:p>
    <w:p w14:paraId="722FC673" w14:textId="77777777" w:rsidR="00876B6B" w:rsidRDefault="00B43EE0" w:rsidP="00A50044">
      <w:pPr>
        <w:pStyle w:val="FirstParagraph"/>
        <w:ind w:left="3600"/>
        <w:jc w:val="both"/>
      </w:pPr>
      <w:r>
        <w:rPr>
          <w:noProof/>
        </w:rPr>
        <w:lastRenderedPageBreak/>
        <w:drawing>
          <wp:inline distT="0" distB="0" distL="0" distR="0" wp14:anchorId="6D3DCEFD" wp14:editId="462CE710">
            <wp:extent cx="1800000" cy="320000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main.png"/>
                    <pic:cNvPicPr>
                      <a:picLocks noChangeAspect="1" noChangeArrowheads="1"/>
                    </pic:cNvPicPr>
                  </pic:nvPicPr>
                  <pic:blipFill>
                    <a:blip r:embed="rId22"/>
                    <a:stretch>
                      <a:fillRect/>
                    </a:stretch>
                  </pic:blipFill>
                  <pic:spPr bwMode="auto">
                    <a:xfrm>
                      <a:off x="0" y="0"/>
                      <a:ext cx="1800000" cy="3200000"/>
                    </a:xfrm>
                    <a:prstGeom prst="rect">
                      <a:avLst/>
                    </a:prstGeom>
                    <a:noFill/>
                    <a:ln w="9525">
                      <a:noFill/>
                      <a:headEnd/>
                      <a:tailEnd/>
                    </a:ln>
                  </pic:spPr>
                </pic:pic>
              </a:graphicData>
            </a:graphic>
          </wp:inline>
        </w:drawing>
      </w:r>
    </w:p>
    <w:p w14:paraId="2DDD1C92" w14:textId="77777777" w:rsidR="00876B6B" w:rsidRDefault="00B43EE0" w:rsidP="007676C9">
      <w:pPr>
        <w:pStyle w:val="Compact"/>
        <w:numPr>
          <w:ilvl w:val="0"/>
          <w:numId w:val="36"/>
        </w:numPr>
        <w:jc w:val="both"/>
      </w:pPr>
      <w:r>
        <w:t>Phối hợp (không bắt buộc chọn): hiển thị danh sách người phối hợp phân cấp theo phòng ban. Nếu hệ thống không cấu hình thì menu này sẽ không hiển thị. Cách lựa chọn và tìm kiếm tương tự với danh sách xử lý chính.</w:t>
      </w:r>
    </w:p>
    <w:p w14:paraId="169DCB02" w14:textId="77777777" w:rsidR="00876B6B" w:rsidRDefault="00B43EE0" w:rsidP="00A50044">
      <w:pPr>
        <w:pStyle w:val="FirstParagraph"/>
        <w:ind w:left="3600"/>
        <w:jc w:val="both"/>
      </w:pPr>
      <w:r>
        <w:rPr>
          <w:noProof/>
        </w:rPr>
        <w:drawing>
          <wp:inline distT="0" distB="0" distL="0" distR="0" wp14:anchorId="230E741D" wp14:editId="2C85A794">
            <wp:extent cx="1800000" cy="32000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sub.png"/>
                    <pic:cNvPicPr>
                      <a:picLocks noChangeAspect="1" noChangeArrowheads="1"/>
                    </pic:cNvPicPr>
                  </pic:nvPicPr>
                  <pic:blipFill>
                    <a:blip r:embed="rId23"/>
                    <a:stretch>
                      <a:fillRect/>
                    </a:stretch>
                  </pic:blipFill>
                  <pic:spPr bwMode="auto">
                    <a:xfrm>
                      <a:off x="0" y="0"/>
                      <a:ext cx="1800000" cy="3200000"/>
                    </a:xfrm>
                    <a:prstGeom prst="rect">
                      <a:avLst/>
                    </a:prstGeom>
                    <a:noFill/>
                    <a:ln w="9525">
                      <a:noFill/>
                      <a:headEnd/>
                      <a:tailEnd/>
                    </a:ln>
                  </pic:spPr>
                </pic:pic>
              </a:graphicData>
            </a:graphic>
          </wp:inline>
        </w:drawing>
      </w:r>
    </w:p>
    <w:p w14:paraId="3E81C785" w14:textId="77777777" w:rsidR="00876B6B" w:rsidRDefault="00B43EE0" w:rsidP="007676C9">
      <w:pPr>
        <w:pStyle w:val="Compact"/>
        <w:numPr>
          <w:ilvl w:val="0"/>
          <w:numId w:val="37"/>
        </w:numPr>
        <w:jc w:val="both"/>
      </w:pPr>
      <w:r>
        <w:t>Ghi chú (không bắt buộc nhập): phần nhập ghi chú xử lý văn bản đi, sẽ lưu lại trong lịch sử xử lý văn bản đi.</w:t>
      </w:r>
    </w:p>
    <w:p w14:paraId="13D01136" w14:textId="77777777" w:rsidR="00876B6B" w:rsidRDefault="00B43EE0" w:rsidP="008A4E52">
      <w:pPr>
        <w:pStyle w:val="FirstParagraph"/>
        <w:ind w:left="2880"/>
        <w:jc w:val="both"/>
      </w:pPr>
      <w:r>
        <w:rPr>
          <w:noProof/>
        </w:rPr>
        <w:lastRenderedPageBreak/>
        <w:drawing>
          <wp:inline distT="0" distB="0" distL="0" distR="0" wp14:anchorId="37F21E85" wp14:editId="011FEF6C">
            <wp:extent cx="1800000" cy="32000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2/2-actions-sub.png"/>
                    <pic:cNvPicPr>
                      <a:picLocks noChangeAspect="1" noChangeArrowheads="1"/>
                    </pic:cNvPicPr>
                  </pic:nvPicPr>
                  <pic:blipFill>
                    <a:blip r:embed="rId23"/>
                    <a:stretch>
                      <a:fillRect/>
                    </a:stretch>
                  </pic:blipFill>
                  <pic:spPr bwMode="auto">
                    <a:xfrm>
                      <a:off x="0" y="0"/>
                      <a:ext cx="1800000" cy="3200000"/>
                    </a:xfrm>
                    <a:prstGeom prst="rect">
                      <a:avLst/>
                    </a:prstGeom>
                    <a:noFill/>
                    <a:ln w="9525">
                      <a:noFill/>
                      <a:headEnd/>
                      <a:tailEnd/>
                    </a:ln>
                  </pic:spPr>
                </pic:pic>
              </a:graphicData>
            </a:graphic>
          </wp:inline>
        </w:drawing>
      </w:r>
    </w:p>
    <w:p w14:paraId="3030FA91" w14:textId="77777777" w:rsidR="00876B6B" w:rsidRDefault="00B43EE0" w:rsidP="007676C9">
      <w:pPr>
        <w:pStyle w:val="Compact"/>
        <w:numPr>
          <w:ilvl w:val="0"/>
          <w:numId w:val="38"/>
        </w:numPr>
        <w:jc w:val="both"/>
      </w:pPr>
      <w:r>
        <w:t>Gửi xử lý: Bấm chọn ô mũi tên trên cùng bên phải màn hình để gửi xử lý văn bản</w:t>
      </w:r>
    </w:p>
    <w:p w14:paraId="62095E1F" w14:textId="77777777" w:rsidR="00876B6B" w:rsidRDefault="00B43EE0" w:rsidP="007676C9">
      <w:pPr>
        <w:pStyle w:val="Heading1"/>
        <w:jc w:val="both"/>
      </w:pPr>
      <w:bookmarkStart w:id="16" w:name="quản-lý-công-việc"/>
      <w:r>
        <w:t>4. Quản lý công việc</w:t>
      </w:r>
      <w:bookmarkEnd w:id="16"/>
    </w:p>
    <w:p w14:paraId="1C6CB61D" w14:textId="77777777" w:rsidR="00876B6B" w:rsidRDefault="00B43EE0" w:rsidP="007676C9">
      <w:pPr>
        <w:pStyle w:val="Heading2"/>
        <w:jc w:val="both"/>
      </w:pPr>
      <w:bookmarkStart w:id="17" w:name="xem-theo-loại-2"/>
      <w:r>
        <w:t>4.1 Xem theo loại</w:t>
      </w:r>
      <w:bookmarkEnd w:id="17"/>
    </w:p>
    <w:p w14:paraId="11932AC3" w14:textId="77777777" w:rsidR="00876B6B" w:rsidRDefault="00B43EE0" w:rsidP="007676C9">
      <w:pPr>
        <w:pStyle w:val="Compact"/>
        <w:numPr>
          <w:ilvl w:val="0"/>
          <w:numId w:val="39"/>
        </w:numPr>
        <w:jc w:val="both"/>
      </w:pPr>
      <w:r>
        <w:t>Các loại công việc:</w:t>
      </w:r>
    </w:p>
    <w:p w14:paraId="55DC4578" w14:textId="77777777" w:rsidR="00876B6B" w:rsidRDefault="00B43EE0" w:rsidP="009D0CB1">
      <w:pPr>
        <w:pStyle w:val="Compact"/>
        <w:numPr>
          <w:ilvl w:val="1"/>
          <w:numId w:val="40"/>
        </w:numPr>
        <w:jc w:val="both"/>
      </w:pPr>
      <w:r>
        <w:t>Chưa xử lý</w:t>
      </w:r>
    </w:p>
    <w:p w14:paraId="7E61E322" w14:textId="77777777" w:rsidR="00876B6B" w:rsidRDefault="00B43EE0" w:rsidP="009D0CB1">
      <w:pPr>
        <w:pStyle w:val="Compact"/>
        <w:numPr>
          <w:ilvl w:val="1"/>
          <w:numId w:val="40"/>
        </w:numPr>
        <w:jc w:val="both"/>
      </w:pPr>
      <w:r>
        <w:t>Tham gia xử lý</w:t>
      </w:r>
    </w:p>
    <w:p w14:paraId="0C5387B1" w14:textId="77777777" w:rsidR="00876B6B" w:rsidRDefault="00B43EE0" w:rsidP="009D0CB1">
      <w:pPr>
        <w:pStyle w:val="Compact"/>
        <w:numPr>
          <w:ilvl w:val="1"/>
          <w:numId w:val="40"/>
        </w:numPr>
        <w:jc w:val="both"/>
      </w:pPr>
      <w:r>
        <w:t>Đã xử lý</w:t>
      </w:r>
    </w:p>
    <w:p w14:paraId="7B8939FC" w14:textId="77777777" w:rsidR="00876B6B" w:rsidRDefault="00B43EE0" w:rsidP="009D0CB1">
      <w:pPr>
        <w:pStyle w:val="Compact"/>
        <w:numPr>
          <w:ilvl w:val="1"/>
          <w:numId w:val="40"/>
        </w:numPr>
        <w:jc w:val="both"/>
      </w:pPr>
      <w:r>
        <w:t>Đã ban hành</w:t>
      </w:r>
    </w:p>
    <w:p w14:paraId="5A826A96" w14:textId="77777777" w:rsidR="00876B6B" w:rsidRDefault="00B43EE0" w:rsidP="007676C9">
      <w:pPr>
        <w:pStyle w:val="Compact"/>
        <w:numPr>
          <w:ilvl w:val="0"/>
          <w:numId w:val="39"/>
        </w:numPr>
        <w:jc w:val="both"/>
      </w:pPr>
      <w:r>
        <w:t>Xem danh sách từng loại công việc</w:t>
      </w:r>
    </w:p>
    <w:p w14:paraId="583FE803" w14:textId="77777777" w:rsidR="00876B6B" w:rsidRDefault="00B43EE0" w:rsidP="007676C9">
      <w:pPr>
        <w:pStyle w:val="Compact"/>
        <w:numPr>
          <w:ilvl w:val="1"/>
          <w:numId w:val="41"/>
        </w:numPr>
        <w:jc w:val="both"/>
      </w:pPr>
      <w:r>
        <w:t>Vào màn hình danh sách chức năng chính</w:t>
      </w:r>
    </w:p>
    <w:p w14:paraId="26B4AE08" w14:textId="77777777" w:rsidR="00876B6B" w:rsidRDefault="00B43EE0" w:rsidP="007676C9">
      <w:pPr>
        <w:pStyle w:val="Compact"/>
        <w:numPr>
          <w:ilvl w:val="1"/>
          <w:numId w:val="41"/>
        </w:numPr>
        <w:jc w:val="both"/>
      </w:pPr>
      <w:r>
        <w:t>Bấm chọn vào loại công việc cần xem</w:t>
      </w:r>
    </w:p>
    <w:p w14:paraId="7C8534CE" w14:textId="77777777" w:rsidR="00876B6B" w:rsidRDefault="00B43EE0" w:rsidP="008A4E52">
      <w:pPr>
        <w:pStyle w:val="FirstParagraph"/>
        <w:ind w:left="3600"/>
        <w:jc w:val="both"/>
      </w:pPr>
      <w:r>
        <w:rPr>
          <w:noProof/>
        </w:rPr>
        <w:lastRenderedPageBreak/>
        <w:drawing>
          <wp:inline distT="0" distB="0" distL="0" distR="0" wp14:anchorId="60222646" wp14:editId="2FA51C69">
            <wp:extent cx="1800000" cy="3200000"/>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4/4-first.png"/>
                    <pic:cNvPicPr>
                      <a:picLocks noChangeAspect="1" noChangeArrowheads="1"/>
                    </pic:cNvPicPr>
                  </pic:nvPicPr>
                  <pic:blipFill>
                    <a:blip r:embed="rId25"/>
                    <a:stretch>
                      <a:fillRect/>
                    </a:stretch>
                  </pic:blipFill>
                  <pic:spPr bwMode="auto">
                    <a:xfrm>
                      <a:off x="0" y="0"/>
                      <a:ext cx="1800000" cy="3200000"/>
                    </a:xfrm>
                    <a:prstGeom prst="rect">
                      <a:avLst/>
                    </a:prstGeom>
                    <a:noFill/>
                    <a:ln w="9525">
                      <a:noFill/>
                      <a:headEnd/>
                      <a:tailEnd/>
                    </a:ln>
                  </pic:spPr>
                </pic:pic>
              </a:graphicData>
            </a:graphic>
          </wp:inline>
        </w:drawing>
      </w:r>
    </w:p>
    <w:p w14:paraId="1D47C31E" w14:textId="77777777" w:rsidR="00876B6B" w:rsidRDefault="00B43EE0" w:rsidP="007676C9">
      <w:pPr>
        <w:pStyle w:val="Heading3"/>
        <w:jc w:val="both"/>
      </w:pPr>
      <w:bookmarkStart w:id="18" w:name="tìm-kiếm-2"/>
      <w:r>
        <w:t>4.1.2 Tìm kiếm</w:t>
      </w:r>
      <w:bookmarkEnd w:id="18"/>
    </w:p>
    <w:p w14:paraId="6515082C" w14:textId="77777777" w:rsidR="00876B6B" w:rsidRDefault="00B43EE0" w:rsidP="007676C9">
      <w:pPr>
        <w:pStyle w:val="Compact"/>
        <w:numPr>
          <w:ilvl w:val="0"/>
          <w:numId w:val="42"/>
        </w:numPr>
        <w:jc w:val="both"/>
      </w:pPr>
      <w:r>
        <w:t>Trên mỗi danh sách công việc đều có kèm theo một ô tìm kiếm cho phép người dùng nhập từ khóa để tìm kiếm công việc</w:t>
      </w:r>
    </w:p>
    <w:p w14:paraId="72E77B9D" w14:textId="77777777" w:rsidR="00876B6B" w:rsidRDefault="00B43EE0" w:rsidP="007676C9">
      <w:pPr>
        <w:pStyle w:val="Compact"/>
        <w:numPr>
          <w:ilvl w:val="0"/>
          <w:numId w:val="42"/>
        </w:numPr>
        <w:jc w:val="both"/>
      </w:pPr>
      <w:r>
        <w:t>Các bước để tìm kiếm</w:t>
      </w:r>
    </w:p>
    <w:p w14:paraId="357E2B00" w14:textId="77777777" w:rsidR="00876B6B" w:rsidRDefault="00B43EE0" w:rsidP="007676C9">
      <w:pPr>
        <w:pStyle w:val="Compact"/>
        <w:numPr>
          <w:ilvl w:val="0"/>
          <w:numId w:val="42"/>
        </w:numPr>
        <w:jc w:val="both"/>
      </w:pPr>
      <w:r>
        <w:t>Bấm chọn vào ô tìm kiếm ở trên cùng của danh sách</w:t>
      </w:r>
    </w:p>
    <w:p w14:paraId="4444674E" w14:textId="77777777" w:rsidR="00876B6B" w:rsidRDefault="00B43EE0" w:rsidP="008A4E52">
      <w:pPr>
        <w:pStyle w:val="FirstParagraph"/>
        <w:ind w:left="3600"/>
        <w:jc w:val="both"/>
      </w:pPr>
      <w:r>
        <w:rPr>
          <w:noProof/>
        </w:rPr>
        <w:drawing>
          <wp:inline distT="0" distB="0" distL="0" distR="0" wp14:anchorId="77F73018" wp14:editId="1330EB53">
            <wp:extent cx="1800000" cy="3200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4/4-find.png"/>
                    <pic:cNvPicPr>
                      <a:picLocks noChangeAspect="1" noChangeArrowheads="1"/>
                    </pic:cNvPicPr>
                  </pic:nvPicPr>
                  <pic:blipFill>
                    <a:blip r:embed="rId26"/>
                    <a:stretch>
                      <a:fillRect/>
                    </a:stretch>
                  </pic:blipFill>
                  <pic:spPr bwMode="auto">
                    <a:xfrm>
                      <a:off x="0" y="0"/>
                      <a:ext cx="1800000" cy="3200000"/>
                    </a:xfrm>
                    <a:prstGeom prst="rect">
                      <a:avLst/>
                    </a:prstGeom>
                    <a:noFill/>
                    <a:ln w="9525">
                      <a:noFill/>
                      <a:headEnd/>
                      <a:tailEnd/>
                    </a:ln>
                  </pic:spPr>
                </pic:pic>
              </a:graphicData>
            </a:graphic>
          </wp:inline>
        </w:drawing>
      </w:r>
    </w:p>
    <w:p w14:paraId="0F3C000B" w14:textId="77777777" w:rsidR="00876B6B" w:rsidRDefault="00B43EE0" w:rsidP="007676C9">
      <w:pPr>
        <w:pStyle w:val="Compact"/>
        <w:numPr>
          <w:ilvl w:val="0"/>
          <w:numId w:val="43"/>
        </w:numPr>
        <w:jc w:val="both"/>
      </w:pPr>
      <w:r>
        <w:t>Trên màn hình hiển thị phím nhập, người dùng gõ vào từ khóa tìm kiếm để tìm kiếm công việc</w:t>
      </w:r>
    </w:p>
    <w:p w14:paraId="0BDA5E45" w14:textId="77777777" w:rsidR="00876B6B" w:rsidRDefault="00B43EE0" w:rsidP="008A4E52">
      <w:pPr>
        <w:pStyle w:val="FirstParagraph"/>
        <w:ind w:left="3600"/>
        <w:jc w:val="both"/>
      </w:pPr>
      <w:r>
        <w:rPr>
          <w:noProof/>
        </w:rPr>
        <w:lastRenderedPageBreak/>
        <w:drawing>
          <wp:inline distT="0" distB="0" distL="0" distR="0" wp14:anchorId="62D6BF50" wp14:editId="24AB2EA5">
            <wp:extent cx="1800000" cy="32000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4/4-find-enter.png"/>
                    <pic:cNvPicPr>
                      <a:picLocks noChangeAspect="1" noChangeArrowheads="1"/>
                    </pic:cNvPicPr>
                  </pic:nvPicPr>
                  <pic:blipFill>
                    <a:blip r:embed="rId27"/>
                    <a:stretch>
                      <a:fillRect/>
                    </a:stretch>
                  </pic:blipFill>
                  <pic:spPr bwMode="auto">
                    <a:xfrm>
                      <a:off x="0" y="0"/>
                      <a:ext cx="1800000" cy="3200000"/>
                    </a:xfrm>
                    <a:prstGeom prst="rect">
                      <a:avLst/>
                    </a:prstGeom>
                    <a:noFill/>
                    <a:ln w="9525">
                      <a:noFill/>
                      <a:headEnd/>
                      <a:tailEnd/>
                    </a:ln>
                  </pic:spPr>
                </pic:pic>
              </a:graphicData>
            </a:graphic>
          </wp:inline>
        </w:drawing>
      </w:r>
    </w:p>
    <w:p w14:paraId="535F405A" w14:textId="77777777" w:rsidR="00876B6B" w:rsidRDefault="00B43EE0" w:rsidP="007676C9">
      <w:pPr>
        <w:pStyle w:val="Heading2"/>
        <w:jc w:val="both"/>
      </w:pPr>
      <w:bookmarkStart w:id="19" w:name="xem-chi-tiết-công-việc"/>
      <w:r>
        <w:t>4.2 Xem chi tiết công việc</w:t>
      </w:r>
      <w:bookmarkEnd w:id="19"/>
    </w:p>
    <w:p w14:paraId="08349AE2" w14:textId="77777777" w:rsidR="00876B6B" w:rsidRDefault="00B43EE0" w:rsidP="007676C9">
      <w:pPr>
        <w:pStyle w:val="Compact"/>
        <w:numPr>
          <w:ilvl w:val="0"/>
          <w:numId w:val="44"/>
        </w:numPr>
        <w:jc w:val="both"/>
      </w:pPr>
      <w:r>
        <w:t>Xem mô tả công việc: Người dùng nhấn vào một công việc trên danh sách phía trên, ứng dụng sẽ hiển thị mô tả công việc và tài liệu đính kèm (nếu có)</w:t>
      </w:r>
    </w:p>
    <w:p w14:paraId="65268FF0" w14:textId="77777777" w:rsidR="00876B6B" w:rsidRDefault="00B43EE0" w:rsidP="008A4E52">
      <w:pPr>
        <w:pStyle w:val="FirstParagraph"/>
        <w:ind w:left="3600"/>
        <w:jc w:val="both"/>
      </w:pPr>
      <w:r>
        <w:rPr>
          <w:noProof/>
        </w:rPr>
        <w:drawing>
          <wp:inline distT="0" distB="0" distL="0" distR="0" wp14:anchorId="4B10B3A6" wp14:editId="75EF0BA6">
            <wp:extent cx="1800000" cy="32000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4/4-detail.png"/>
                    <pic:cNvPicPr>
                      <a:picLocks noChangeAspect="1" noChangeArrowheads="1"/>
                    </pic:cNvPicPr>
                  </pic:nvPicPr>
                  <pic:blipFill>
                    <a:blip r:embed="rId28"/>
                    <a:stretch>
                      <a:fillRect/>
                    </a:stretch>
                  </pic:blipFill>
                  <pic:spPr bwMode="auto">
                    <a:xfrm>
                      <a:off x="0" y="0"/>
                      <a:ext cx="1800000" cy="3200000"/>
                    </a:xfrm>
                    <a:prstGeom prst="rect">
                      <a:avLst/>
                    </a:prstGeom>
                    <a:noFill/>
                    <a:ln w="9525">
                      <a:noFill/>
                      <a:headEnd/>
                      <a:tailEnd/>
                    </a:ln>
                  </pic:spPr>
                </pic:pic>
              </a:graphicData>
            </a:graphic>
          </wp:inline>
        </w:drawing>
      </w:r>
    </w:p>
    <w:p w14:paraId="136CE11A" w14:textId="77777777" w:rsidR="00876B6B" w:rsidRDefault="00B43EE0" w:rsidP="007676C9">
      <w:pPr>
        <w:pStyle w:val="BodyText"/>
        <w:jc w:val="both"/>
      </w:pPr>
      <w:r>
        <w:t>Ngoài ra, để xem các màn hình danh sách liên quan đến công việc hiện hành, hãy chú ý xuống các nút bấm ở cuối màn hình:</w:t>
      </w:r>
    </w:p>
    <w:p w14:paraId="53046009" w14:textId="77777777" w:rsidR="00876B6B" w:rsidRDefault="00B43EE0" w:rsidP="007676C9">
      <w:pPr>
        <w:pStyle w:val="Compact"/>
        <w:numPr>
          <w:ilvl w:val="0"/>
          <w:numId w:val="45"/>
        </w:numPr>
        <w:jc w:val="both"/>
      </w:pPr>
      <w:r>
        <w:t xml:space="preserve">Xem danh sách việc con: nhấn chọn nút </w:t>
      </w:r>
      <w:r>
        <w:rPr>
          <w:i/>
        </w:rPr>
        <w:t>Các công việc con</w:t>
      </w:r>
    </w:p>
    <w:p w14:paraId="69E51EF2" w14:textId="77777777" w:rsidR="00876B6B" w:rsidRDefault="00B43EE0" w:rsidP="007676C9">
      <w:pPr>
        <w:pStyle w:val="Compact"/>
        <w:numPr>
          <w:ilvl w:val="0"/>
          <w:numId w:val="45"/>
        </w:numPr>
        <w:jc w:val="both"/>
      </w:pPr>
      <w:r>
        <w:lastRenderedPageBreak/>
        <w:t xml:space="preserve">Xem lịch sử cập nhật tiến độ: nhấn chọn nút </w:t>
      </w:r>
      <w:r>
        <w:rPr>
          <w:i/>
        </w:rPr>
        <w:t>Theo dõi tiến độ</w:t>
      </w:r>
    </w:p>
    <w:p w14:paraId="15E1166A" w14:textId="77777777" w:rsidR="00876B6B" w:rsidRDefault="00B43EE0" w:rsidP="007676C9">
      <w:pPr>
        <w:pStyle w:val="Compact"/>
        <w:numPr>
          <w:ilvl w:val="0"/>
          <w:numId w:val="45"/>
        </w:numPr>
        <w:jc w:val="both"/>
      </w:pPr>
      <w:r>
        <w:t xml:space="preserve">Xem lịch sử lùi hạn: nhấn chọn nút </w:t>
      </w:r>
      <w:r>
        <w:rPr>
          <w:i/>
        </w:rPr>
        <w:t>Lịch sử lùi hạn</w:t>
      </w:r>
    </w:p>
    <w:p w14:paraId="77259494" w14:textId="77777777" w:rsidR="00876B6B" w:rsidRDefault="00B43EE0" w:rsidP="007676C9">
      <w:pPr>
        <w:pStyle w:val="Compact"/>
        <w:numPr>
          <w:ilvl w:val="0"/>
          <w:numId w:val="45"/>
        </w:numPr>
        <w:jc w:val="both"/>
      </w:pPr>
      <w:r>
        <w:t xml:space="preserve">Xem lịch sử phản hồi: nhấn chọn nút </w:t>
      </w:r>
      <w:r>
        <w:rPr>
          <w:i/>
        </w:rPr>
        <w:t>Lịch sử phản hồi</w:t>
      </w:r>
    </w:p>
    <w:p w14:paraId="77C1FB2E" w14:textId="77777777" w:rsidR="00876B6B" w:rsidRDefault="00B43EE0" w:rsidP="007676C9">
      <w:pPr>
        <w:pStyle w:val="Heading2"/>
        <w:jc w:val="both"/>
      </w:pPr>
      <w:bookmarkStart w:id="20" w:name="xử-lý-công-việc"/>
      <w:r>
        <w:t>4.3 Xử lý công việc</w:t>
      </w:r>
      <w:bookmarkEnd w:id="20"/>
    </w:p>
    <w:p w14:paraId="67CE1902" w14:textId="77777777" w:rsidR="00876B6B" w:rsidRDefault="00B43EE0" w:rsidP="007676C9">
      <w:pPr>
        <w:pStyle w:val="FirstParagraph"/>
        <w:jc w:val="both"/>
      </w:pPr>
      <w:r>
        <w:t>Để bắt đầu xử lý</w:t>
      </w:r>
    </w:p>
    <w:p w14:paraId="68A240F5" w14:textId="77777777" w:rsidR="00876B6B" w:rsidRDefault="00B43EE0" w:rsidP="007676C9">
      <w:pPr>
        <w:pStyle w:val="Heading3"/>
        <w:jc w:val="both"/>
      </w:pPr>
      <w:bookmarkStart w:id="21" w:name="giao-việc"/>
      <w:r>
        <w:t>4.3.1 Giao việc</w:t>
      </w:r>
      <w:bookmarkEnd w:id="21"/>
    </w:p>
    <w:p w14:paraId="0C6B6730" w14:textId="77777777" w:rsidR="009D0CB1" w:rsidRPr="000D4A31" w:rsidRDefault="009D0CB1" w:rsidP="009D0CB1">
      <w:pPr>
        <w:pStyle w:val="ListParagraph"/>
        <w:numPr>
          <w:ilvl w:val="2"/>
          <w:numId w:val="48"/>
        </w:numPr>
        <w:spacing w:after="120" w:line="312" w:lineRule="auto"/>
        <w:ind w:left="851"/>
        <w:contextualSpacing w:val="0"/>
        <w:rPr>
          <w:rFonts w:cs="Times New Roman"/>
          <w:sz w:val="26"/>
          <w:szCs w:val="26"/>
        </w:rPr>
      </w:pPr>
      <w:r w:rsidRPr="000D4A31">
        <w:rPr>
          <w:rFonts w:cs="Times New Roman"/>
          <w:sz w:val="26"/>
          <w:szCs w:val="26"/>
        </w:rPr>
        <w:t xml:space="preserve">Trên màn hình thông tin công việc bấm chọn </w:t>
      </w:r>
      <w:r w:rsidRPr="000D4A31">
        <w:rPr>
          <w:rFonts w:cs="Times New Roman"/>
          <w:noProof/>
          <w:sz w:val="26"/>
          <w:szCs w:val="26"/>
        </w:rPr>
        <w:drawing>
          <wp:inline distT="0" distB="0" distL="0" distR="0" wp14:anchorId="6672E0C2" wp14:editId="60256F61">
            <wp:extent cx="610235" cy="283323"/>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iaoViec.PNG"/>
                    <pic:cNvPicPr/>
                  </pic:nvPicPr>
                  <pic:blipFill>
                    <a:blip r:embed="rId29">
                      <a:extLst>
                        <a:ext uri="{28A0092B-C50C-407E-A947-70E740481C1C}">
                          <a14:useLocalDpi xmlns:a14="http://schemas.microsoft.com/office/drawing/2010/main" val="0"/>
                        </a:ext>
                      </a:extLst>
                    </a:blip>
                    <a:stretch>
                      <a:fillRect/>
                    </a:stretch>
                  </pic:blipFill>
                  <pic:spPr>
                    <a:xfrm>
                      <a:off x="0" y="0"/>
                      <a:ext cx="617486" cy="286689"/>
                    </a:xfrm>
                    <a:prstGeom prst="rect">
                      <a:avLst/>
                    </a:prstGeom>
                  </pic:spPr>
                </pic:pic>
              </a:graphicData>
            </a:graphic>
          </wp:inline>
        </w:drawing>
      </w:r>
      <w:r w:rsidRPr="000D4A31">
        <w:rPr>
          <w:rFonts w:cs="Times New Roman"/>
          <w:sz w:val="26"/>
          <w:szCs w:val="26"/>
        </w:rPr>
        <w:t xml:space="preserve"> trên menu ở góc dưới màn hình</w:t>
      </w:r>
    </w:p>
    <w:p w14:paraId="0F625E74" w14:textId="77777777" w:rsidR="009D0CB1" w:rsidRPr="006651E9" w:rsidRDefault="009D0CB1" w:rsidP="009D0CB1">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rPr>
        <w:drawing>
          <wp:inline distT="0" distB="0" distL="0" distR="0" wp14:anchorId="172ED493" wp14:editId="7A9DDA4C">
            <wp:extent cx="1799590" cy="3045350"/>
            <wp:effectExtent l="19050" t="19050" r="10160" b="222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_2019-04-04-18-57-40-130_com.ebizvnio.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00519" cy="3046921"/>
                    </a:xfrm>
                    <a:prstGeom prst="rect">
                      <a:avLst/>
                    </a:prstGeom>
                    <a:ln>
                      <a:solidFill>
                        <a:schemeClr val="accent1"/>
                      </a:solidFill>
                    </a:ln>
                  </pic:spPr>
                </pic:pic>
              </a:graphicData>
            </a:graphic>
          </wp:inline>
        </w:drawing>
      </w:r>
    </w:p>
    <w:p w14:paraId="4BCE4817" w14:textId="77777777" w:rsidR="009D0CB1" w:rsidRPr="006651E9" w:rsidRDefault="009D0CB1" w:rsidP="009D0CB1">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lang w:val="vi-VN" w:eastAsia="vi-VN"/>
        </w:rPr>
        <w:t>Nút giao việc</w:t>
      </w:r>
    </w:p>
    <w:p w14:paraId="43B0888A" w14:textId="77777777" w:rsidR="009D0CB1" w:rsidRPr="000D4A31" w:rsidRDefault="009D0CB1" w:rsidP="009D0CB1">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Ứng dụng chuyển đến màn hình “</w:t>
      </w:r>
      <w:r w:rsidRPr="000D4A31">
        <w:rPr>
          <w:rFonts w:cs="Times New Roman"/>
          <w:b/>
          <w:sz w:val="26"/>
          <w:szCs w:val="26"/>
        </w:rPr>
        <w:t>GIAO VIỆC</w:t>
      </w:r>
      <w:r w:rsidRPr="000D4A31">
        <w:rPr>
          <w:rFonts w:cs="Times New Roman"/>
          <w:sz w:val="26"/>
          <w:szCs w:val="26"/>
        </w:rPr>
        <w:t>”</w:t>
      </w:r>
    </w:p>
    <w:p w14:paraId="68627C36" w14:textId="77777777" w:rsidR="00B43EE0" w:rsidRPr="006651E9" w:rsidRDefault="00B43EE0" w:rsidP="00B43EE0">
      <w:pPr>
        <w:pStyle w:val="ListParagraph"/>
        <w:keepNext/>
        <w:spacing w:after="120" w:line="312" w:lineRule="auto"/>
        <w:ind w:left="0"/>
        <w:contextualSpacing w:val="0"/>
        <w:jc w:val="center"/>
        <w:rPr>
          <w:rFonts w:cs="Times New Roman"/>
          <w:i/>
          <w:noProof/>
          <w:sz w:val="26"/>
          <w:szCs w:val="26"/>
          <w:lang w:val="vi-VN" w:eastAsia="vi-VN"/>
        </w:rPr>
      </w:pPr>
      <w:r>
        <w:rPr>
          <w:rFonts w:cs="Times New Roman"/>
          <w:i/>
          <w:noProof/>
          <w:sz w:val="26"/>
          <w:szCs w:val="26"/>
        </w:rPr>
        <w:lastRenderedPageBreak/>
        <w:drawing>
          <wp:inline distT="0" distB="0" distL="0" distR="0" wp14:anchorId="3D04F42F" wp14:editId="02188086">
            <wp:extent cx="1801368" cy="3200400"/>
            <wp:effectExtent l="19050" t="19050" r="27940" b="1905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task.png"/>
                    <pic:cNvPicPr/>
                  </pic:nvPicPr>
                  <pic:blipFill>
                    <a:blip r:embed="rId31">
                      <a:extLst>
                        <a:ext uri="{28A0092B-C50C-407E-A947-70E740481C1C}">
                          <a14:useLocalDpi xmlns:a14="http://schemas.microsoft.com/office/drawing/2010/main" val="0"/>
                        </a:ext>
                      </a:extLst>
                    </a:blip>
                    <a:stretch>
                      <a:fillRect/>
                    </a:stretch>
                  </pic:blipFill>
                  <pic:spPr>
                    <a:xfrm>
                      <a:off x="0" y="0"/>
                      <a:ext cx="1801368" cy="3200400"/>
                    </a:xfrm>
                    <a:prstGeom prst="rect">
                      <a:avLst/>
                    </a:prstGeom>
                    <a:ln>
                      <a:solidFill>
                        <a:schemeClr val="accent1"/>
                      </a:solidFill>
                    </a:ln>
                  </pic:spPr>
                </pic:pic>
              </a:graphicData>
            </a:graphic>
          </wp:inline>
        </w:drawing>
      </w:r>
    </w:p>
    <w:p w14:paraId="254410CA" w14:textId="77777777" w:rsidR="00B43EE0" w:rsidRPr="006651E9" w:rsidRDefault="00B43EE0" w:rsidP="00B43EE0">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lang w:val="vi-VN" w:eastAsia="vi-VN"/>
        </w:rPr>
        <w:t>Màn hình giao việc</w:t>
      </w:r>
    </w:p>
    <w:p w14:paraId="3F44E1CF" w14:textId="77777777" w:rsidR="00B43EE0" w:rsidRPr="000D4A31" w:rsidRDefault="00B43EE0" w:rsidP="00B43EE0">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Chọn người xử lý chính</w:t>
      </w:r>
    </w:p>
    <w:p w14:paraId="5097A687" w14:textId="77777777" w:rsidR="00B43EE0" w:rsidRPr="006651E9" w:rsidRDefault="00B43EE0" w:rsidP="00B43EE0">
      <w:pPr>
        <w:pStyle w:val="ListParagraph"/>
        <w:keepNext/>
        <w:spacing w:after="120" w:line="312" w:lineRule="auto"/>
        <w:ind w:left="0"/>
        <w:contextualSpacing w:val="0"/>
        <w:jc w:val="center"/>
        <w:rPr>
          <w:rFonts w:cs="Times New Roman"/>
          <w:i/>
          <w:noProof/>
          <w:sz w:val="26"/>
          <w:szCs w:val="26"/>
          <w:lang w:val="vi-VN" w:eastAsia="vi-VN"/>
        </w:rPr>
      </w:pPr>
      <w:r>
        <w:rPr>
          <w:rFonts w:cs="Times New Roman"/>
          <w:i/>
          <w:noProof/>
          <w:sz w:val="26"/>
          <w:szCs w:val="26"/>
        </w:rPr>
        <w:drawing>
          <wp:inline distT="0" distB="0" distL="0" distR="0" wp14:anchorId="0107592B" wp14:editId="11F47ADA">
            <wp:extent cx="1800722" cy="2615979"/>
            <wp:effectExtent l="19050" t="19050" r="28575" b="1333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task.png"/>
                    <pic:cNvPicPr/>
                  </pic:nvPicPr>
                  <pic:blipFill>
                    <a:blip r:embed="rId32">
                      <a:extLst>
                        <a:ext uri="{28A0092B-C50C-407E-A947-70E740481C1C}">
                          <a14:useLocalDpi xmlns:a14="http://schemas.microsoft.com/office/drawing/2010/main" val="0"/>
                        </a:ext>
                      </a:extLst>
                    </a:blip>
                    <a:stretch>
                      <a:fillRect/>
                    </a:stretch>
                  </pic:blipFill>
                  <pic:spPr>
                    <a:xfrm>
                      <a:off x="0" y="0"/>
                      <a:ext cx="1811086" cy="2631035"/>
                    </a:xfrm>
                    <a:prstGeom prst="rect">
                      <a:avLst/>
                    </a:prstGeom>
                    <a:ln>
                      <a:solidFill>
                        <a:schemeClr val="accent1"/>
                      </a:solidFill>
                    </a:ln>
                  </pic:spPr>
                </pic:pic>
              </a:graphicData>
            </a:graphic>
          </wp:inline>
        </w:drawing>
      </w:r>
    </w:p>
    <w:p w14:paraId="64DC6B32" w14:textId="77777777" w:rsidR="00B43EE0" w:rsidRPr="006651E9" w:rsidRDefault="00B43EE0" w:rsidP="00B43EE0">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lang w:val="vi-VN" w:eastAsia="vi-VN"/>
        </w:rPr>
        <w:t>Chọn người xử lý chính</w:t>
      </w:r>
    </w:p>
    <w:p w14:paraId="77095B6A" w14:textId="77777777" w:rsidR="00B43EE0" w:rsidRPr="000D4A31" w:rsidRDefault="00B43EE0" w:rsidP="00B43EE0">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Chọn người tham gia xử lý (optional)</w:t>
      </w:r>
    </w:p>
    <w:p w14:paraId="0D30DA5E" w14:textId="77777777" w:rsidR="00B43EE0" w:rsidRPr="006651E9" w:rsidRDefault="00B43EE0" w:rsidP="00B43EE0">
      <w:pPr>
        <w:pStyle w:val="ListParagraph"/>
        <w:keepNext/>
        <w:spacing w:after="120" w:line="312" w:lineRule="auto"/>
        <w:ind w:left="0"/>
        <w:contextualSpacing w:val="0"/>
        <w:jc w:val="center"/>
        <w:rPr>
          <w:rFonts w:cs="Times New Roman"/>
          <w:i/>
          <w:noProof/>
          <w:sz w:val="26"/>
          <w:szCs w:val="26"/>
          <w:lang w:val="vi-VN" w:eastAsia="vi-VN"/>
        </w:rPr>
      </w:pPr>
      <w:r>
        <w:rPr>
          <w:rFonts w:cs="Times New Roman"/>
          <w:i/>
          <w:noProof/>
          <w:sz w:val="26"/>
          <w:szCs w:val="26"/>
        </w:rPr>
        <w:lastRenderedPageBreak/>
        <w:drawing>
          <wp:inline distT="0" distB="0" distL="0" distR="0" wp14:anchorId="149EA277" wp14:editId="24CB6F10">
            <wp:extent cx="1798320" cy="2655736"/>
            <wp:effectExtent l="19050" t="19050" r="11430" b="1143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tatsk_join.png"/>
                    <pic:cNvPicPr/>
                  </pic:nvPicPr>
                  <pic:blipFill>
                    <a:blip r:embed="rId33">
                      <a:extLst>
                        <a:ext uri="{28A0092B-C50C-407E-A947-70E740481C1C}">
                          <a14:useLocalDpi xmlns:a14="http://schemas.microsoft.com/office/drawing/2010/main" val="0"/>
                        </a:ext>
                      </a:extLst>
                    </a:blip>
                    <a:stretch>
                      <a:fillRect/>
                    </a:stretch>
                  </pic:blipFill>
                  <pic:spPr>
                    <a:xfrm>
                      <a:off x="0" y="0"/>
                      <a:ext cx="1810691" cy="2674005"/>
                    </a:xfrm>
                    <a:prstGeom prst="rect">
                      <a:avLst/>
                    </a:prstGeom>
                    <a:ln>
                      <a:solidFill>
                        <a:schemeClr val="accent1"/>
                      </a:solidFill>
                    </a:ln>
                  </pic:spPr>
                </pic:pic>
              </a:graphicData>
            </a:graphic>
          </wp:inline>
        </w:drawing>
      </w:r>
    </w:p>
    <w:p w14:paraId="2635F52F" w14:textId="77777777" w:rsidR="00B43EE0" w:rsidRPr="006651E9" w:rsidRDefault="00B43EE0" w:rsidP="00B43EE0">
      <w:pPr>
        <w:pStyle w:val="ListParagraph"/>
        <w:keepNext/>
        <w:spacing w:after="120" w:line="312" w:lineRule="auto"/>
        <w:ind w:left="0"/>
        <w:contextualSpacing w:val="0"/>
        <w:jc w:val="center"/>
        <w:rPr>
          <w:rFonts w:cs="Times New Roman"/>
          <w:i/>
          <w:noProof/>
          <w:sz w:val="26"/>
          <w:szCs w:val="26"/>
          <w:lang w:val="vi-VN" w:eastAsia="vi-VN"/>
        </w:rPr>
      </w:pPr>
      <w:r w:rsidRPr="006651E9">
        <w:rPr>
          <w:rFonts w:cs="Times New Roman"/>
          <w:i/>
          <w:noProof/>
          <w:sz w:val="26"/>
          <w:szCs w:val="26"/>
          <w:lang w:val="vi-VN" w:eastAsia="vi-VN"/>
        </w:rPr>
        <w:t>Chọn người tham gia xử lý</w:t>
      </w:r>
    </w:p>
    <w:p w14:paraId="7F0BC5EA" w14:textId="77777777" w:rsidR="00B43EE0" w:rsidRPr="000D4A31" w:rsidRDefault="00B43EE0" w:rsidP="00B43EE0">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 xml:space="preserve">Bấm chọn biểu tượng </w:t>
      </w:r>
      <w:r w:rsidRPr="000D4A31">
        <w:rPr>
          <w:rFonts w:cs="Times New Roman"/>
          <w:noProof/>
          <w:sz w:val="26"/>
          <w:szCs w:val="26"/>
        </w:rPr>
        <w:drawing>
          <wp:inline distT="0" distB="0" distL="0" distR="0" wp14:anchorId="2B707A1D" wp14:editId="15097CB2">
            <wp:extent cx="533400" cy="285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end.PNG"/>
                    <pic:cNvPicPr/>
                  </pic:nvPicPr>
                  <pic:blipFill>
                    <a:blip r:embed="rId34">
                      <a:extLst>
                        <a:ext uri="{28A0092B-C50C-407E-A947-70E740481C1C}">
                          <a14:useLocalDpi xmlns:a14="http://schemas.microsoft.com/office/drawing/2010/main" val="0"/>
                        </a:ext>
                      </a:extLst>
                    </a:blip>
                    <a:stretch>
                      <a:fillRect/>
                    </a:stretch>
                  </pic:blipFill>
                  <pic:spPr>
                    <a:xfrm>
                      <a:off x="0" y="0"/>
                      <a:ext cx="533478" cy="285792"/>
                    </a:xfrm>
                    <a:prstGeom prst="rect">
                      <a:avLst/>
                    </a:prstGeom>
                  </pic:spPr>
                </pic:pic>
              </a:graphicData>
            </a:graphic>
          </wp:inline>
        </w:drawing>
      </w:r>
      <w:r w:rsidRPr="000D4A31">
        <w:rPr>
          <w:rFonts w:cs="Times New Roman"/>
          <w:sz w:val="26"/>
          <w:szCs w:val="26"/>
        </w:rPr>
        <w:t xml:space="preserve"> ở góc phải màn hình để tiến hành giao việc</w:t>
      </w:r>
    </w:p>
    <w:p w14:paraId="01B4AAE8" w14:textId="77777777" w:rsidR="00B43EE0" w:rsidRPr="000D4A31" w:rsidRDefault="00B43EE0" w:rsidP="00B43EE0">
      <w:pPr>
        <w:pStyle w:val="ListParagraph"/>
        <w:keepNext/>
        <w:spacing w:after="120" w:line="312" w:lineRule="auto"/>
        <w:ind w:left="0"/>
        <w:contextualSpacing w:val="0"/>
        <w:jc w:val="center"/>
        <w:rPr>
          <w:rFonts w:cs="Times New Roman"/>
          <w:sz w:val="26"/>
          <w:szCs w:val="26"/>
        </w:rPr>
      </w:pPr>
      <w:r>
        <w:rPr>
          <w:rFonts w:cs="Times New Roman"/>
          <w:noProof/>
          <w:sz w:val="26"/>
          <w:szCs w:val="26"/>
        </w:rPr>
        <w:drawing>
          <wp:inline distT="0" distB="0" distL="0" distR="0" wp14:anchorId="280185CE" wp14:editId="5D76F674">
            <wp:extent cx="1800625" cy="2965450"/>
            <wp:effectExtent l="19050" t="19050" r="28575" b="254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send_task.png"/>
                    <pic:cNvPicPr/>
                  </pic:nvPicPr>
                  <pic:blipFill>
                    <a:blip r:embed="rId35">
                      <a:extLst>
                        <a:ext uri="{28A0092B-C50C-407E-A947-70E740481C1C}">
                          <a14:useLocalDpi xmlns:a14="http://schemas.microsoft.com/office/drawing/2010/main" val="0"/>
                        </a:ext>
                      </a:extLst>
                    </a:blip>
                    <a:stretch>
                      <a:fillRect/>
                    </a:stretch>
                  </pic:blipFill>
                  <pic:spPr>
                    <a:xfrm>
                      <a:off x="0" y="0"/>
                      <a:ext cx="1803522" cy="2970220"/>
                    </a:xfrm>
                    <a:prstGeom prst="rect">
                      <a:avLst/>
                    </a:prstGeom>
                    <a:ln>
                      <a:solidFill>
                        <a:schemeClr val="accent1"/>
                      </a:solidFill>
                    </a:ln>
                  </pic:spPr>
                </pic:pic>
              </a:graphicData>
            </a:graphic>
          </wp:inline>
        </w:drawing>
      </w:r>
    </w:p>
    <w:p w14:paraId="0B0D345E" w14:textId="77777777" w:rsidR="00B43EE0" w:rsidRPr="000D4A31" w:rsidRDefault="00B43EE0" w:rsidP="00B43EE0">
      <w:pPr>
        <w:pStyle w:val="Caption"/>
        <w:spacing w:before="120" w:line="312" w:lineRule="auto"/>
        <w:jc w:val="center"/>
        <w:rPr>
          <w:rFonts w:cs="Times New Roman"/>
          <w:sz w:val="26"/>
          <w:szCs w:val="26"/>
        </w:rPr>
      </w:pPr>
      <w:r w:rsidRPr="000D4A31">
        <w:rPr>
          <w:rFonts w:cs="Times New Roman"/>
          <w:sz w:val="26"/>
          <w:szCs w:val="26"/>
        </w:rPr>
        <w:t>Giao việc</w:t>
      </w:r>
    </w:p>
    <w:p w14:paraId="007E6814" w14:textId="77777777" w:rsidR="009D0CB1" w:rsidRPr="009D0CB1" w:rsidRDefault="009D0CB1" w:rsidP="009D0CB1">
      <w:pPr>
        <w:pStyle w:val="BodyText"/>
      </w:pPr>
    </w:p>
    <w:p w14:paraId="33A2F20A" w14:textId="77777777" w:rsidR="00876B6B" w:rsidRDefault="00B43EE0" w:rsidP="007676C9">
      <w:pPr>
        <w:pStyle w:val="Heading3"/>
        <w:jc w:val="both"/>
      </w:pPr>
      <w:bookmarkStart w:id="22" w:name="cập-nhật-tiến-dộ"/>
      <w:r>
        <w:t>4.3.2 Cập nhật tiến dộ</w:t>
      </w:r>
      <w:bookmarkEnd w:id="22"/>
    </w:p>
    <w:p w14:paraId="5AB38FB0" w14:textId="77777777" w:rsidR="00B43EE0" w:rsidRPr="000D4A31" w:rsidRDefault="00B43EE0" w:rsidP="00B43EE0">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Tiến hành xử lý</w:t>
      </w:r>
    </w:p>
    <w:p w14:paraId="359C36F8"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Để cập nhật tiến độ công việc phải xác nhận bắt đầu xử lý công việc</w:t>
      </w:r>
    </w:p>
    <w:p w14:paraId="44F58E60"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lastRenderedPageBreak/>
        <w:t xml:space="preserve">Bấm chọn </w:t>
      </w:r>
      <w:r w:rsidRPr="000D4A31">
        <w:rPr>
          <w:rFonts w:cs="Times New Roman"/>
          <w:noProof/>
          <w:sz w:val="26"/>
          <w:szCs w:val="26"/>
        </w:rPr>
        <w:drawing>
          <wp:inline distT="0" distB="0" distL="0" distR="0" wp14:anchorId="0693EA16" wp14:editId="7387FA7F">
            <wp:extent cx="1057275" cy="323538"/>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BatDau.PNG"/>
                    <pic:cNvPicPr/>
                  </pic:nvPicPr>
                  <pic:blipFill>
                    <a:blip r:embed="rId36">
                      <a:extLst>
                        <a:ext uri="{28A0092B-C50C-407E-A947-70E740481C1C}">
                          <a14:useLocalDpi xmlns:a14="http://schemas.microsoft.com/office/drawing/2010/main" val="0"/>
                        </a:ext>
                      </a:extLst>
                    </a:blip>
                    <a:stretch>
                      <a:fillRect/>
                    </a:stretch>
                  </pic:blipFill>
                  <pic:spPr>
                    <a:xfrm>
                      <a:off x="0" y="0"/>
                      <a:ext cx="1104507" cy="337991"/>
                    </a:xfrm>
                    <a:prstGeom prst="rect">
                      <a:avLst/>
                    </a:prstGeom>
                  </pic:spPr>
                </pic:pic>
              </a:graphicData>
            </a:graphic>
          </wp:inline>
        </w:drawing>
      </w:r>
      <w:r w:rsidRPr="000D4A31">
        <w:rPr>
          <w:rFonts w:cs="Times New Roman"/>
          <w:sz w:val="26"/>
          <w:szCs w:val="26"/>
        </w:rPr>
        <w:t xml:space="preserve"> trên menu ở góc dưới màn hình</w:t>
      </w:r>
    </w:p>
    <w:p w14:paraId="1B63E141" w14:textId="77777777" w:rsidR="00B43EE0" w:rsidRPr="000D4A31" w:rsidRDefault="00B43EE0" w:rsidP="00B43EE0">
      <w:pPr>
        <w:keepNext/>
        <w:spacing w:after="120" w:line="312" w:lineRule="auto"/>
        <w:jc w:val="center"/>
        <w:rPr>
          <w:rFonts w:cs="Times New Roman"/>
          <w:sz w:val="26"/>
          <w:szCs w:val="26"/>
        </w:rPr>
      </w:pPr>
      <w:r w:rsidRPr="000D4A31">
        <w:rPr>
          <w:rFonts w:cs="Times New Roman"/>
          <w:noProof/>
          <w:sz w:val="26"/>
          <w:szCs w:val="26"/>
        </w:rPr>
        <w:drawing>
          <wp:inline distT="0" distB="0" distL="0" distR="0" wp14:anchorId="42A1D64B" wp14:editId="55A6D456">
            <wp:extent cx="1798955" cy="2798859"/>
            <wp:effectExtent l="19050" t="19050" r="10795" b="209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_2019-04-05-08-38-28-772_com.ebizvni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804312" cy="2807193"/>
                    </a:xfrm>
                    <a:prstGeom prst="rect">
                      <a:avLst/>
                    </a:prstGeom>
                    <a:ln>
                      <a:solidFill>
                        <a:schemeClr val="accent1"/>
                      </a:solidFill>
                    </a:ln>
                  </pic:spPr>
                </pic:pic>
              </a:graphicData>
            </a:graphic>
          </wp:inline>
        </w:drawing>
      </w:r>
    </w:p>
    <w:p w14:paraId="61C52F10" w14:textId="77777777" w:rsidR="00B43EE0" w:rsidRPr="000D4A31" w:rsidRDefault="00B43EE0" w:rsidP="00B43EE0">
      <w:pPr>
        <w:pStyle w:val="Caption"/>
        <w:spacing w:before="120" w:line="312" w:lineRule="auto"/>
        <w:jc w:val="center"/>
        <w:rPr>
          <w:rFonts w:cs="Times New Roman"/>
          <w:sz w:val="26"/>
          <w:szCs w:val="26"/>
        </w:rPr>
      </w:pPr>
      <w:r w:rsidRPr="000D4A31">
        <w:rPr>
          <w:rFonts w:cs="Times New Roman"/>
          <w:sz w:val="26"/>
          <w:szCs w:val="26"/>
        </w:rPr>
        <w:t>Nút bắt đầu xử lý công việc</w:t>
      </w:r>
    </w:p>
    <w:p w14:paraId="64AB5858"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Ứng dụng xuất hiện hộp thoại xác nhận xử lý</w:t>
      </w:r>
    </w:p>
    <w:p w14:paraId="1C691883" w14:textId="77777777" w:rsidR="00B43EE0" w:rsidRPr="00BB5BFB" w:rsidRDefault="00B43EE0" w:rsidP="00B43EE0">
      <w:pPr>
        <w:keepNext/>
        <w:spacing w:after="120" w:line="312" w:lineRule="auto"/>
        <w:jc w:val="center"/>
        <w:rPr>
          <w:rFonts w:cs="Times New Roman"/>
          <w:noProof/>
          <w:sz w:val="26"/>
          <w:szCs w:val="26"/>
          <w:lang w:val="vi-VN" w:eastAsia="vi-VN"/>
        </w:rPr>
      </w:pPr>
      <w:r w:rsidRPr="000D4A31">
        <w:rPr>
          <w:rFonts w:cs="Times New Roman"/>
          <w:noProof/>
          <w:sz w:val="26"/>
          <w:szCs w:val="26"/>
        </w:rPr>
        <w:drawing>
          <wp:inline distT="0" distB="0" distL="0" distR="0" wp14:anchorId="7C2CBFF4" wp14:editId="5BCCF63D">
            <wp:extent cx="1792852" cy="2297430"/>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_2019-04-05-08-54-41-796_com.ebizvnio.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38206" cy="2355549"/>
                    </a:xfrm>
                    <a:prstGeom prst="rect">
                      <a:avLst/>
                    </a:prstGeom>
                  </pic:spPr>
                </pic:pic>
              </a:graphicData>
            </a:graphic>
          </wp:inline>
        </w:drawing>
      </w:r>
    </w:p>
    <w:p w14:paraId="06DE2CB0" w14:textId="77777777" w:rsidR="00B43EE0" w:rsidRPr="00BB5BFB" w:rsidRDefault="00B43EE0" w:rsidP="00B43EE0">
      <w:pPr>
        <w:keepNext/>
        <w:spacing w:after="120" w:line="312" w:lineRule="auto"/>
        <w:jc w:val="center"/>
        <w:rPr>
          <w:rFonts w:cs="Times New Roman"/>
          <w:noProof/>
          <w:sz w:val="26"/>
          <w:szCs w:val="26"/>
          <w:lang w:val="vi-VN" w:eastAsia="vi-VN"/>
        </w:rPr>
      </w:pPr>
      <w:r w:rsidRPr="00BB5BFB">
        <w:rPr>
          <w:rFonts w:cs="Times New Roman"/>
          <w:noProof/>
          <w:sz w:val="26"/>
          <w:szCs w:val="26"/>
          <w:lang w:val="vi-VN" w:eastAsia="vi-VN"/>
        </w:rPr>
        <w:t>Xác nhận xử lý công việc</w:t>
      </w:r>
    </w:p>
    <w:p w14:paraId="14652046"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Bấm đồng ý để xác nhận bắt đầu xử lý công việc</w:t>
      </w:r>
    </w:p>
    <w:p w14:paraId="0A7DEAC0" w14:textId="77777777" w:rsidR="00B43EE0" w:rsidRPr="00BB5BFB" w:rsidRDefault="00B43EE0" w:rsidP="00B43EE0">
      <w:pPr>
        <w:keepNext/>
        <w:spacing w:after="120" w:line="312" w:lineRule="auto"/>
        <w:jc w:val="center"/>
        <w:rPr>
          <w:rFonts w:cs="Times New Roman"/>
          <w:noProof/>
          <w:sz w:val="26"/>
          <w:szCs w:val="26"/>
          <w:lang w:val="vi-VN" w:eastAsia="vi-VN"/>
        </w:rPr>
      </w:pPr>
      <w:r w:rsidRPr="000D4A31">
        <w:rPr>
          <w:rFonts w:cs="Times New Roman"/>
          <w:noProof/>
          <w:sz w:val="26"/>
          <w:szCs w:val="26"/>
        </w:rPr>
        <w:lastRenderedPageBreak/>
        <w:drawing>
          <wp:inline distT="0" distB="0" distL="0" distR="0" wp14:anchorId="6FB8A4DC" wp14:editId="19997F3D">
            <wp:extent cx="1800000" cy="3200400"/>
            <wp:effectExtent l="19050" t="19050" r="10160" b="190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_2019-04-05-08-54-41-796_com.ebizvni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1BA37562" w14:textId="77777777" w:rsidR="00B43EE0" w:rsidRPr="00BB5BFB" w:rsidRDefault="00B43EE0" w:rsidP="00B43EE0">
      <w:pPr>
        <w:keepNext/>
        <w:spacing w:after="120" w:line="312" w:lineRule="auto"/>
        <w:jc w:val="center"/>
        <w:rPr>
          <w:rFonts w:cs="Times New Roman"/>
          <w:noProof/>
          <w:sz w:val="26"/>
          <w:szCs w:val="26"/>
          <w:lang w:val="vi-VN" w:eastAsia="vi-VN"/>
        </w:rPr>
      </w:pPr>
      <w:r w:rsidRPr="00BB5BFB">
        <w:rPr>
          <w:rFonts w:cs="Times New Roman"/>
          <w:noProof/>
          <w:sz w:val="26"/>
          <w:szCs w:val="26"/>
          <w:lang w:val="vi-VN" w:eastAsia="vi-VN"/>
        </w:rPr>
        <w:t>Xác nhận bắt đầu công việc</w:t>
      </w:r>
    </w:p>
    <w:p w14:paraId="68DAFBD4" w14:textId="77777777" w:rsidR="00B43EE0" w:rsidRPr="000D4A31" w:rsidRDefault="00B43EE0" w:rsidP="00B43EE0">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Cập nhật tiến độ</w:t>
      </w:r>
    </w:p>
    <w:p w14:paraId="33FBDBF1"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Sau khi xác nhận tiến hành xử lý bấm chọn </w:t>
      </w:r>
      <w:r w:rsidRPr="000D4A31">
        <w:rPr>
          <w:rFonts w:cs="Times New Roman"/>
          <w:noProof/>
          <w:sz w:val="26"/>
          <w:szCs w:val="26"/>
        </w:rPr>
        <w:drawing>
          <wp:inline distT="0" distB="0" distL="0" distR="0" wp14:anchorId="30B30F9E" wp14:editId="606AECAC">
            <wp:extent cx="1190625" cy="277987"/>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apNhatTienDo.PNG"/>
                    <pic:cNvPicPr/>
                  </pic:nvPicPr>
                  <pic:blipFill>
                    <a:blip r:embed="rId40">
                      <a:extLst>
                        <a:ext uri="{28A0092B-C50C-407E-A947-70E740481C1C}">
                          <a14:useLocalDpi xmlns:a14="http://schemas.microsoft.com/office/drawing/2010/main" val="0"/>
                        </a:ext>
                      </a:extLst>
                    </a:blip>
                    <a:stretch>
                      <a:fillRect/>
                    </a:stretch>
                  </pic:blipFill>
                  <pic:spPr>
                    <a:xfrm>
                      <a:off x="0" y="0"/>
                      <a:ext cx="1303365" cy="304310"/>
                    </a:xfrm>
                    <a:prstGeom prst="rect">
                      <a:avLst/>
                    </a:prstGeom>
                  </pic:spPr>
                </pic:pic>
              </a:graphicData>
            </a:graphic>
          </wp:inline>
        </w:drawing>
      </w:r>
      <w:r w:rsidRPr="000D4A31">
        <w:rPr>
          <w:rFonts w:cs="Times New Roman"/>
          <w:sz w:val="26"/>
          <w:szCs w:val="26"/>
        </w:rPr>
        <w:t xml:space="preserve"> ở góc dưới màn hình</w:t>
      </w:r>
    </w:p>
    <w:p w14:paraId="603183EA"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01067F3F" wp14:editId="714C318E">
            <wp:extent cx="1799590" cy="2735249"/>
            <wp:effectExtent l="19050" t="19050" r="1016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_2019-04-05-09-02-39-987_com.ebizvnio.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5506" cy="2744241"/>
                    </a:xfrm>
                    <a:prstGeom prst="rect">
                      <a:avLst/>
                    </a:prstGeom>
                    <a:ln>
                      <a:solidFill>
                        <a:schemeClr val="accent1"/>
                      </a:solidFill>
                    </a:ln>
                  </pic:spPr>
                </pic:pic>
              </a:graphicData>
            </a:graphic>
          </wp:inline>
        </w:drawing>
      </w:r>
    </w:p>
    <w:p w14:paraId="669EA044"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cập nhật tiến độ công việc</w:t>
      </w:r>
    </w:p>
    <w:p w14:paraId="6E773EFF"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Ứng dụng chuyển đến màn hình cập nhật tiến độ</w:t>
      </w:r>
    </w:p>
    <w:p w14:paraId="4C0F03E7"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107FB896" wp14:editId="0ED91436">
            <wp:extent cx="1797685" cy="2727297"/>
            <wp:effectExtent l="19050" t="19050" r="12065" b="165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Screenshot_2019-04-05-09-04-51-625_com.ebizvnio.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31120" cy="2778021"/>
                    </a:xfrm>
                    <a:prstGeom prst="rect">
                      <a:avLst/>
                    </a:prstGeom>
                    <a:ln>
                      <a:solidFill>
                        <a:schemeClr val="accent1"/>
                      </a:solidFill>
                    </a:ln>
                  </pic:spPr>
                </pic:pic>
              </a:graphicData>
            </a:graphic>
          </wp:inline>
        </w:drawing>
      </w:r>
    </w:p>
    <w:p w14:paraId="7715A1C9"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cập nhật tiến độ công việc</w:t>
      </w:r>
    </w:p>
    <w:p w14:paraId="13EC994D"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Trên thanh tiến độ bấm giữ để di chuyển con trỏ cập nhật tiến độ của công việc</w:t>
      </w:r>
    </w:p>
    <w:p w14:paraId="76C1ED6B"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38E90B33" wp14:editId="5F5F641D">
            <wp:extent cx="1799339" cy="2655736"/>
            <wp:effectExtent l="19050" t="19050" r="10795" b="1143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Screenshot_2019-04-05-09-06-50-248_com.ebizvnio.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03967" cy="2662567"/>
                    </a:xfrm>
                    <a:prstGeom prst="rect">
                      <a:avLst/>
                    </a:prstGeom>
                    <a:ln>
                      <a:solidFill>
                        <a:schemeClr val="accent1"/>
                      </a:solidFill>
                    </a:ln>
                  </pic:spPr>
                </pic:pic>
              </a:graphicData>
            </a:graphic>
          </wp:inline>
        </w:drawing>
      </w:r>
    </w:p>
    <w:p w14:paraId="08BE28E5"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Điều chỉnh tiến độ công việc</w:t>
      </w:r>
    </w:p>
    <w:p w14:paraId="023398F6"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Nhập nội dung cập nhật tiến độ</w:t>
      </w:r>
    </w:p>
    <w:p w14:paraId="211A857A"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5C30FE8B" wp14:editId="5EA1FCBA">
            <wp:extent cx="1799237" cy="2512612"/>
            <wp:effectExtent l="19050" t="19050" r="10795" b="215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_2019-04-05-09-07-00-036_com.ebizvnio.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12500" cy="2531134"/>
                    </a:xfrm>
                    <a:prstGeom prst="rect">
                      <a:avLst/>
                    </a:prstGeom>
                    <a:ln>
                      <a:solidFill>
                        <a:schemeClr val="accent1"/>
                      </a:solidFill>
                    </a:ln>
                  </pic:spPr>
                </pic:pic>
              </a:graphicData>
            </a:graphic>
          </wp:inline>
        </w:drawing>
      </w:r>
    </w:p>
    <w:p w14:paraId="117F6CF2" w14:textId="77777777" w:rsidR="00B43EE0" w:rsidRPr="000D4A31" w:rsidRDefault="00B43EE0" w:rsidP="00B43EE0">
      <w:pPr>
        <w:keepNext/>
        <w:spacing w:after="120" w:line="312" w:lineRule="auto"/>
        <w:jc w:val="center"/>
        <w:rPr>
          <w:rFonts w:cs="Times New Roman"/>
          <w:sz w:val="26"/>
          <w:szCs w:val="26"/>
        </w:rPr>
      </w:pPr>
      <w:r w:rsidRPr="00BB5BFB">
        <w:rPr>
          <w:rFonts w:cs="Times New Roman"/>
          <w:i/>
          <w:noProof/>
          <w:sz w:val="26"/>
          <w:szCs w:val="26"/>
          <w:lang w:val="vi-VN" w:eastAsia="vi-VN"/>
        </w:rPr>
        <w:t>Nhập nội dung cập nhật tiến độ</w:t>
      </w:r>
    </w:p>
    <w:p w14:paraId="6083284C"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Lưu tiến độ công việc</w:t>
      </w:r>
    </w:p>
    <w:p w14:paraId="22ADE824"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07694A6F" wp14:editId="6D593626">
            <wp:extent cx="1800000" cy="3196800"/>
            <wp:effectExtent l="19050" t="19050" r="10160" b="228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_2019-04-05-09-09-05-559_com.ebizvnio.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800000" cy="3196800"/>
                    </a:xfrm>
                    <a:prstGeom prst="rect">
                      <a:avLst/>
                    </a:prstGeom>
                    <a:ln>
                      <a:solidFill>
                        <a:schemeClr val="accent1"/>
                      </a:solidFill>
                    </a:ln>
                  </pic:spPr>
                </pic:pic>
              </a:graphicData>
            </a:graphic>
          </wp:inline>
        </w:drawing>
      </w:r>
    </w:p>
    <w:p w14:paraId="04AF8293"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Cập nhật tiến độ công việc</w:t>
      </w:r>
    </w:p>
    <w:p w14:paraId="2B64F263" w14:textId="77777777" w:rsidR="00B43EE0" w:rsidRPr="00B43EE0" w:rsidRDefault="00B43EE0" w:rsidP="00B43EE0">
      <w:pPr>
        <w:pStyle w:val="BodyText"/>
      </w:pPr>
    </w:p>
    <w:p w14:paraId="0D2C26DA" w14:textId="77777777" w:rsidR="00876B6B" w:rsidRDefault="00B43EE0" w:rsidP="007676C9">
      <w:pPr>
        <w:pStyle w:val="Heading3"/>
        <w:jc w:val="both"/>
      </w:pPr>
      <w:bookmarkStart w:id="23" w:name="gia-hạn-công-việc"/>
      <w:r>
        <w:t>4.3.3 Gia hạn công việc</w:t>
      </w:r>
      <w:bookmarkEnd w:id="23"/>
    </w:p>
    <w:p w14:paraId="11A959B1" w14:textId="77777777" w:rsidR="00B43EE0" w:rsidRPr="000D4A31" w:rsidRDefault="00B43EE0" w:rsidP="00B43EE0">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Xin lùi hạn</w:t>
      </w:r>
    </w:p>
    <w:p w14:paraId="28E2A7E1"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lastRenderedPageBreak/>
        <w:t xml:space="preserve">Trên màn hình chi tiết bấm chọn </w:t>
      </w:r>
      <w:r w:rsidRPr="000D4A31">
        <w:rPr>
          <w:rFonts w:cs="Times New Roman"/>
          <w:noProof/>
          <w:sz w:val="26"/>
          <w:szCs w:val="26"/>
        </w:rPr>
        <w:drawing>
          <wp:inline distT="0" distB="0" distL="0" distR="0" wp14:anchorId="1A4F2EA5" wp14:editId="6ABD237D">
            <wp:extent cx="1200150" cy="31133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LuiHanCongViec.PNG"/>
                    <pic:cNvPicPr/>
                  </pic:nvPicPr>
                  <pic:blipFill>
                    <a:blip r:embed="rId46">
                      <a:extLst>
                        <a:ext uri="{28A0092B-C50C-407E-A947-70E740481C1C}">
                          <a14:useLocalDpi xmlns:a14="http://schemas.microsoft.com/office/drawing/2010/main" val="0"/>
                        </a:ext>
                      </a:extLst>
                    </a:blip>
                    <a:stretch>
                      <a:fillRect/>
                    </a:stretch>
                  </pic:blipFill>
                  <pic:spPr>
                    <a:xfrm>
                      <a:off x="0" y="0"/>
                      <a:ext cx="1284012" cy="333091"/>
                    </a:xfrm>
                    <a:prstGeom prst="rect">
                      <a:avLst/>
                    </a:prstGeom>
                  </pic:spPr>
                </pic:pic>
              </a:graphicData>
            </a:graphic>
          </wp:inline>
        </w:drawing>
      </w:r>
      <w:r w:rsidRPr="000D4A31">
        <w:rPr>
          <w:rFonts w:cs="Times New Roman"/>
          <w:sz w:val="26"/>
          <w:szCs w:val="26"/>
        </w:rPr>
        <w:t xml:space="preserve"> trên menu ở góc dưới màn hình</w:t>
      </w:r>
    </w:p>
    <w:p w14:paraId="7784DFEE"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39E6583F" wp14:editId="54D42CFF">
            <wp:extent cx="1800000" cy="3200400"/>
            <wp:effectExtent l="19050" t="19050" r="10160" b="190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reenshot_2019-04-05-09-14-25-001_com.ebizvnio.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3F8F9649"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Lùi hạn công việc</w:t>
      </w:r>
    </w:p>
    <w:p w14:paraId="02854CDC"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Ứng dụng chuyển đến màn hình “XIN LÙI HẠN”</w:t>
      </w:r>
    </w:p>
    <w:p w14:paraId="4EE23B55"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6ACF10BF" wp14:editId="24C24E9F">
            <wp:extent cx="1799205" cy="2782957"/>
            <wp:effectExtent l="19050" t="19050" r="10795" b="177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_2019-04-05-09-17-29-004_com.ebizvnio.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09987" cy="2799634"/>
                    </a:xfrm>
                    <a:prstGeom prst="rect">
                      <a:avLst/>
                    </a:prstGeom>
                    <a:ln>
                      <a:solidFill>
                        <a:schemeClr val="accent1"/>
                      </a:solidFill>
                    </a:ln>
                  </pic:spPr>
                </pic:pic>
              </a:graphicData>
            </a:graphic>
          </wp:inline>
        </w:drawing>
      </w:r>
    </w:p>
    <w:p w14:paraId="580B1A8D"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xin lùi hạn công việc</w:t>
      </w:r>
    </w:p>
    <w:p w14:paraId="3D066891"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Chọn ngày xin lùi hạn</w:t>
      </w:r>
    </w:p>
    <w:p w14:paraId="6F84FD52"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373486CF" wp14:editId="75247D00">
            <wp:extent cx="1800000" cy="3200400"/>
            <wp:effectExtent l="19050" t="19050" r="1016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_2019-04-05-09-17-29-004_com.ebizvnio.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5BF729D9" w14:textId="77777777" w:rsidR="00B43EE0" w:rsidRPr="000D4A31" w:rsidRDefault="00B43EE0" w:rsidP="00B43EE0">
      <w:pPr>
        <w:keepNext/>
        <w:spacing w:after="120" w:line="312" w:lineRule="auto"/>
        <w:jc w:val="center"/>
        <w:rPr>
          <w:rFonts w:cs="Times New Roman"/>
          <w:sz w:val="26"/>
          <w:szCs w:val="26"/>
        </w:rPr>
      </w:pPr>
      <w:r w:rsidRPr="00BB5BFB">
        <w:rPr>
          <w:rFonts w:cs="Times New Roman"/>
          <w:i/>
          <w:noProof/>
          <w:sz w:val="26"/>
          <w:szCs w:val="26"/>
          <w:lang w:val="vi-VN" w:eastAsia="vi-VN"/>
        </w:rPr>
        <w:t>Chọn ngày lùi hạn công việc</w:t>
      </w:r>
    </w:p>
    <w:p w14:paraId="340D5BCD" w14:textId="77777777" w:rsidR="00B43EE0" w:rsidRPr="000D4A31" w:rsidRDefault="00B43EE0" w:rsidP="00B43EE0">
      <w:pPr>
        <w:pStyle w:val="ListParagraph"/>
        <w:spacing w:after="120" w:line="312" w:lineRule="auto"/>
        <w:ind w:left="2880"/>
        <w:contextualSpacing w:val="0"/>
        <w:jc w:val="center"/>
        <w:rPr>
          <w:rFonts w:cs="Times New Roman"/>
          <w:sz w:val="26"/>
          <w:szCs w:val="26"/>
        </w:rPr>
      </w:pPr>
    </w:p>
    <w:p w14:paraId="7F878582"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13DC65FC" wp14:editId="09412721">
            <wp:extent cx="1800000" cy="3200400"/>
            <wp:effectExtent l="19050" t="19050" r="10160" b="190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_2019-04-05-09-17-36-150_com.ebizvnio.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0D19DBB8"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Lịch chọn hạn lùi công việc</w:t>
      </w:r>
    </w:p>
    <w:p w14:paraId="340ECF54"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Nhập nguyên nhân xin lùi hạn</w:t>
      </w:r>
    </w:p>
    <w:p w14:paraId="292F40C8"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6752D84F" wp14:editId="70413DE4">
            <wp:extent cx="1799460" cy="2782957"/>
            <wp:effectExtent l="19050" t="19050" r="10795" b="177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shot_2019-04-05-09-17-50-315_com.ebizvnio.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22541" cy="2818654"/>
                    </a:xfrm>
                    <a:prstGeom prst="rect">
                      <a:avLst/>
                    </a:prstGeom>
                    <a:ln>
                      <a:solidFill>
                        <a:schemeClr val="accent1"/>
                      </a:solidFill>
                    </a:ln>
                  </pic:spPr>
                </pic:pic>
              </a:graphicData>
            </a:graphic>
          </wp:inline>
        </w:drawing>
      </w:r>
    </w:p>
    <w:p w14:paraId="14D4FC05"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hập nguyên nhân xin lùi hạn công việc</w:t>
      </w:r>
    </w:p>
    <w:p w14:paraId="49D50A9B"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Xác nhận lùi hạn công việc</w:t>
      </w:r>
    </w:p>
    <w:p w14:paraId="0D04BE65"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11F042F3" wp14:editId="49452624">
            <wp:extent cx="1800000" cy="3200400"/>
            <wp:effectExtent l="19050" t="19050" r="10160" b="190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shot_2019-04-05-09-17-56-873_com.ebizvnio.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0A08D341"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Gửi yêu cầu lùi hạn công việc</w:t>
      </w:r>
    </w:p>
    <w:p w14:paraId="0F9D1EB0" w14:textId="77777777" w:rsidR="00B43EE0" w:rsidRPr="000D4A31" w:rsidRDefault="00B43EE0" w:rsidP="00B43EE0">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Xác nhận lùi hạn công việc</w:t>
      </w:r>
    </w:p>
    <w:p w14:paraId="19AEF0A6"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Trên màn hình chi tiết bấm chọn “Lịch sử lùi hạn” trên menu ở góc dưới màn hình</w:t>
      </w:r>
    </w:p>
    <w:p w14:paraId="11C6B82A"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183DD076" wp14:editId="16730C0C">
            <wp:extent cx="1799501" cy="2679590"/>
            <wp:effectExtent l="19050" t="19050" r="10795" b="260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_2019-04-05-09-27-55-328_com.ebizvnio.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11936" cy="2698106"/>
                    </a:xfrm>
                    <a:prstGeom prst="rect">
                      <a:avLst/>
                    </a:prstGeom>
                    <a:ln>
                      <a:solidFill>
                        <a:schemeClr val="accent1"/>
                      </a:solidFill>
                    </a:ln>
                  </pic:spPr>
                </pic:pic>
              </a:graphicData>
            </a:graphic>
          </wp:inline>
        </w:drawing>
      </w:r>
    </w:p>
    <w:p w14:paraId="0F93E247"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lịch sử lùi hạn công việc</w:t>
      </w:r>
    </w:p>
    <w:p w14:paraId="375C680E"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Ứng dụng chuyển đến màn hình “LỊCH SỬ LÙI HẠN”</w:t>
      </w:r>
    </w:p>
    <w:p w14:paraId="6F10A5A5"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56A1DF48" wp14:editId="1AFFAC78">
            <wp:extent cx="1798854" cy="2600076"/>
            <wp:effectExtent l="19050" t="19050" r="11430" b="10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_2019-04-05-09-28-57-227_com.ebizvnio.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858922" cy="2686898"/>
                    </a:xfrm>
                    <a:prstGeom prst="rect">
                      <a:avLst/>
                    </a:prstGeom>
                    <a:ln>
                      <a:solidFill>
                        <a:schemeClr val="accent1"/>
                      </a:solidFill>
                    </a:ln>
                  </pic:spPr>
                </pic:pic>
              </a:graphicData>
            </a:graphic>
          </wp:inline>
        </w:drawing>
      </w:r>
    </w:p>
    <w:p w14:paraId="6CAF8C7F"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Danh sách xin lùi hạn công việc</w:t>
      </w:r>
    </w:p>
    <w:p w14:paraId="25ADD129"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Trên danh sách xin lùi hạn của công việc bấm chọn một bản ghi có thông tin “Chưa phê duyệt” và vuốt sang bên tay trái</w:t>
      </w:r>
    </w:p>
    <w:p w14:paraId="29CB1672"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07A83D35" wp14:editId="5C40DB37">
            <wp:extent cx="1800000" cy="3200400"/>
            <wp:effectExtent l="19050" t="19050" r="10160" b="190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_2019-04-05-09-28-57-227_com.ebizvnio.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6F28CF5B"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Thao tác xử lý yêu cầu xin lùi hạn</w:t>
      </w:r>
    </w:p>
    <w:p w14:paraId="0BA7BBE4"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ản ghi hiển thị biểu tượng </w:t>
      </w:r>
      <w:r w:rsidRPr="000D4A31">
        <w:rPr>
          <w:rFonts w:cs="Times New Roman"/>
          <w:noProof/>
          <w:sz w:val="26"/>
          <w:szCs w:val="26"/>
        </w:rPr>
        <w:drawing>
          <wp:inline distT="0" distB="0" distL="0" distR="0" wp14:anchorId="3F26B954" wp14:editId="4BA09804">
            <wp:extent cx="438149" cy="276333"/>
            <wp:effectExtent l="0" t="0" r="63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Edi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8850" cy="320923"/>
                    </a:xfrm>
                    <a:prstGeom prst="rect">
                      <a:avLst/>
                    </a:prstGeom>
                  </pic:spPr>
                </pic:pic>
              </a:graphicData>
            </a:graphic>
          </wp:inline>
        </w:drawing>
      </w:r>
      <w:r w:rsidRPr="000D4A31">
        <w:rPr>
          <w:rFonts w:cs="Times New Roman"/>
          <w:sz w:val="26"/>
          <w:szCs w:val="26"/>
        </w:rPr>
        <w:t xml:space="preserve"> bên tay phải</w:t>
      </w:r>
    </w:p>
    <w:p w14:paraId="3CDFC79C"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6AF4BCC0" wp14:editId="49F9EFC9">
            <wp:extent cx="1799519" cy="2584174"/>
            <wp:effectExtent l="19050" t="19050" r="10795" b="260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shot_2019-04-05-09-31-42-184_com.ebizvnio.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19096" cy="2612287"/>
                    </a:xfrm>
                    <a:prstGeom prst="rect">
                      <a:avLst/>
                    </a:prstGeom>
                    <a:ln>
                      <a:solidFill>
                        <a:schemeClr val="accent1"/>
                      </a:solidFill>
                    </a:ln>
                  </pic:spPr>
                </pic:pic>
              </a:graphicData>
            </a:graphic>
          </wp:inline>
        </w:drawing>
      </w:r>
    </w:p>
    <w:p w14:paraId="6FF984D5"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xử lý yêu cầu xin lùi hạn công việc</w:t>
      </w:r>
    </w:p>
    <w:p w14:paraId="5269E56D"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1470CA5D" wp14:editId="46100B2E">
            <wp:extent cx="438149" cy="276333"/>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Edi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8850" cy="320923"/>
                    </a:xfrm>
                    <a:prstGeom prst="rect">
                      <a:avLst/>
                    </a:prstGeom>
                  </pic:spPr>
                </pic:pic>
              </a:graphicData>
            </a:graphic>
          </wp:inline>
        </w:drawing>
      </w:r>
      <w:r w:rsidRPr="000D4A31">
        <w:rPr>
          <w:rFonts w:cs="Times New Roman"/>
          <w:sz w:val="26"/>
          <w:szCs w:val="26"/>
        </w:rPr>
        <w:t xml:space="preserve"> để xác nhận xử lý</w:t>
      </w:r>
    </w:p>
    <w:p w14:paraId="43935ECA"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Hộp thoại xác nhận lùi hạn xuất hiện</w:t>
      </w:r>
    </w:p>
    <w:p w14:paraId="0E452E89"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0FB1FA39" wp14:editId="39D90BEA">
            <wp:extent cx="1798726" cy="2385391"/>
            <wp:effectExtent l="19050" t="19050" r="11430" b="152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shot_2019-04-05-09-34-25-314_com.ebizvnio.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882021" cy="2495853"/>
                    </a:xfrm>
                    <a:prstGeom prst="rect">
                      <a:avLst/>
                    </a:prstGeom>
                    <a:ln>
                      <a:solidFill>
                        <a:schemeClr val="accent1"/>
                      </a:solidFill>
                    </a:ln>
                  </pic:spPr>
                </pic:pic>
              </a:graphicData>
            </a:graphic>
          </wp:inline>
        </w:drawing>
      </w:r>
    </w:p>
    <w:p w14:paraId="0F170567"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Xác nhận phản hồi yêu cầu xin lùi hạn công việc</w:t>
      </w:r>
    </w:p>
    <w:p w14:paraId="01370CC6"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Bấm chọn “Đồng ý/Không đồng ý” để “Đồng ý gia hạn/Không đồng ý gia hạn” yêu cầu lùi hạn công việc</w:t>
      </w:r>
    </w:p>
    <w:p w14:paraId="37F1BEEE"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Nếu chọn “Đồng ý” ứng dụng sẽ chuyển đến màn hình đồng ý gia hạn</w:t>
      </w:r>
    </w:p>
    <w:p w14:paraId="50367060"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56AAD41E" wp14:editId="72986101">
            <wp:extent cx="1799590" cy="2918129"/>
            <wp:effectExtent l="19050" t="19050" r="10160" b="158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shot_2019-04-05-09-36-05-931_com.ebizvnio.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801622" cy="2921424"/>
                    </a:xfrm>
                    <a:prstGeom prst="rect">
                      <a:avLst/>
                    </a:prstGeom>
                    <a:ln>
                      <a:solidFill>
                        <a:schemeClr val="accent1"/>
                      </a:solidFill>
                    </a:ln>
                  </pic:spPr>
                </pic:pic>
              </a:graphicData>
            </a:graphic>
          </wp:inline>
        </w:drawing>
      </w:r>
    </w:p>
    <w:p w14:paraId="5381F5DB" w14:textId="77777777" w:rsidR="00B43EE0" w:rsidRPr="00BB5BFB" w:rsidRDefault="00B43EE0" w:rsidP="00B43EE0">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Đồng ý gia hạn công việc"</w:t>
      </w:r>
    </w:p>
    <w:p w14:paraId="3BC1AA60" w14:textId="77777777" w:rsidR="00B43EE0" w:rsidRPr="000D4A31" w:rsidRDefault="00B43EE0" w:rsidP="00B43EE0">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Có thể chọn ngày đồng ý gia hạn thực tế và phản hồi yêu cầu</w:t>
      </w:r>
    </w:p>
    <w:p w14:paraId="28159F31"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030B3DFE" wp14:editId="6155ECD3">
            <wp:extent cx="1799551" cy="2449002"/>
            <wp:effectExtent l="19050" t="19050" r="10795" b="279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creenshot_2019-04-05-09-36-05-931_com.ebizvnio.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10768" cy="2464267"/>
                    </a:xfrm>
                    <a:prstGeom prst="rect">
                      <a:avLst/>
                    </a:prstGeom>
                    <a:ln>
                      <a:solidFill>
                        <a:schemeClr val="accent1"/>
                      </a:solidFill>
                    </a:ln>
                  </pic:spPr>
                </pic:pic>
              </a:graphicData>
            </a:graphic>
          </wp:inline>
        </w:drawing>
      </w:r>
    </w:p>
    <w:p w14:paraId="6088E56D"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hập thông tin cho phép lùi hạn công việc</w:t>
      </w:r>
    </w:p>
    <w:p w14:paraId="7ED68380"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ấm </w:t>
      </w:r>
      <w:r w:rsidRPr="000D4A31">
        <w:rPr>
          <w:rFonts w:cs="Times New Roman"/>
          <w:noProof/>
          <w:sz w:val="26"/>
          <w:szCs w:val="26"/>
        </w:rPr>
        <w:drawing>
          <wp:inline distT="0" distB="0" distL="0" distR="0" wp14:anchorId="386B334C" wp14:editId="039BB086">
            <wp:extent cx="1333500" cy="2336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heDuye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535085" cy="269005"/>
                    </a:xfrm>
                    <a:prstGeom prst="rect">
                      <a:avLst/>
                    </a:prstGeom>
                  </pic:spPr>
                </pic:pic>
              </a:graphicData>
            </a:graphic>
          </wp:inline>
        </w:drawing>
      </w:r>
      <w:r w:rsidRPr="000D4A31">
        <w:rPr>
          <w:rFonts w:cs="Times New Roman"/>
          <w:sz w:val="26"/>
          <w:szCs w:val="26"/>
        </w:rPr>
        <w:t xml:space="preserve"> để đồng ý gia hạn</w:t>
      </w:r>
    </w:p>
    <w:p w14:paraId="067FBDD7"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Xem thông tin chi tiết lùi hạn</w:t>
      </w:r>
    </w:p>
    <w:p w14:paraId="6DA289CA"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Trên danh sách xin lùi hạn của công việc bấm chọn một bản ghi và vuốt sang bên tay phải</w:t>
      </w:r>
    </w:p>
    <w:p w14:paraId="0F8CFC6D"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06CFA3DB" wp14:editId="66CDAB40">
            <wp:extent cx="1797960" cy="2417197"/>
            <wp:effectExtent l="19050" t="19050" r="12065" b="215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Screenshot_2019-04-05-09-39-17-816_com.ebizvnio.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56925" cy="2496470"/>
                    </a:xfrm>
                    <a:prstGeom prst="rect">
                      <a:avLst/>
                    </a:prstGeom>
                    <a:ln>
                      <a:solidFill>
                        <a:schemeClr val="accent1"/>
                      </a:solidFill>
                    </a:ln>
                  </pic:spPr>
                </pic:pic>
              </a:graphicData>
            </a:graphic>
          </wp:inline>
        </w:drawing>
      </w:r>
    </w:p>
    <w:p w14:paraId="2EBCA6C2"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Danh sách yêu cầu xin lùi hạn</w:t>
      </w:r>
    </w:p>
    <w:p w14:paraId="16562D0E"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ản ghi hiển thị biểu tượng </w:t>
      </w:r>
      <w:r w:rsidRPr="000D4A31">
        <w:rPr>
          <w:rFonts w:cs="Times New Roman"/>
          <w:noProof/>
          <w:sz w:val="26"/>
          <w:szCs w:val="26"/>
        </w:rPr>
        <w:drawing>
          <wp:inline distT="0" distB="0" distL="0" distR="0" wp14:anchorId="7B2F93E8" wp14:editId="6B4A2D6E">
            <wp:extent cx="485418" cy="280670"/>
            <wp:effectExtent l="19050" t="19050" r="10160" b="2413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nfo.PNG"/>
                    <pic:cNvPicPr/>
                  </pic:nvPicPr>
                  <pic:blipFill>
                    <a:blip r:embed="rId63">
                      <a:extLst>
                        <a:ext uri="{28A0092B-C50C-407E-A947-70E740481C1C}">
                          <a14:useLocalDpi xmlns:a14="http://schemas.microsoft.com/office/drawing/2010/main" val="0"/>
                        </a:ext>
                      </a:extLst>
                    </a:blip>
                    <a:stretch>
                      <a:fillRect/>
                    </a:stretch>
                  </pic:blipFill>
                  <pic:spPr>
                    <a:xfrm>
                      <a:off x="0" y="0"/>
                      <a:ext cx="495045" cy="286236"/>
                    </a:xfrm>
                    <a:prstGeom prst="rect">
                      <a:avLst/>
                    </a:prstGeom>
                    <a:ln>
                      <a:solidFill>
                        <a:schemeClr val="accent1"/>
                      </a:solidFill>
                    </a:ln>
                  </pic:spPr>
                </pic:pic>
              </a:graphicData>
            </a:graphic>
          </wp:inline>
        </w:drawing>
      </w:r>
      <w:r w:rsidRPr="000D4A31">
        <w:rPr>
          <w:rFonts w:cs="Times New Roman"/>
          <w:sz w:val="26"/>
          <w:szCs w:val="26"/>
        </w:rPr>
        <w:t xml:space="preserve"> bên tay trái</w:t>
      </w:r>
    </w:p>
    <w:p w14:paraId="079B1093"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56077BB2" wp14:editId="782146BC">
            <wp:extent cx="1800000" cy="3200400"/>
            <wp:effectExtent l="19050" t="19050" r="10160" b="190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creenshot_2019-04-05-09-40-23-545_com.ebizvnio.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62D77C1E"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xem thông tin yêu cầu lùi hạn</w:t>
      </w:r>
    </w:p>
    <w:p w14:paraId="7FC164E2"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2FA389CB" wp14:editId="2FE9EF03">
            <wp:extent cx="485418" cy="280670"/>
            <wp:effectExtent l="19050" t="19050" r="10160" b="2413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nfo.PNG"/>
                    <pic:cNvPicPr/>
                  </pic:nvPicPr>
                  <pic:blipFill>
                    <a:blip r:embed="rId63">
                      <a:extLst>
                        <a:ext uri="{28A0092B-C50C-407E-A947-70E740481C1C}">
                          <a14:useLocalDpi xmlns:a14="http://schemas.microsoft.com/office/drawing/2010/main" val="0"/>
                        </a:ext>
                      </a:extLst>
                    </a:blip>
                    <a:stretch>
                      <a:fillRect/>
                    </a:stretch>
                  </pic:blipFill>
                  <pic:spPr>
                    <a:xfrm>
                      <a:off x="0" y="0"/>
                      <a:ext cx="495045" cy="286236"/>
                    </a:xfrm>
                    <a:prstGeom prst="rect">
                      <a:avLst/>
                    </a:prstGeom>
                    <a:ln>
                      <a:solidFill>
                        <a:schemeClr val="accent1"/>
                      </a:solidFill>
                    </a:ln>
                  </pic:spPr>
                </pic:pic>
              </a:graphicData>
            </a:graphic>
          </wp:inline>
        </w:drawing>
      </w:r>
      <w:r w:rsidRPr="000D4A31">
        <w:rPr>
          <w:rFonts w:cs="Times New Roman"/>
          <w:sz w:val="26"/>
          <w:szCs w:val="26"/>
        </w:rPr>
        <w:t>s, ứng dụng hiển thị hộp thoại thông tin chi tiết của yêu cầu xin lùi hạn công việc</w:t>
      </w:r>
    </w:p>
    <w:p w14:paraId="39483813"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3C831DC2" wp14:editId="0D1962E3">
            <wp:extent cx="1799189" cy="2639833"/>
            <wp:effectExtent l="19050" t="19050" r="10795" b="2730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creenshot_2019-04-05-09-42-34-021_com.ebizvnio.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807401" cy="2651882"/>
                    </a:xfrm>
                    <a:prstGeom prst="rect">
                      <a:avLst/>
                    </a:prstGeom>
                    <a:ln>
                      <a:solidFill>
                        <a:schemeClr val="accent1"/>
                      </a:solidFill>
                    </a:ln>
                  </pic:spPr>
                </pic:pic>
              </a:graphicData>
            </a:graphic>
          </wp:inline>
        </w:drawing>
      </w:r>
    </w:p>
    <w:p w14:paraId="229C020D"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Thông tin yêu cầu lùi hạn công việc</w:t>
      </w:r>
    </w:p>
    <w:p w14:paraId="539B8E27" w14:textId="77777777" w:rsidR="00B43EE0" w:rsidRPr="00B43EE0" w:rsidRDefault="00B43EE0" w:rsidP="00B43EE0">
      <w:pPr>
        <w:pStyle w:val="BodyText"/>
      </w:pPr>
    </w:p>
    <w:p w14:paraId="71DB3C07" w14:textId="77777777" w:rsidR="00876B6B" w:rsidRDefault="00B43EE0" w:rsidP="007676C9">
      <w:pPr>
        <w:pStyle w:val="Heading3"/>
        <w:jc w:val="both"/>
      </w:pPr>
      <w:bookmarkStart w:id="24" w:name="tạo-công-việc-con"/>
      <w:r>
        <w:lastRenderedPageBreak/>
        <w:t>4.3.4 Tạo công việc con</w:t>
      </w:r>
      <w:bookmarkEnd w:id="24"/>
    </w:p>
    <w:p w14:paraId="48AAA10B"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Tạo mới</w:t>
      </w:r>
    </w:p>
    <w:p w14:paraId="54F0F1F8"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Trên màn hình chi tiết bấm chọn </w:t>
      </w:r>
      <w:r w:rsidRPr="000D4A31">
        <w:rPr>
          <w:rFonts w:cs="Times New Roman"/>
          <w:noProof/>
          <w:sz w:val="26"/>
          <w:szCs w:val="26"/>
        </w:rPr>
        <w:drawing>
          <wp:inline distT="0" distB="0" distL="0" distR="0" wp14:anchorId="3A7FA22B" wp14:editId="4D7D14C0">
            <wp:extent cx="815345" cy="248396"/>
            <wp:effectExtent l="0" t="0" r="381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ongViecCon.PNG"/>
                    <pic:cNvPicPr/>
                  </pic:nvPicPr>
                  <pic:blipFill>
                    <a:blip r:embed="rId66">
                      <a:extLst>
                        <a:ext uri="{28A0092B-C50C-407E-A947-70E740481C1C}">
                          <a14:useLocalDpi xmlns:a14="http://schemas.microsoft.com/office/drawing/2010/main" val="0"/>
                        </a:ext>
                      </a:extLst>
                    </a:blip>
                    <a:stretch>
                      <a:fillRect/>
                    </a:stretch>
                  </pic:blipFill>
                  <pic:spPr>
                    <a:xfrm>
                      <a:off x="0" y="0"/>
                      <a:ext cx="889936" cy="271120"/>
                    </a:xfrm>
                    <a:prstGeom prst="rect">
                      <a:avLst/>
                    </a:prstGeom>
                  </pic:spPr>
                </pic:pic>
              </a:graphicData>
            </a:graphic>
          </wp:inline>
        </w:drawing>
      </w:r>
      <w:r w:rsidRPr="000D4A31">
        <w:rPr>
          <w:rFonts w:cs="Times New Roman"/>
          <w:sz w:val="26"/>
          <w:szCs w:val="26"/>
        </w:rPr>
        <w:t xml:space="preserve"> trên menu ở góc dưới màn hình</w:t>
      </w:r>
    </w:p>
    <w:p w14:paraId="0054C296"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4679A088" wp14:editId="43106CA1">
            <wp:extent cx="1799251" cy="2266122"/>
            <wp:effectExtent l="19050" t="19050" r="10795" b="203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Screenshot_2019-04-05-09-44-54-374_com.ebizvnio.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799251" cy="2266122"/>
                    </a:xfrm>
                    <a:prstGeom prst="rect">
                      <a:avLst/>
                    </a:prstGeom>
                    <a:ln>
                      <a:solidFill>
                        <a:schemeClr val="accent1"/>
                      </a:solidFill>
                    </a:ln>
                  </pic:spPr>
                </pic:pic>
              </a:graphicData>
            </a:graphic>
          </wp:inline>
        </w:drawing>
      </w:r>
    </w:p>
    <w:p w14:paraId="4EB99D67"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tạo công việc con</w:t>
      </w:r>
    </w:p>
    <w:p w14:paraId="41D85901"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Ứng dụng chuyển đến màn hình “TẠO CÔNG VIỆC CON”</w:t>
      </w:r>
    </w:p>
    <w:p w14:paraId="23DB4266"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6824338E" wp14:editId="4FDAAAF9">
            <wp:extent cx="1800000" cy="3200400"/>
            <wp:effectExtent l="19050" t="19050" r="10160" b="190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Screenshot_2019-04-05-09-46-23-044_com.ebizvnio.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2D8EFE06"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tạo công việc con</w:t>
      </w:r>
    </w:p>
    <w:p w14:paraId="61B40425"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Nhập các nội dung, độ ưu tiên, mức độ quan trọng, lập kế hoạch và hạn hoàn thành</w:t>
      </w:r>
    </w:p>
    <w:p w14:paraId="520FE2B8"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ấm </w:t>
      </w:r>
      <w:r w:rsidRPr="000D4A31">
        <w:rPr>
          <w:rFonts w:cs="Times New Roman"/>
          <w:noProof/>
          <w:sz w:val="26"/>
          <w:szCs w:val="26"/>
        </w:rPr>
        <w:drawing>
          <wp:inline distT="0" distB="0" distL="0" distR="0" wp14:anchorId="12DDEAE0" wp14:editId="668853BD">
            <wp:extent cx="733425" cy="244475"/>
            <wp:effectExtent l="0" t="0" r="9525" b="317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aveCongViecCon.PNG"/>
                    <pic:cNvPicPr/>
                  </pic:nvPicPr>
                  <pic:blipFill>
                    <a:blip r:embed="rId69">
                      <a:extLst>
                        <a:ext uri="{28A0092B-C50C-407E-A947-70E740481C1C}">
                          <a14:useLocalDpi xmlns:a14="http://schemas.microsoft.com/office/drawing/2010/main" val="0"/>
                        </a:ext>
                      </a:extLst>
                    </a:blip>
                    <a:stretch>
                      <a:fillRect/>
                    </a:stretch>
                  </pic:blipFill>
                  <pic:spPr>
                    <a:xfrm>
                      <a:off x="0" y="0"/>
                      <a:ext cx="733542" cy="244514"/>
                    </a:xfrm>
                    <a:prstGeom prst="rect">
                      <a:avLst/>
                    </a:prstGeom>
                  </pic:spPr>
                </pic:pic>
              </a:graphicData>
            </a:graphic>
          </wp:inline>
        </w:drawing>
      </w:r>
      <w:r w:rsidRPr="000D4A31">
        <w:rPr>
          <w:rFonts w:cs="Times New Roman"/>
          <w:sz w:val="26"/>
          <w:szCs w:val="26"/>
        </w:rPr>
        <w:t xml:space="preserve"> để tạo công việc con</w:t>
      </w:r>
    </w:p>
    <w:p w14:paraId="046E98BD" w14:textId="77777777" w:rsidR="00334476" w:rsidRPr="00334476" w:rsidRDefault="00334476" w:rsidP="00334476">
      <w:pPr>
        <w:keepNext/>
        <w:spacing w:after="120" w:line="312" w:lineRule="auto"/>
        <w:ind w:left="360"/>
        <w:jc w:val="center"/>
        <w:rPr>
          <w:rFonts w:cs="Times New Roman"/>
          <w:i/>
          <w:noProof/>
          <w:sz w:val="26"/>
          <w:szCs w:val="26"/>
          <w:lang w:val="vi-VN" w:eastAsia="vi-VN"/>
        </w:rPr>
      </w:pPr>
      <w:r w:rsidRPr="00BB5BFB">
        <w:rPr>
          <w:noProof/>
        </w:rPr>
        <w:lastRenderedPageBreak/>
        <w:drawing>
          <wp:inline distT="0" distB="0" distL="0" distR="0" wp14:anchorId="16837211" wp14:editId="4BBBA8C1">
            <wp:extent cx="1800000" cy="3200400"/>
            <wp:effectExtent l="19050" t="19050" r="10160" b="190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creenshot_2019-04-05-09-46-23-044_com.ebizvnio - Copy.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21E62E1A" w14:textId="77777777" w:rsidR="00334476" w:rsidRDefault="00334476" w:rsidP="00334476">
      <w:pPr>
        <w:keepNext/>
        <w:spacing w:after="120" w:line="312" w:lineRule="auto"/>
        <w:ind w:left="360"/>
        <w:jc w:val="center"/>
        <w:rPr>
          <w:rFonts w:cs="Times New Roman"/>
          <w:i/>
          <w:noProof/>
          <w:sz w:val="26"/>
          <w:szCs w:val="26"/>
          <w:lang w:val="vi-VN" w:eastAsia="vi-VN"/>
        </w:rPr>
      </w:pPr>
      <w:r w:rsidRPr="00334476">
        <w:rPr>
          <w:rFonts w:cs="Times New Roman"/>
          <w:i/>
          <w:noProof/>
          <w:sz w:val="26"/>
          <w:szCs w:val="26"/>
          <w:lang w:val="vi-VN" w:eastAsia="vi-VN"/>
        </w:rPr>
        <w:t>Tạo công việc con</w:t>
      </w:r>
    </w:p>
    <w:p w14:paraId="35548162"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Xem danh sách</w:t>
      </w:r>
    </w:p>
    <w:p w14:paraId="05F44C72"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Trên màn hình chi tiết chọn </w:t>
      </w:r>
      <w:r w:rsidRPr="000D4A31">
        <w:rPr>
          <w:rFonts w:cs="Times New Roman"/>
          <w:noProof/>
          <w:sz w:val="26"/>
          <w:szCs w:val="26"/>
        </w:rPr>
        <w:drawing>
          <wp:inline distT="0" distB="0" distL="0" distR="0" wp14:anchorId="08255B9A" wp14:editId="1C37E08A">
            <wp:extent cx="1181265" cy="20957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DsCongViecCon.PNG"/>
                    <pic:cNvPicPr/>
                  </pic:nvPicPr>
                  <pic:blipFill>
                    <a:blip r:embed="rId71">
                      <a:extLst>
                        <a:ext uri="{28A0092B-C50C-407E-A947-70E740481C1C}">
                          <a14:useLocalDpi xmlns:a14="http://schemas.microsoft.com/office/drawing/2010/main" val="0"/>
                        </a:ext>
                      </a:extLst>
                    </a:blip>
                    <a:stretch>
                      <a:fillRect/>
                    </a:stretch>
                  </pic:blipFill>
                  <pic:spPr>
                    <a:xfrm>
                      <a:off x="0" y="0"/>
                      <a:ext cx="1181265" cy="209579"/>
                    </a:xfrm>
                    <a:prstGeom prst="rect">
                      <a:avLst/>
                    </a:prstGeom>
                  </pic:spPr>
                </pic:pic>
              </a:graphicData>
            </a:graphic>
          </wp:inline>
        </w:drawing>
      </w:r>
      <w:r w:rsidRPr="000D4A31">
        <w:rPr>
          <w:rFonts w:cs="Times New Roman"/>
          <w:sz w:val="26"/>
          <w:szCs w:val="26"/>
        </w:rPr>
        <w:t xml:space="preserve"> trên menu ở góc dưới màn hình</w:t>
      </w:r>
    </w:p>
    <w:p w14:paraId="236358DB" w14:textId="77777777" w:rsidR="00334476" w:rsidRPr="00334476" w:rsidRDefault="00334476" w:rsidP="00334476">
      <w:pPr>
        <w:keepNext/>
        <w:spacing w:after="120" w:line="312" w:lineRule="auto"/>
        <w:ind w:left="360"/>
        <w:jc w:val="center"/>
        <w:rPr>
          <w:rFonts w:cs="Times New Roman"/>
          <w:i/>
          <w:noProof/>
          <w:sz w:val="26"/>
          <w:szCs w:val="26"/>
          <w:lang w:val="vi-VN" w:eastAsia="vi-VN"/>
        </w:rPr>
      </w:pPr>
    </w:p>
    <w:p w14:paraId="6C0A0D65"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6AA07EF7" wp14:editId="2A33BA80">
            <wp:extent cx="1800000" cy="3200400"/>
            <wp:effectExtent l="19050" t="19050" r="10160" b="190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creenshot_2019-04-05-09-55-25-480_com.ebizvnio.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58B0CCD5"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danh sách công việc con</w:t>
      </w:r>
    </w:p>
    <w:p w14:paraId="11AEEC03"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Ứng dụng chuyển đến màn hình “CÔNG VIỆC CON”</w:t>
      </w:r>
    </w:p>
    <w:p w14:paraId="7EA0E064"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1D868224" wp14:editId="4C3B570D">
            <wp:extent cx="1800000" cy="3200400"/>
            <wp:effectExtent l="19050" t="19050" r="10160" b="190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Screenshot_2019-04-05-09-57-09-697_com.ebizvnio.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7CCD4A18"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Danh sách công việc con</w:t>
      </w:r>
    </w:p>
    <w:p w14:paraId="068717BA"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Xem chi tiết</w:t>
      </w:r>
    </w:p>
    <w:p w14:paraId="07A5DE64"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Trên màn hình danh sách bấm chọn một bản ghi và giữ vuốt sang bên tay phải</w:t>
      </w:r>
    </w:p>
    <w:p w14:paraId="01514F11"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36BE6D82" wp14:editId="427BF4BC">
            <wp:extent cx="1800000" cy="3200400"/>
            <wp:effectExtent l="19050" t="19050" r="10160" b="190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Screenshot_2019-04-05-09-57-09-697_com.ebizvnio.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2752DD26"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Hiển thị thông tin công việc</w:t>
      </w:r>
    </w:p>
    <w:p w14:paraId="30FAC775"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ên trái bản ghi xuất hiện biểu tượng </w:t>
      </w:r>
      <w:r w:rsidRPr="000D4A31">
        <w:rPr>
          <w:rFonts w:cs="Times New Roman"/>
          <w:noProof/>
          <w:sz w:val="26"/>
          <w:szCs w:val="26"/>
        </w:rPr>
        <w:drawing>
          <wp:inline distT="0" distB="0" distL="0" distR="0" wp14:anchorId="2868A857" wp14:editId="520ED57D">
            <wp:extent cx="485418" cy="280670"/>
            <wp:effectExtent l="19050" t="19050" r="10160" b="2413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nfo.PNG"/>
                    <pic:cNvPicPr/>
                  </pic:nvPicPr>
                  <pic:blipFill>
                    <a:blip r:embed="rId63">
                      <a:extLst>
                        <a:ext uri="{28A0092B-C50C-407E-A947-70E740481C1C}">
                          <a14:useLocalDpi xmlns:a14="http://schemas.microsoft.com/office/drawing/2010/main" val="0"/>
                        </a:ext>
                      </a:extLst>
                    </a:blip>
                    <a:stretch>
                      <a:fillRect/>
                    </a:stretch>
                  </pic:blipFill>
                  <pic:spPr>
                    <a:xfrm>
                      <a:off x="0" y="0"/>
                      <a:ext cx="495045" cy="286236"/>
                    </a:xfrm>
                    <a:prstGeom prst="rect">
                      <a:avLst/>
                    </a:prstGeom>
                    <a:ln>
                      <a:solidFill>
                        <a:schemeClr val="accent1"/>
                      </a:solidFill>
                    </a:ln>
                  </pic:spPr>
                </pic:pic>
              </a:graphicData>
            </a:graphic>
          </wp:inline>
        </w:drawing>
      </w:r>
    </w:p>
    <w:p w14:paraId="1FC2B1E1"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1E210BFB" wp14:editId="74D5616A">
            <wp:extent cx="1575303" cy="2800889"/>
            <wp:effectExtent l="19050" t="19050" r="25400" b="190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creenshot_2019-04-05-10-00-32-307_com.ebizvnio.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79355" cy="2808094"/>
                    </a:xfrm>
                    <a:prstGeom prst="rect">
                      <a:avLst/>
                    </a:prstGeom>
                    <a:ln>
                      <a:solidFill>
                        <a:schemeClr val="accent1"/>
                      </a:solidFill>
                    </a:ln>
                  </pic:spPr>
                </pic:pic>
              </a:graphicData>
            </a:graphic>
          </wp:inline>
        </w:drawing>
      </w:r>
    </w:p>
    <w:p w14:paraId="0B2EC2D2"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hiển thị thông tin công việc</w:t>
      </w:r>
    </w:p>
    <w:p w14:paraId="1BF4A55B"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3907196B" wp14:editId="6066E5BA">
            <wp:extent cx="485418" cy="280670"/>
            <wp:effectExtent l="19050" t="19050" r="10160" b="2413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nfo.PNG"/>
                    <pic:cNvPicPr/>
                  </pic:nvPicPr>
                  <pic:blipFill>
                    <a:blip r:embed="rId63">
                      <a:extLst>
                        <a:ext uri="{28A0092B-C50C-407E-A947-70E740481C1C}">
                          <a14:useLocalDpi xmlns:a14="http://schemas.microsoft.com/office/drawing/2010/main" val="0"/>
                        </a:ext>
                      </a:extLst>
                    </a:blip>
                    <a:stretch>
                      <a:fillRect/>
                    </a:stretch>
                  </pic:blipFill>
                  <pic:spPr>
                    <a:xfrm>
                      <a:off x="0" y="0"/>
                      <a:ext cx="495045" cy="286236"/>
                    </a:xfrm>
                    <a:prstGeom prst="rect">
                      <a:avLst/>
                    </a:prstGeom>
                    <a:ln>
                      <a:solidFill>
                        <a:schemeClr val="accent1"/>
                      </a:solidFill>
                    </a:ln>
                  </pic:spPr>
                </pic:pic>
              </a:graphicData>
            </a:graphic>
          </wp:inline>
        </w:drawing>
      </w:r>
      <w:r w:rsidRPr="000D4A31">
        <w:rPr>
          <w:rFonts w:cs="Times New Roman"/>
          <w:sz w:val="26"/>
          <w:szCs w:val="26"/>
        </w:rPr>
        <w:t xml:space="preserve"> xuất hiện hộp thoại chi tiết trên màn hình</w:t>
      </w:r>
    </w:p>
    <w:p w14:paraId="13785297"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Hoàn thành công việc con</w:t>
      </w:r>
    </w:p>
    <w:p w14:paraId="0A05215F"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lastRenderedPageBreak/>
        <w:t>Trên màn hình danh sách bám chọn một bản ghi chưa hoàn thành và giữ vuốt sang bên tay trái</w:t>
      </w:r>
    </w:p>
    <w:p w14:paraId="01DDDF51"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6687F1D3" wp14:editId="08552304">
            <wp:extent cx="1675765" cy="2979510"/>
            <wp:effectExtent l="19050" t="19050" r="19685" b="1143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Screenshot_2019-04-05-10-02-00-757_com.ebizvnio.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677825" cy="2983172"/>
                    </a:xfrm>
                    <a:prstGeom prst="rect">
                      <a:avLst/>
                    </a:prstGeom>
                    <a:ln>
                      <a:solidFill>
                        <a:schemeClr val="accent1"/>
                      </a:solidFill>
                    </a:ln>
                  </pic:spPr>
                </pic:pic>
              </a:graphicData>
            </a:graphic>
          </wp:inline>
        </w:drawing>
      </w:r>
    </w:p>
    <w:p w14:paraId="37CCDF2F"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Hiển thị biểu tượng cập nhật công việc con</w:t>
      </w:r>
    </w:p>
    <w:p w14:paraId="499AEB79"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ên phải của bản ghi xuất hiện biểu tượng </w:t>
      </w:r>
      <w:r w:rsidRPr="000D4A31">
        <w:rPr>
          <w:rFonts w:cs="Times New Roman"/>
          <w:noProof/>
          <w:sz w:val="26"/>
          <w:szCs w:val="26"/>
        </w:rPr>
        <w:drawing>
          <wp:inline distT="0" distB="0" distL="0" distR="0" wp14:anchorId="452D117E" wp14:editId="6D04DBB9">
            <wp:extent cx="370205" cy="31150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Edit.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99276" cy="335968"/>
                    </a:xfrm>
                    <a:prstGeom prst="rect">
                      <a:avLst/>
                    </a:prstGeom>
                  </pic:spPr>
                </pic:pic>
              </a:graphicData>
            </a:graphic>
          </wp:inline>
        </w:drawing>
      </w:r>
      <w:r w:rsidRPr="000D4A31">
        <w:rPr>
          <w:rFonts w:cs="Times New Roman"/>
          <w:sz w:val="26"/>
          <w:szCs w:val="26"/>
        </w:rPr>
        <w:t xml:space="preserve"> bên tay phải</w:t>
      </w:r>
    </w:p>
    <w:p w14:paraId="57486E80"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6E6E36F3" wp14:editId="153EF41A">
            <wp:extent cx="1799590" cy="2695492"/>
            <wp:effectExtent l="19050" t="19050" r="10160" b="1016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creenshot_2019-04-05-10-03-16-621_com.ebizvnio.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813869" cy="2716879"/>
                    </a:xfrm>
                    <a:prstGeom prst="rect">
                      <a:avLst/>
                    </a:prstGeom>
                    <a:ln>
                      <a:solidFill>
                        <a:schemeClr val="accent1"/>
                      </a:solidFill>
                    </a:ln>
                  </pic:spPr>
                </pic:pic>
              </a:graphicData>
            </a:graphic>
          </wp:inline>
        </w:drawing>
      </w:r>
    </w:p>
    <w:p w14:paraId="10C413C6" w14:textId="77777777" w:rsidR="00334476" w:rsidRPr="000D4A31" w:rsidRDefault="00334476" w:rsidP="00334476">
      <w:pPr>
        <w:keepNext/>
        <w:spacing w:after="120" w:line="312" w:lineRule="auto"/>
        <w:jc w:val="center"/>
        <w:rPr>
          <w:rFonts w:cs="Times New Roman"/>
          <w:sz w:val="26"/>
          <w:szCs w:val="26"/>
        </w:rPr>
      </w:pPr>
      <w:r w:rsidRPr="00BB5BFB">
        <w:rPr>
          <w:rFonts w:cs="Times New Roman"/>
          <w:i/>
          <w:noProof/>
          <w:sz w:val="26"/>
          <w:szCs w:val="26"/>
          <w:lang w:val="vi-VN" w:eastAsia="vi-VN"/>
        </w:rPr>
        <w:t>Biểu tượng cập nhật công việcc con</w:t>
      </w:r>
    </w:p>
    <w:p w14:paraId="4D373C4A"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2B274B9C" wp14:editId="1D8C6210">
            <wp:extent cx="370205" cy="311506"/>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Edit.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99276" cy="335968"/>
                    </a:xfrm>
                    <a:prstGeom prst="rect">
                      <a:avLst/>
                    </a:prstGeom>
                  </pic:spPr>
                </pic:pic>
              </a:graphicData>
            </a:graphic>
          </wp:inline>
        </w:drawing>
      </w:r>
      <w:r w:rsidRPr="000D4A31">
        <w:rPr>
          <w:rFonts w:cs="Times New Roman"/>
          <w:sz w:val="26"/>
          <w:szCs w:val="26"/>
        </w:rPr>
        <w:t xml:space="preserve"> xuất hiện hộp thoại xử lý công việc con trên màn hình</w:t>
      </w:r>
    </w:p>
    <w:p w14:paraId="5B10C6E9"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2D9AB0BE" wp14:editId="227B33F4">
            <wp:extent cx="1800000" cy="3200400"/>
            <wp:effectExtent l="19050" t="19050" r="10160" b="190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_2019-04-05-10-04-45-178_com.ebizvnio.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2DABC54B"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Hộp thoại xử lý công việc con</w:t>
      </w:r>
    </w:p>
    <w:p w14:paraId="31BC9042"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Bấm chọn “HOÀN THÀNH”</w:t>
      </w:r>
    </w:p>
    <w:p w14:paraId="29F70ECB"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Xác nhận “HOÀN THÀNH” công việc con</w:t>
      </w:r>
    </w:p>
    <w:p w14:paraId="05FF3AEC"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6B84E3B1" wp14:editId="641FE526">
            <wp:extent cx="1800000" cy="3200400"/>
            <wp:effectExtent l="19050" t="19050" r="10160" b="254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Screenshot_2019-04-05-10-05-41-051_com.ebizvnio.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2B84138D"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Xác nhận đã "Hoàn thành" công việc con</w:t>
      </w:r>
    </w:p>
    <w:p w14:paraId="04EEDB52" w14:textId="77777777" w:rsidR="00334476" w:rsidRDefault="00334476" w:rsidP="00334476">
      <w:pPr>
        <w:rPr>
          <w:color w:val="1F497D" w:themeColor="text2"/>
        </w:rPr>
      </w:pPr>
      <w:r>
        <w:br w:type="page"/>
      </w:r>
    </w:p>
    <w:p w14:paraId="5A609D1F"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lastRenderedPageBreak/>
        <w:t>Giao công việc con</w:t>
      </w:r>
    </w:p>
    <w:p w14:paraId="4778A147"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Trên màn hình danh sách bám chọn một bản ghi chưa hoàn thành và giữ vuốt sang bên tay trái</w:t>
      </w:r>
    </w:p>
    <w:p w14:paraId="79CFF3A9"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36A6D9B7" wp14:editId="39FB256F">
            <wp:extent cx="1800000" cy="3200400"/>
            <wp:effectExtent l="19050" t="19050" r="10160" b="190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Screenshot_2019-04-05-10-02-00-757_com.ebizvnio.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39C3968D" w14:textId="77777777" w:rsidR="00334476" w:rsidRPr="000D4A31" w:rsidRDefault="00334476" w:rsidP="00334476">
      <w:pPr>
        <w:keepNext/>
        <w:spacing w:after="120" w:line="312" w:lineRule="auto"/>
        <w:jc w:val="center"/>
        <w:rPr>
          <w:rFonts w:cs="Times New Roman"/>
          <w:sz w:val="26"/>
          <w:szCs w:val="26"/>
        </w:rPr>
      </w:pPr>
      <w:r w:rsidRPr="00BB5BFB">
        <w:rPr>
          <w:rFonts w:cs="Times New Roman"/>
          <w:i/>
          <w:noProof/>
          <w:sz w:val="26"/>
          <w:szCs w:val="26"/>
          <w:lang w:val="vi-VN" w:eastAsia="vi-VN"/>
        </w:rPr>
        <w:t>Vuốt màn hình để hiển thị biểu tượng cập nhật</w:t>
      </w:r>
    </w:p>
    <w:p w14:paraId="1F737851"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ên phải của bản ghi xuất hiện biểu tượng </w:t>
      </w:r>
      <w:r w:rsidRPr="000D4A31">
        <w:rPr>
          <w:rFonts w:cs="Times New Roman"/>
          <w:noProof/>
          <w:sz w:val="26"/>
          <w:szCs w:val="26"/>
        </w:rPr>
        <w:drawing>
          <wp:inline distT="0" distB="0" distL="0" distR="0" wp14:anchorId="72D7F900" wp14:editId="6278617F">
            <wp:extent cx="370205" cy="31150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Edit.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99276" cy="335968"/>
                    </a:xfrm>
                    <a:prstGeom prst="rect">
                      <a:avLst/>
                    </a:prstGeom>
                  </pic:spPr>
                </pic:pic>
              </a:graphicData>
            </a:graphic>
          </wp:inline>
        </w:drawing>
      </w:r>
      <w:r w:rsidRPr="000D4A31">
        <w:rPr>
          <w:rFonts w:cs="Times New Roman"/>
          <w:sz w:val="26"/>
          <w:szCs w:val="26"/>
        </w:rPr>
        <w:t xml:space="preserve"> bên tay phải</w:t>
      </w:r>
    </w:p>
    <w:p w14:paraId="2BDB6DC7"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3F411F93" wp14:editId="40652D75">
            <wp:extent cx="1609809" cy="2862240"/>
            <wp:effectExtent l="19050" t="19050" r="9525" b="1460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creenshot_2019-04-05-10-03-16-621_com.ebizvnio.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615055" cy="2871567"/>
                    </a:xfrm>
                    <a:prstGeom prst="rect">
                      <a:avLst/>
                    </a:prstGeom>
                    <a:ln>
                      <a:solidFill>
                        <a:schemeClr val="accent1"/>
                      </a:solidFill>
                    </a:ln>
                  </pic:spPr>
                </pic:pic>
              </a:graphicData>
            </a:graphic>
          </wp:inline>
        </w:drawing>
      </w:r>
    </w:p>
    <w:p w14:paraId="1C0F4788" w14:textId="77777777" w:rsidR="00334476" w:rsidRPr="000D4A31" w:rsidRDefault="00334476" w:rsidP="00334476">
      <w:pPr>
        <w:keepNext/>
        <w:spacing w:after="120" w:line="312" w:lineRule="auto"/>
        <w:jc w:val="center"/>
        <w:rPr>
          <w:rFonts w:cs="Times New Roman"/>
          <w:sz w:val="26"/>
          <w:szCs w:val="26"/>
        </w:rPr>
      </w:pPr>
      <w:r w:rsidRPr="00BB5BFB">
        <w:rPr>
          <w:rFonts w:cs="Times New Roman"/>
          <w:i/>
          <w:noProof/>
          <w:sz w:val="26"/>
          <w:szCs w:val="26"/>
          <w:lang w:val="vi-VN" w:eastAsia="vi-VN"/>
        </w:rPr>
        <w:t>Biểu tượng cập nhật công việc con</w:t>
      </w:r>
    </w:p>
    <w:p w14:paraId="1137F6E3"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 xml:space="preserve">Bấm chọn </w:t>
      </w:r>
      <w:r w:rsidRPr="000D4A31">
        <w:rPr>
          <w:rFonts w:cs="Times New Roman"/>
          <w:noProof/>
          <w:sz w:val="26"/>
          <w:szCs w:val="26"/>
        </w:rPr>
        <w:drawing>
          <wp:inline distT="0" distB="0" distL="0" distR="0" wp14:anchorId="048DC04B" wp14:editId="4D16A81B">
            <wp:extent cx="370205" cy="311506"/>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Edit.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99276" cy="335968"/>
                    </a:xfrm>
                    <a:prstGeom prst="rect">
                      <a:avLst/>
                    </a:prstGeom>
                  </pic:spPr>
                </pic:pic>
              </a:graphicData>
            </a:graphic>
          </wp:inline>
        </w:drawing>
      </w:r>
      <w:r w:rsidRPr="000D4A31">
        <w:rPr>
          <w:rFonts w:cs="Times New Roman"/>
          <w:sz w:val="26"/>
          <w:szCs w:val="26"/>
        </w:rPr>
        <w:t xml:space="preserve"> xuất hiện hộp thoại xử lý công việc con trên màn hình</w:t>
      </w:r>
    </w:p>
    <w:p w14:paraId="2B072B12"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793BE9C0" wp14:editId="0A8351B4">
            <wp:extent cx="1561465" cy="2776285"/>
            <wp:effectExtent l="19050" t="19050" r="19685" b="2413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_2019-04-05-10-04-45-178_com.ebizvnio.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562695" cy="2778472"/>
                    </a:xfrm>
                    <a:prstGeom prst="rect">
                      <a:avLst/>
                    </a:prstGeom>
                    <a:ln>
                      <a:solidFill>
                        <a:schemeClr val="accent1"/>
                      </a:solidFill>
                    </a:ln>
                  </pic:spPr>
                </pic:pic>
              </a:graphicData>
            </a:graphic>
          </wp:inline>
        </w:drawing>
      </w:r>
    </w:p>
    <w:p w14:paraId="4D0C2BC1"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Hộp thoại xử lý công việc con</w:t>
      </w:r>
    </w:p>
    <w:p w14:paraId="66F75943"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Bấm chọn “GIAO VIỆC”</w:t>
      </w:r>
    </w:p>
    <w:p w14:paraId="3A284A7D" w14:textId="77777777" w:rsidR="00334476" w:rsidRPr="000D4A31" w:rsidRDefault="00334476" w:rsidP="00334476">
      <w:pPr>
        <w:pStyle w:val="ListParagraph"/>
        <w:numPr>
          <w:ilvl w:val="3"/>
          <w:numId w:val="50"/>
        </w:numPr>
        <w:spacing w:after="120" w:line="312" w:lineRule="auto"/>
        <w:ind w:left="1276"/>
        <w:contextualSpacing w:val="0"/>
        <w:rPr>
          <w:rFonts w:cs="Times New Roman"/>
          <w:sz w:val="26"/>
          <w:szCs w:val="26"/>
        </w:rPr>
      </w:pPr>
      <w:r w:rsidRPr="000D4A31">
        <w:rPr>
          <w:rFonts w:cs="Times New Roman"/>
          <w:sz w:val="26"/>
          <w:szCs w:val="26"/>
        </w:rPr>
        <w:t>Ứng dụng chuyển sang màn hình giao việc</w:t>
      </w:r>
    </w:p>
    <w:p w14:paraId="5BC5A728" w14:textId="77777777" w:rsidR="00334476" w:rsidRPr="00334476" w:rsidRDefault="00334476" w:rsidP="00334476">
      <w:pPr>
        <w:pStyle w:val="BodyText"/>
      </w:pPr>
    </w:p>
    <w:p w14:paraId="029AD9A6" w14:textId="77777777" w:rsidR="00876B6B" w:rsidRDefault="00B43EE0" w:rsidP="007676C9">
      <w:pPr>
        <w:pStyle w:val="Heading3"/>
        <w:jc w:val="both"/>
      </w:pPr>
      <w:bookmarkStart w:id="25" w:name="bình-luận"/>
      <w:r>
        <w:lastRenderedPageBreak/>
        <w:t>4.3.5 Bình luận</w:t>
      </w:r>
      <w:bookmarkEnd w:id="25"/>
    </w:p>
    <w:p w14:paraId="71A46026"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Trao đổi nội dung công việc</w:t>
      </w:r>
    </w:p>
    <w:p w14:paraId="4A0990BC"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 xml:space="preserve">Trên màn hình chi tiết bấm chọn </w:t>
      </w:r>
      <w:r w:rsidRPr="000D4A31">
        <w:rPr>
          <w:rFonts w:cs="Times New Roman"/>
          <w:noProof/>
          <w:sz w:val="26"/>
          <w:szCs w:val="26"/>
        </w:rPr>
        <w:drawing>
          <wp:inline distT="0" distB="0" distL="0" distR="0" wp14:anchorId="3966F4B8" wp14:editId="3DC70DC3">
            <wp:extent cx="419100" cy="2571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Comment.PNG"/>
                    <pic:cNvPicPr/>
                  </pic:nvPicPr>
                  <pic:blipFill>
                    <a:blip r:embed="rId81">
                      <a:extLst>
                        <a:ext uri="{28A0092B-C50C-407E-A947-70E740481C1C}">
                          <a14:useLocalDpi xmlns:a14="http://schemas.microsoft.com/office/drawing/2010/main" val="0"/>
                        </a:ext>
                      </a:extLst>
                    </a:blip>
                    <a:stretch>
                      <a:fillRect/>
                    </a:stretch>
                  </pic:blipFill>
                  <pic:spPr>
                    <a:xfrm>
                      <a:off x="0" y="0"/>
                      <a:ext cx="419162" cy="257213"/>
                    </a:xfrm>
                    <a:prstGeom prst="rect">
                      <a:avLst/>
                    </a:prstGeom>
                  </pic:spPr>
                </pic:pic>
              </a:graphicData>
            </a:graphic>
          </wp:inline>
        </w:drawing>
      </w:r>
      <w:r w:rsidRPr="000D4A31">
        <w:rPr>
          <w:rFonts w:cs="Times New Roman"/>
          <w:sz w:val="26"/>
          <w:szCs w:val="26"/>
        </w:rPr>
        <w:t xml:space="preserve"> ở góc trên cùng bên phải của màn hình</w:t>
      </w:r>
    </w:p>
    <w:p w14:paraId="6C024ABF"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Ứng dụng chuyển sang màn hình “BÌNH LUẬN”</w:t>
      </w:r>
    </w:p>
    <w:p w14:paraId="2EFA620C"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1867C04B" wp14:editId="5F48B78A">
            <wp:extent cx="1500505" cy="2667898"/>
            <wp:effectExtent l="19050" t="19050" r="23495" b="184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Screenshot_2019-04-05-10-36-44-045_com.ebizvnio.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512485" cy="2689199"/>
                    </a:xfrm>
                    <a:prstGeom prst="rect">
                      <a:avLst/>
                    </a:prstGeom>
                    <a:ln>
                      <a:solidFill>
                        <a:schemeClr val="accent1"/>
                      </a:solidFill>
                    </a:ln>
                  </pic:spPr>
                </pic:pic>
              </a:graphicData>
            </a:graphic>
          </wp:inline>
        </w:drawing>
      </w:r>
    </w:p>
    <w:p w14:paraId="5690261F"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Màn hình bình luận công việc</w:t>
      </w:r>
    </w:p>
    <w:p w14:paraId="73136334"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Nhập nội dung bình luận</w:t>
      </w:r>
    </w:p>
    <w:p w14:paraId="49D1A9F7"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lastRenderedPageBreak/>
        <w:drawing>
          <wp:inline distT="0" distB="0" distL="0" distR="0" wp14:anchorId="03B60F1D" wp14:editId="7A6E872D">
            <wp:extent cx="1800000" cy="3200400"/>
            <wp:effectExtent l="19050" t="19050" r="10160" b="190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Screenshot_2019-04-05-10-37-02-531_com.ebizvnio.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0B724E1D"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hập nội dung bình luận</w:t>
      </w:r>
    </w:p>
    <w:p w14:paraId="3B2B58CC" w14:textId="77777777" w:rsidR="00334476" w:rsidRPr="000D4A31" w:rsidRDefault="00334476" w:rsidP="00334476">
      <w:pPr>
        <w:pStyle w:val="ListParagraph"/>
        <w:numPr>
          <w:ilvl w:val="1"/>
          <w:numId w:val="49"/>
        </w:numPr>
        <w:spacing w:after="120" w:line="312" w:lineRule="auto"/>
        <w:ind w:left="851"/>
        <w:contextualSpacing w:val="0"/>
        <w:rPr>
          <w:rFonts w:cs="Times New Roman"/>
          <w:sz w:val="26"/>
          <w:szCs w:val="26"/>
        </w:rPr>
      </w:pPr>
      <w:r w:rsidRPr="000D4A31">
        <w:rPr>
          <w:rFonts w:cs="Times New Roman"/>
          <w:sz w:val="26"/>
          <w:szCs w:val="26"/>
        </w:rPr>
        <w:t xml:space="preserve">Bấm </w:t>
      </w:r>
      <w:r w:rsidRPr="000D4A31">
        <w:rPr>
          <w:rFonts w:cs="Times New Roman"/>
          <w:noProof/>
          <w:sz w:val="26"/>
          <w:szCs w:val="26"/>
        </w:rPr>
        <w:drawing>
          <wp:inline distT="0" distB="0" distL="0" distR="0" wp14:anchorId="7D44B9A9" wp14:editId="50939363">
            <wp:extent cx="419099" cy="378704"/>
            <wp:effectExtent l="19050" t="19050" r="19685" b="215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endComment.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44916" cy="402033"/>
                    </a:xfrm>
                    <a:prstGeom prst="rect">
                      <a:avLst/>
                    </a:prstGeom>
                    <a:ln>
                      <a:solidFill>
                        <a:schemeClr val="accent1"/>
                      </a:solidFill>
                    </a:ln>
                  </pic:spPr>
                </pic:pic>
              </a:graphicData>
            </a:graphic>
          </wp:inline>
        </w:drawing>
      </w:r>
      <w:r w:rsidRPr="000D4A31">
        <w:rPr>
          <w:rFonts w:cs="Times New Roman"/>
          <w:sz w:val="26"/>
          <w:szCs w:val="26"/>
        </w:rPr>
        <w:t xml:space="preserve"> để gửi nội dung bình luận</w:t>
      </w:r>
    </w:p>
    <w:p w14:paraId="08FA4EAC"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rPr>
        <w:drawing>
          <wp:inline distT="0" distB="0" distL="0" distR="0" wp14:anchorId="488A14B5" wp14:editId="74493220">
            <wp:extent cx="1800000" cy="3200400"/>
            <wp:effectExtent l="19050" t="19050" r="10160" b="190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Screenshot_2019-04-05-10-36-44-045_com.ebizvnio.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800000" cy="3200400"/>
                    </a:xfrm>
                    <a:prstGeom prst="rect">
                      <a:avLst/>
                    </a:prstGeom>
                    <a:ln>
                      <a:solidFill>
                        <a:schemeClr val="accent1"/>
                      </a:solidFill>
                    </a:ln>
                  </pic:spPr>
                </pic:pic>
              </a:graphicData>
            </a:graphic>
          </wp:inline>
        </w:drawing>
      </w:r>
    </w:p>
    <w:p w14:paraId="05A8D7AE" w14:textId="77777777" w:rsidR="00334476" w:rsidRPr="00BB5BFB" w:rsidRDefault="00334476" w:rsidP="00334476">
      <w:pPr>
        <w:keepNext/>
        <w:spacing w:after="120" w:line="312" w:lineRule="auto"/>
        <w:jc w:val="center"/>
        <w:rPr>
          <w:rFonts w:cs="Times New Roman"/>
          <w:i/>
          <w:noProof/>
          <w:sz w:val="26"/>
          <w:szCs w:val="26"/>
          <w:lang w:val="vi-VN" w:eastAsia="vi-VN"/>
        </w:rPr>
      </w:pPr>
      <w:r w:rsidRPr="00BB5BFB">
        <w:rPr>
          <w:rFonts w:cs="Times New Roman"/>
          <w:i/>
          <w:noProof/>
          <w:sz w:val="26"/>
          <w:szCs w:val="26"/>
          <w:lang w:val="vi-VN" w:eastAsia="vi-VN"/>
        </w:rPr>
        <w:t>Nút gửi bình luận</w:t>
      </w:r>
    </w:p>
    <w:p w14:paraId="6AE2300B" w14:textId="77777777" w:rsidR="00334476" w:rsidRPr="00334476" w:rsidRDefault="00334476" w:rsidP="00334476">
      <w:pPr>
        <w:pStyle w:val="BodyText"/>
      </w:pPr>
      <w:bookmarkStart w:id="26" w:name="_GoBack"/>
      <w:bookmarkEnd w:id="26"/>
    </w:p>
    <w:p w14:paraId="099C6796" w14:textId="77777777" w:rsidR="00876B6B" w:rsidRDefault="00B43EE0" w:rsidP="007676C9">
      <w:pPr>
        <w:pStyle w:val="Heading1"/>
        <w:jc w:val="both"/>
      </w:pPr>
      <w:bookmarkStart w:id="27" w:name="lịch-công-tác"/>
      <w:r>
        <w:lastRenderedPageBreak/>
        <w:t>5. Lịch công tác</w:t>
      </w:r>
      <w:bookmarkEnd w:id="27"/>
    </w:p>
    <w:p w14:paraId="503E9466" w14:textId="77777777" w:rsidR="00876B6B" w:rsidRDefault="00B43EE0" w:rsidP="007676C9">
      <w:pPr>
        <w:pStyle w:val="FirstParagraph"/>
        <w:jc w:val="both"/>
      </w:pPr>
      <w:r>
        <w:t>Lịch công tác được tích hợp thẳng vào màn hình đầu tiên sau khi đăng nhập, với ngày được bôi đỏ tương ứng với ngày hiện tại.</w:t>
      </w:r>
    </w:p>
    <w:p w14:paraId="0BCFF2A7" w14:textId="77777777" w:rsidR="00876B6B" w:rsidRDefault="00B43EE0" w:rsidP="008A4E52">
      <w:pPr>
        <w:pStyle w:val="BodyText"/>
        <w:ind w:left="2880"/>
        <w:jc w:val="both"/>
      </w:pPr>
      <w:r>
        <w:rPr>
          <w:noProof/>
        </w:rPr>
        <w:drawing>
          <wp:inline distT="0" distB="0" distL="0" distR="0" wp14:anchorId="622ADFAC" wp14:editId="41BF3AB9">
            <wp:extent cx="1800000" cy="32000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5/5-calendar.png"/>
                    <pic:cNvPicPr>
                      <a:picLocks noChangeAspect="1" noChangeArrowheads="1"/>
                    </pic:cNvPicPr>
                  </pic:nvPicPr>
                  <pic:blipFill>
                    <a:blip r:embed="rId86"/>
                    <a:stretch>
                      <a:fillRect/>
                    </a:stretch>
                  </pic:blipFill>
                  <pic:spPr bwMode="auto">
                    <a:xfrm>
                      <a:off x="0" y="0"/>
                      <a:ext cx="1800000" cy="3200000"/>
                    </a:xfrm>
                    <a:prstGeom prst="rect">
                      <a:avLst/>
                    </a:prstGeom>
                    <a:noFill/>
                    <a:ln w="9525">
                      <a:noFill/>
                      <a:headEnd/>
                      <a:tailEnd/>
                    </a:ln>
                  </pic:spPr>
                </pic:pic>
              </a:graphicData>
            </a:graphic>
          </wp:inline>
        </w:drawing>
      </w:r>
    </w:p>
    <w:p w14:paraId="439CA08C" w14:textId="77777777" w:rsidR="00876B6B" w:rsidRDefault="00B43EE0" w:rsidP="007676C9">
      <w:pPr>
        <w:pStyle w:val="BodyText"/>
        <w:jc w:val="both"/>
      </w:pPr>
      <w:r>
        <w:t>Người dùng có thể xem lịch công tác của ngày khác bằng cách nhấn vào ngày tương ứng; và xem lịch của tuần khác bằng cách nhấn vào hai phím mũi tên được khoanh tròn ở hai đầu trái phải.</w:t>
      </w:r>
    </w:p>
    <w:p w14:paraId="6AC7F752" w14:textId="77777777" w:rsidR="00876B6B" w:rsidRDefault="00B43EE0" w:rsidP="007676C9">
      <w:pPr>
        <w:pStyle w:val="BodyText"/>
        <w:jc w:val="both"/>
      </w:pPr>
      <w:r>
        <w:t>Khi nhấn vào một lịch nào trong danh sách phía dưới, người dùng sẽ chuyển vào trang chi tiết có dạng như sau:</w:t>
      </w:r>
    </w:p>
    <w:p w14:paraId="1467E42D" w14:textId="77777777" w:rsidR="00876B6B" w:rsidRDefault="00B43EE0" w:rsidP="008A4E52">
      <w:pPr>
        <w:pStyle w:val="BodyText"/>
        <w:ind w:left="3600"/>
        <w:jc w:val="both"/>
      </w:pPr>
      <w:r>
        <w:rPr>
          <w:noProof/>
        </w:rPr>
        <w:lastRenderedPageBreak/>
        <w:drawing>
          <wp:inline distT="0" distB="0" distL="0" distR="0" wp14:anchorId="52AB709A" wp14:editId="390F6B95">
            <wp:extent cx="1800000" cy="320000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5/5-detail.png"/>
                    <pic:cNvPicPr>
                      <a:picLocks noChangeAspect="1" noChangeArrowheads="1"/>
                    </pic:cNvPicPr>
                  </pic:nvPicPr>
                  <pic:blipFill>
                    <a:blip r:embed="rId87"/>
                    <a:stretch>
                      <a:fillRect/>
                    </a:stretch>
                  </pic:blipFill>
                  <pic:spPr bwMode="auto">
                    <a:xfrm>
                      <a:off x="0" y="0"/>
                      <a:ext cx="1800000" cy="3200000"/>
                    </a:xfrm>
                    <a:prstGeom prst="rect">
                      <a:avLst/>
                    </a:prstGeom>
                    <a:noFill/>
                    <a:ln w="9525">
                      <a:noFill/>
                      <a:headEnd/>
                      <a:tailEnd/>
                    </a:ln>
                  </pic:spPr>
                </pic:pic>
              </a:graphicData>
            </a:graphic>
          </wp:inline>
        </w:drawing>
      </w:r>
    </w:p>
    <w:p w14:paraId="70A94EAA" w14:textId="77777777" w:rsidR="00876B6B" w:rsidRDefault="00B43EE0" w:rsidP="007676C9">
      <w:pPr>
        <w:pStyle w:val="BodyText"/>
        <w:jc w:val="both"/>
      </w:pPr>
      <w:r>
        <w:t>Tại đây, ứng dụng cho phép người dùng đặt xe hoặc đặt lịch họp nếu cần thiết. Và nếu lịch công tác nào đã được trùng lịch họp thì ứng dụng sẽ tự lấy lịch họp tương ứng để gắn vào.</w:t>
      </w:r>
    </w:p>
    <w:p w14:paraId="2A3BB211" w14:textId="77777777" w:rsidR="00876B6B" w:rsidRDefault="00B43EE0" w:rsidP="008A4E52">
      <w:pPr>
        <w:pStyle w:val="BodyText"/>
        <w:ind w:left="3600"/>
        <w:jc w:val="both"/>
      </w:pPr>
      <w:r>
        <w:rPr>
          <w:noProof/>
        </w:rPr>
        <w:drawing>
          <wp:inline distT="0" distB="0" distL="0" distR="0" wp14:anchorId="5A06B348" wp14:editId="62372C07">
            <wp:extent cx="1800000" cy="320000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5/5-detail-more.png"/>
                    <pic:cNvPicPr>
                      <a:picLocks noChangeAspect="1" noChangeArrowheads="1"/>
                    </pic:cNvPicPr>
                  </pic:nvPicPr>
                  <pic:blipFill>
                    <a:blip r:embed="rId88"/>
                    <a:stretch>
                      <a:fillRect/>
                    </a:stretch>
                  </pic:blipFill>
                  <pic:spPr bwMode="auto">
                    <a:xfrm>
                      <a:off x="0" y="0"/>
                      <a:ext cx="1800000" cy="3200000"/>
                    </a:xfrm>
                    <a:prstGeom prst="rect">
                      <a:avLst/>
                    </a:prstGeom>
                    <a:noFill/>
                    <a:ln w="9525">
                      <a:noFill/>
                      <a:headEnd/>
                      <a:tailEnd/>
                    </a:ln>
                  </pic:spPr>
                </pic:pic>
              </a:graphicData>
            </a:graphic>
          </wp:inline>
        </w:drawing>
      </w:r>
    </w:p>
    <w:p w14:paraId="4F2AF5A4" w14:textId="77777777" w:rsidR="00876B6B" w:rsidRDefault="00B43EE0" w:rsidP="007676C9">
      <w:pPr>
        <w:pStyle w:val="BodyText"/>
        <w:jc w:val="both"/>
      </w:pPr>
      <w:r>
        <w:t>Chi tiết về phần lịch xe và lịch họp sẽ được giải thích thêm trong phần tiện ích phía dưới</w:t>
      </w:r>
    </w:p>
    <w:p w14:paraId="3E1E68A6" w14:textId="77777777" w:rsidR="00876B6B" w:rsidRDefault="00B43EE0" w:rsidP="007676C9">
      <w:pPr>
        <w:pStyle w:val="Heading1"/>
        <w:jc w:val="both"/>
      </w:pPr>
      <w:bookmarkStart w:id="28" w:name="uỷ-quyền"/>
      <w:r>
        <w:lastRenderedPageBreak/>
        <w:t>6. Uỷ quyền</w:t>
      </w:r>
      <w:bookmarkEnd w:id="28"/>
    </w:p>
    <w:p w14:paraId="2FA17A81" w14:textId="77777777" w:rsidR="00876B6B" w:rsidRDefault="00B43EE0" w:rsidP="007676C9">
      <w:pPr>
        <w:pStyle w:val="FirstParagraph"/>
        <w:jc w:val="both"/>
      </w:pPr>
      <w:r>
        <w:t>Ứng dụng hỗ trợ tạo thông báo uỷ quyền đối với một số tài khoản có vai trò là Trưởng phòng hoặc Giám đốc. Các bước thực hiện như sau:</w:t>
      </w:r>
    </w:p>
    <w:p w14:paraId="60E5644E" w14:textId="77777777" w:rsidR="00876B6B" w:rsidRDefault="00B43EE0" w:rsidP="007676C9">
      <w:pPr>
        <w:pStyle w:val="Compact"/>
        <w:numPr>
          <w:ilvl w:val="0"/>
          <w:numId w:val="46"/>
        </w:numPr>
        <w:jc w:val="both"/>
      </w:pPr>
      <w:r>
        <w:t>Vào màn hình danh sách thông báo (người dùng nhần vào biểu tượng chuông trên menu bên dưới), và chọn dấu cộng phía dưới góc phải màn hình</w:t>
      </w:r>
    </w:p>
    <w:p w14:paraId="5B45DC13" w14:textId="77777777" w:rsidR="00876B6B" w:rsidRDefault="00B43EE0" w:rsidP="008A4E52">
      <w:pPr>
        <w:pStyle w:val="FirstParagraph"/>
        <w:ind w:left="3600"/>
        <w:jc w:val="both"/>
      </w:pPr>
      <w:r>
        <w:rPr>
          <w:noProof/>
        </w:rPr>
        <w:drawing>
          <wp:inline distT="0" distB="0" distL="0" distR="0" wp14:anchorId="23E064C0" wp14:editId="06576F30">
            <wp:extent cx="1800000" cy="32000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6/6-noti.png"/>
                    <pic:cNvPicPr>
                      <a:picLocks noChangeAspect="1" noChangeArrowheads="1"/>
                    </pic:cNvPicPr>
                  </pic:nvPicPr>
                  <pic:blipFill>
                    <a:blip r:embed="rId89"/>
                    <a:stretch>
                      <a:fillRect/>
                    </a:stretch>
                  </pic:blipFill>
                  <pic:spPr bwMode="auto">
                    <a:xfrm>
                      <a:off x="0" y="0"/>
                      <a:ext cx="1800000" cy="3200000"/>
                    </a:xfrm>
                    <a:prstGeom prst="rect">
                      <a:avLst/>
                    </a:prstGeom>
                    <a:noFill/>
                    <a:ln w="9525">
                      <a:noFill/>
                      <a:headEnd/>
                      <a:tailEnd/>
                    </a:ln>
                  </pic:spPr>
                </pic:pic>
              </a:graphicData>
            </a:graphic>
          </wp:inline>
        </w:drawing>
      </w:r>
    </w:p>
    <w:p w14:paraId="2218B9A5" w14:textId="77777777" w:rsidR="00876B6B" w:rsidRDefault="00B43EE0" w:rsidP="007676C9">
      <w:pPr>
        <w:pStyle w:val="Compact"/>
        <w:numPr>
          <w:ilvl w:val="0"/>
          <w:numId w:val="47"/>
        </w:numPr>
        <w:jc w:val="both"/>
      </w:pPr>
      <w:r>
        <w:t>Nhập các nội dung tương ứng và nhấn lưu. Sau khi lưu lại, thông báo uỷ quyền sẽ hiển thị như một thông báo, ghim trên màn hình sau khi đăng nhập và màn hình danh sách thông báo, trong khoảng thời gian như người dùng đã đặt khi thêm mới</w:t>
      </w:r>
    </w:p>
    <w:p w14:paraId="2996A245" w14:textId="77777777" w:rsidR="00876B6B" w:rsidRDefault="00B43EE0" w:rsidP="007676C9">
      <w:pPr>
        <w:pStyle w:val="FirstParagraph"/>
        <w:ind w:left="3600"/>
        <w:jc w:val="both"/>
      </w:pPr>
      <w:r>
        <w:rPr>
          <w:noProof/>
        </w:rPr>
        <w:lastRenderedPageBreak/>
        <w:drawing>
          <wp:inline distT="0" distB="0" distL="0" distR="0" wp14:anchorId="143E434D" wp14:editId="77220F3C">
            <wp:extent cx="1800000" cy="3200000"/>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6/6-create.png"/>
                    <pic:cNvPicPr>
                      <a:picLocks noChangeAspect="1" noChangeArrowheads="1"/>
                    </pic:cNvPicPr>
                  </pic:nvPicPr>
                  <pic:blipFill>
                    <a:blip r:embed="rId90"/>
                    <a:stretch>
                      <a:fillRect/>
                    </a:stretch>
                  </pic:blipFill>
                  <pic:spPr bwMode="auto">
                    <a:xfrm>
                      <a:off x="0" y="0"/>
                      <a:ext cx="1800000" cy="3200000"/>
                    </a:xfrm>
                    <a:prstGeom prst="rect">
                      <a:avLst/>
                    </a:prstGeom>
                    <a:noFill/>
                    <a:ln w="9525">
                      <a:noFill/>
                      <a:headEnd/>
                      <a:tailEnd/>
                    </a:ln>
                  </pic:spPr>
                </pic:pic>
              </a:graphicData>
            </a:graphic>
          </wp:inline>
        </w:drawing>
      </w:r>
    </w:p>
    <w:p w14:paraId="12DBF4CE" w14:textId="77777777" w:rsidR="00876B6B" w:rsidRDefault="00B43EE0" w:rsidP="007676C9">
      <w:pPr>
        <w:pStyle w:val="Heading1"/>
        <w:jc w:val="both"/>
      </w:pPr>
      <w:bookmarkStart w:id="29" w:name="người-dùng"/>
      <w:r>
        <w:t>7. Người dùng</w:t>
      </w:r>
      <w:bookmarkEnd w:id="29"/>
    </w:p>
    <w:p w14:paraId="1B4B3E1B" w14:textId="77777777" w:rsidR="00876B6B" w:rsidRDefault="00B43EE0" w:rsidP="007676C9">
      <w:pPr>
        <w:pStyle w:val="Heading2"/>
        <w:jc w:val="both"/>
      </w:pPr>
      <w:bookmarkStart w:id="30" w:name="thông-tin-tài-khoản"/>
      <w:r>
        <w:t>7.1 Thông tin tài khoản</w:t>
      </w:r>
      <w:bookmarkEnd w:id="30"/>
    </w:p>
    <w:p w14:paraId="309A5F49" w14:textId="77777777" w:rsidR="00876B6B" w:rsidRDefault="00B43EE0" w:rsidP="007676C9">
      <w:pPr>
        <w:pStyle w:val="FirstParagraph"/>
        <w:jc w:val="both"/>
      </w:pPr>
      <w:r>
        <w:t xml:space="preserve">Để xem thông tin tài khoản, người dùng nhấn vào biểu tượng người trên menu dưới cùng để vào màn hình tài khoản. Tại đây hiển thị phần lớn các thông tin chính của người dùng, nếu thông tin nào không có hoặc chưa được cập nhật thì sẽ hiển thị là </w:t>
      </w:r>
      <w:r>
        <w:rPr>
          <w:i/>
        </w:rPr>
        <w:t>(Không có)</w:t>
      </w:r>
    </w:p>
    <w:p w14:paraId="2D464651" w14:textId="77777777" w:rsidR="00876B6B" w:rsidRDefault="00B43EE0" w:rsidP="007676C9">
      <w:pPr>
        <w:pStyle w:val="BodyText"/>
        <w:ind w:left="3600"/>
        <w:jc w:val="both"/>
      </w:pPr>
      <w:r>
        <w:rPr>
          <w:noProof/>
        </w:rPr>
        <w:drawing>
          <wp:inline distT="0" distB="0" distL="0" distR="0" wp14:anchorId="6947A3ED" wp14:editId="6E8C10F6">
            <wp:extent cx="1800000" cy="3200000"/>
            <wp:effectExtent l="0" t="0" r="0"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7/7-account.png"/>
                    <pic:cNvPicPr>
                      <a:picLocks noChangeAspect="1" noChangeArrowheads="1"/>
                    </pic:cNvPicPr>
                  </pic:nvPicPr>
                  <pic:blipFill>
                    <a:blip r:embed="rId14"/>
                    <a:stretch>
                      <a:fillRect/>
                    </a:stretch>
                  </pic:blipFill>
                  <pic:spPr bwMode="auto">
                    <a:xfrm>
                      <a:off x="0" y="0"/>
                      <a:ext cx="1800000" cy="3200000"/>
                    </a:xfrm>
                    <a:prstGeom prst="rect">
                      <a:avLst/>
                    </a:prstGeom>
                    <a:noFill/>
                    <a:ln w="9525">
                      <a:noFill/>
                      <a:headEnd/>
                      <a:tailEnd/>
                    </a:ln>
                  </pic:spPr>
                </pic:pic>
              </a:graphicData>
            </a:graphic>
          </wp:inline>
        </w:drawing>
      </w:r>
    </w:p>
    <w:p w14:paraId="7C04603F" w14:textId="77777777" w:rsidR="00876B6B" w:rsidRDefault="00B43EE0" w:rsidP="007676C9">
      <w:pPr>
        <w:pStyle w:val="Heading2"/>
        <w:jc w:val="both"/>
      </w:pPr>
      <w:bookmarkStart w:id="31" w:name="cập-nhật-thông-tin"/>
      <w:r>
        <w:t>7.2 Cập nhật thông tin</w:t>
      </w:r>
      <w:bookmarkEnd w:id="31"/>
    </w:p>
    <w:p w14:paraId="4EED5463" w14:textId="77777777" w:rsidR="00876B6B" w:rsidRDefault="00B43EE0" w:rsidP="007676C9">
      <w:pPr>
        <w:pStyle w:val="FirstParagraph"/>
        <w:jc w:val="both"/>
      </w:pPr>
      <w:r>
        <w:t xml:space="preserve">Trên màn hình thông tin tài khoản phía trên, chọn nút </w:t>
      </w:r>
      <w:r>
        <w:rPr>
          <w:i/>
        </w:rPr>
        <w:t>Sửa thông tin</w:t>
      </w:r>
      <w:r>
        <w:t>, ứng dụng chuyển qua màn hình sửa thông tin như sau.</w:t>
      </w:r>
    </w:p>
    <w:p w14:paraId="01CB2B6B" w14:textId="77777777" w:rsidR="00876B6B" w:rsidRDefault="00B43EE0" w:rsidP="007676C9">
      <w:pPr>
        <w:pStyle w:val="BodyText"/>
        <w:ind w:left="3600"/>
        <w:jc w:val="both"/>
      </w:pPr>
      <w:r>
        <w:rPr>
          <w:noProof/>
        </w:rPr>
        <w:drawing>
          <wp:inline distT="0" distB="0" distL="0" distR="0" wp14:anchorId="54294138" wp14:editId="1FAF2913">
            <wp:extent cx="1800000" cy="32000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7/7-update.png"/>
                    <pic:cNvPicPr>
                      <a:picLocks noChangeAspect="1" noChangeArrowheads="1"/>
                    </pic:cNvPicPr>
                  </pic:nvPicPr>
                  <pic:blipFill>
                    <a:blip r:embed="rId91"/>
                    <a:stretch>
                      <a:fillRect/>
                    </a:stretch>
                  </pic:blipFill>
                  <pic:spPr bwMode="auto">
                    <a:xfrm>
                      <a:off x="0" y="0"/>
                      <a:ext cx="1800000" cy="3200000"/>
                    </a:xfrm>
                    <a:prstGeom prst="rect">
                      <a:avLst/>
                    </a:prstGeom>
                    <a:noFill/>
                    <a:ln w="9525">
                      <a:noFill/>
                      <a:headEnd/>
                      <a:tailEnd/>
                    </a:ln>
                  </pic:spPr>
                </pic:pic>
              </a:graphicData>
            </a:graphic>
          </wp:inline>
        </w:drawing>
      </w:r>
    </w:p>
    <w:p w14:paraId="6A4D45FD" w14:textId="77777777" w:rsidR="00876B6B" w:rsidRDefault="00B43EE0" w:rsidP="007676C9">
      <w:pPr>
        <w:pStyle w:val="BodyText"/>
        <w:jc w:val="both"/>
      </w:pPr>
      <w:r>
        <w:t>Người dùng có thể chọn nhập thay đổi thông tin tuỳ ý, rồi chọn lưu để lưu lại thông tin vừa thay đổi. Với những trường thông tin không đổi, ứng dụng sẽ lấy lại các thông tin cũ (nếu có).</w:t>
      </w:r>
    </w:p>
    <w:p w14:paraId="3182FBDE" w14:textId="77777777" w:rsidR="00876B6B" w:rsidRDefault="00B43EE0" w:rsidP="007676C9">
      <w:pPr>
        <w:pStyle w:val="Heading2"/>
        <w:jc w:val="both"/>
      </w:pPr>
      <w:bookmarkStart w:id="32" w:name="đổi-mật-khẩu"/>
      <w:r>
        <w:t>7.3 Đổi mật khẩu</w:t>
      </w:r>
      <w:bookmarkEnd w:id="32"/>
    </w:p>
    <w:p w14:paraId="09052EEC" w14:textId="77777777" w:rsidR="00876B6B" w:rsidRDefault="00B43EE0" w:rsidP="007676C9">
      <w:pPr>
        <w:pStyle w:val="FirstParagraph"/>
        <w:jc w:val="both"/>
      </w:pPr>
      <w:r>
        <w:t xml:space="preserve">Trên màn hình thông tin tài khoản phía trên, chọn nút </w:t>
      </w:r>
      <w:r>
        <w:rPr>
          <w:i/>
        </w:rPr>
        <w:t>Đổi mật khẩu</w:t>
      </w:r>
      <w:r>
        <w:t>, ứng dụng chuyển qua màn hình sửa thông tin như sau.</w:t>
      </w:r>
    </w:p>
    <w:p w14:paraId="26E5BAD9" w14:textId="77777777" w:rsidR="00876B6B" w:rsidRDefault="00B43EE0" w:rsidP="007676C9">
      <w:pPr>
        <w:pStyle w:val="BodyText"/>
        <w:ind w:left="3600"/>
        <w:jc w:val="both"/>
      </w:pPr>
      <w:r>
        <w:rPr>
          <w:noProof/>
        </w:rPr>
        <w:drawing>
          <wp:inline distT="0" distB="0" distL="0" distR="0" wp14:anchorId="2337D68A" wp14:editId="54665F2D">
            <wp:extent cx="1800000" cy="32000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7/7-passwd.png"/>
                    <pic:cNvPicPr>
                      <a:picLocks noChangeAspect="1" noChangeArrowheads="1"/>
                    </pic:cNvPicPr>
                  </pic:nvPicPr>
                  <pic:blipFill>
                    <a:blip r:embed="rId92"/>
                    <a:stretch>
                      <a:fillRect/>
                    </a:stretch>
                  </pic:blipFill>
                  <pic:spPr bwMode="auto">
                    <a:xfrm>
                      <a:off x="0" y="0"/>
                      <a:ext cx="1800000" cy="3200000"/>
                    </a:xfrm>
                    <a:prstGeom prst="rect">
                      <a:avLst/>
                    </a:prstGeom>
                    <a:noFill/>
                    <a:ln w="9525">
                      <a:noFill/>
                      <a:headEnd/>
                      <a:tailEnd/>
                    </a:ln>
                  </pic:spPr>
                </pic:pic>
              </a:graphicData>
            </a:graphic>
          </wp:inline>
        </w:drawing>
      </w:r>
    </w:p>
    <w:p w14:paraId="563DE9A0" w14:textId="77777777" w:rsidR="00876B6B" w:rsidRDefault="00B43EE0" w:rsidP="007676C9">
      <w:pPr>
        <w:pStyle w:val="BodyText"/>
        <w:jc w:val="both"/>
      </w:pPr>
      <w:r>
        <w:t>Tại đây người dùng phải nhập hai lần mật khẩu của mình. Mật khẩu có thể tuỳ ý theo người dùng, không bắt buộc dài ngắn.</w:t>
      </w:r>
    </w:p>
    <w:p w14:paraId="20389451" w14:textId="77777777" w:rsidR="00876B6B" w:rsidRDefault="00B43EE0" w:rsidP="007676C9">
      <w:pPr>
        <w:pStyle w:val="Heading1"/>
        <w:jc w:val="both"/>
      </w:pPr>
      <w:bookmarkStart w:id="33" w:name="tiện-ích"/>
      <w:r>
        <w:t>8. Tiện ích</w:t>
      </w:r>
      <w:bookmarkEnd w:id="33"/>
    </w:p>
    <w:p w14:paraId="359E9E33" w14:textId="77777777" w:rsidR="00876B6B" w:rsidRDefault="00B43EE0" w:rsidP="007676C9">
      <w:pPr>
        <w:pStyle w:val="FirstParagraph"/>
        <w:jc w:val="both"/>
      </w:pPr>
      <w:r>
        <w:t>Để vào được phần tiện ích, người dùng có thể vuốt xuống cuối trong phần màn hình xử lý chính.</w:t>
      </w:r>
    </w:p>
    <w:p w14:paraId="2127DBE7" w14:textId="77777777" w:rsidR="00876B6B" w:rsidRDefault="00B43EE0" w:rsidP="007676C9">
      <w:pPr>
        <w:pStyle w:val="BodyText"/>
        <w:ind w:left="3600"/>
        <w:jc w:val="both"/>
      </w:pPr>
      <w:r>
        <w:rPr>
          <w:noProof/>
        </w:rPr>
        <w:lastRenderedPageBreak/>
        <w:drawing>
          <wp:inline distT="0" distB="0" distL="0" distR="0" wp14:anchorId="76A19CC5" wp14:editId="49415C88">
            <wp:extent cx="1800000" cy="3200000"/>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start-2.png"/>
                    <pic:cNvPicPr>
                      <a:picLocks noChangeAspect="1" noChangeArrowheads="1"/>
                    </pic:cNvPicPr>
                  </pic:nvPicPr>
                  <pic:blipFill>
                    <a:blip r:embed="rId93"/>
                    <a:stretch>
                      <a:fillRect/>
                    </a:stretch>
                  </pic:blipFill>
                  <pic:spPr bwMode="auto">
                    <a:xfrm>
                      <a:off x="0" y="0"/>
                      <a:ext cx="1800000" cy="3200000"/>
                    </a:xfrm>
                    <a:prstGeom prst="rect">
                      <a:avLst/>
                    </a:prstGeom>
                    <a:noFill/>
                    <a:ln w="9525">
                      <a:noFill/>
                      <a:headEnd/>
                      <a:tailEnd/>
                    </a:ln>
                  </pic:spPr>
                </pic:pic>
              </a:graphicData>
            </a:graphic>
          </wp:inline>
        </w:drawing>
      </w:r>
    </w:p>
    <w:p w14:paraId="112BEA70" w14:textId="77777777" w:rsidR="00876B6B" w:rsidRDefault="00B43EE0" w:rsidP="007676C9">
      <w:pPr>
        <w:pStyle w:val="BodyText"/>
        <w:jc w:val="both"/>
      </w:pPr>
      <w:r>
        <w:t xml:space="preserve">Hoặc chọn nút </w:t>
      </w:r>
      <w:r>
        <w:rPr>
          <w:i/>
        </w:rPr>
        <w:t>Tiện ích</w:t>
      </w:r>
      <w:r>
        <w:t xml:space="preserve"> trên màn hình ban đầu</w:t>
      </w:r>
    </w:p>
    <w:p w14:paraId="5CCD8308" w14:textId="77777777" w:rsidR="00876B6B" w:rsidRDefault="00B43EE0" w:rsidP="007676C9">
      <w:pPr>
        <w:pStyle w:val="BodyText"/>
        <w:ind w:left="3600"/>
        <w:jc w:val="both"/>
      </w:pPr>
      <w:r>
        <w:rPr>
          <w:noProof/>
        </w:rPr>
        <w:drawing>
          <wp:inline distT="0" distB="0" distL="0" distR="0" wp14:anchorId="1FFD4040" wp14:editId="4D23B4B2">
            <wp:extent cx="1800000" cy="3200000"/>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start-1.png"/>
                    <pic:cNvPicPr>
                      <a:picLocks noChangeAspect="1" noChangeArrowheads="1"/>
                    </pic:cNvPicPr>
                  </pic:nvPicPr>
                  <pic:blipFill>
                    <a:blip r:embed="rId94"/>
                    <a:stretch>
                      <a:fillRect/>
                    </a:stretch>
                  </pic:blipFill>
                  <pic:spPr bwMode="auto">
                    <a:xfrm>
                      <a:off x="0" y="0"/>
                      <a:ext cx="1800000" cy="3200000"/>
                    </a:xfrm>
                    <a:prstGeom prst="rect">
                      <a:avLst/>
                    </a:prstGeom>
                    <a:noFill/>
                    <a:ln w="9525">
                      <a:noFill/>
                      <a:headEnd/>
                      <a:tailEnd/>
                    </a:ln>
                  </pic:spPr>
                </pic:pic>
              </a:graphicData>
            </a:graphic>
          </wp:inline>
        </w:drawing>
      </w:r>
    </w:p>
    <w:p w14:paraId="5328BA86" w14:textId="77777777" w:rsidR="00876B6B" w:rsidRDefault="00B43EE0" w:rsidP="007676C9">
      <w:pPr>
        <w:pStyle w:val="Heading2"/>
        <w:jc w:val="both"/>
      </w:pPr>
      <w:bookmarkStart w:id="34" w:name="lịch-họp"/>
      <w:r>
        <w:t>8.1 Lịch họp</w:t>
      </w:r>
      <w:bookmarkEnd w:id="34"/>
    </w:p>
    <w:p w14:paraId="5C8880BE" w14:textId="77777777" w:rsidR="00876B6B" w:rsidRDefault="00B43EE0" w:rsidP="007676C9">
      <w:pPr>
        <w:pStyle w:val="Heading3"/>
        <w:jc w:val="both"/>
      </w:pPr>
      <w:bookmarkStart w:id="35" w:name="danh-sách-lịch-họp"/>
      <w:r>
        <w:t>8.1.1 Danh sách lịch họp</w:t>
      </w:r>
      <w:bookmarkEnd w:id="35"/>
    </w:p>
    <w:p w14:paraId="7BBFDF99" w14:textId="77777777" w:rsidR="00876B6B" w:rsidRDefault="00B43EE0" w:rsidP="007676C9">
      <w:pPr>
        <w:pStyle w:val="FirstParagraph"/>
        <w:jc w:val="both"/>
      </w:pPr>
      <w:r>
        <w:t xml:space="preserve">Ở màn hình hiển thị danh sách tiện ích, nhấn nút </w:t>
      </w:r>
      <w:r>
        <w:rPr>
          <w:i/>
        </w:rPr>
        <w:t>Lịch họp</w:t>
      </w:r>
      <w:r>
        <w:t>, ứng dụng sẽ thể hiện danh sách lịch họp dưới dạng như sau:</w:t>
      </w:r>
    </w:p>
    <w:p w14:paraId="0AF1E3FA" w14:textId="77777777" w:rsidR="00876B6B" w:rsidRDefault="00B43EE0" w:rsidP="007676C9">
      <w:pPr>
        <w:pStyle w:val="BodyText"/>
        <w:ind w:left="3600"/>
        <w:jc w:val="both"/>
      </w:pPr>
      <w:r>
        <w:rPr>
          <w:noProof/>
        </w:rPr>
        <w:lastRenderedPageBreak/>
        <w:drawing>
          <wp:inline distT="0" distB="0" distL="0" distR="0" wp14:anchorId="1979DA8B" wp14:editId="052B42CB">
            <wp:extent cx="1800000" cy="3200000"/>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meeting-list.png"/>
                    <pic:cNvPicPr>
                      <a:picLocks noChangeAspect="1" noChangeArrowheads="1"/>
                    </pic:cNvPicPr>
                  </pic:nvPicPr>
                  <pic:blipFill>
                    <a:blip r:embed="rId95"/>
                    <a:stretch>
                      <a:fillRect/>
                    </a:stretch>
                  </pic:blipFill>
                  <pic:spPr bwMode="auto">
                    <a:xfrm>
                      <a:off x="0" y="0"/>
                      <a:ext cx="1800000" cy="3200000"/>
                    </a:xfrm>
                    <a:prstGeom prst="rect">
                      <a:avLst/>
                    </a:prstGeom>
                    <a:noFill/>
                    <a:ln w="9525">
                      <a:noFill/>
                      <a:headEnd/>
                      <a:tailEnd/>
                    </a:ln>
                  </pic:spPr>
                </pic:pic>
              </a:graphicData>
            </a:graphic>
          </wp:inline>
        </w:drawing>
      </w:r>
    </w:p>
    <w:p w14:paraId="7CC396CD" w14:textId="77777777" w:rsidR="00876B6B" w:rsidRDefault="00B43EE0" w:rsidP="007676C9">
      <w:pPr>
        <w:pStyle w:val="BodyText"/>
        <w:jc w:val="both"/>
      </w:pPr>
      <w:r>
        <w:t>Người dùng có thể xem lịch họp của các ngày bằng cách nhấn vào từng ngày theo lịch hiển thị phía trên, hoặc bằng thao tác vuốt lên trên/ vuốt xuống dưới.</w:t>
      </w:r>
    </w:p>
    <w:p w14:paraId="767D4462" w14:textId="77777777" w:rsidR="00876B6B" w:rsidRDefault="00B43EE0" w:rsidP="007676C9">
      <w:pPr>
        <w:pStyle w:val="Heading3"/>
        <w:jc w:val="both"/>
      </w:pPr>
      <w:bookmarkStart w:id="36" w:name="đặt-lịch-họp"/>
      <w:r>
        <w:t>8.1.2 Đặt lịch họp</w:t>
      </w:r>
      <w:bookmarkEnd w:id="36"/>
    </w:p>
    <w:p w14:paraId="3EB56501" w14:textId="77777777" w:rsidR="00876B6B" w:rsidRDefault="00B43EE0" w:rsidP="007676C9">
      <w:pPr>
        <w:pStyle w:val="FirstParagraph"/>
        <w:jc w:val="both"/>
      </w:pPr>
      <w:r>
        <w:t>Để thêm mới, hãy nhấn vào nút tròn có dấu cộng ở góc phải bên dưới màn hình.</w:t>
      </w:r>
    </w:p>
    <w:p w14:paraId="4FF0A583" w14:textId="77777777" w:rsidR="00876B6B" w:rsidRDefault="00B43EE0" w:rsidP="007676C9">
      <w:pPr>
        <w:pStyle w:val="BodyText"/>
        <w:ind w:left="3600"/>
        <w:jc w:val="both"/>
      </w:pPr>
      <w:r>
        <w:rPr>
          <w:noProof/>
        </w:rPr>
        <w:drawing>
          <wp:inline distT="0" distB="0" distL="0" distR="0" wp14:anchorId="0FBD17F7" wp14:editId="2923FA24">
            <wp:extent cx="1800000" cy="32000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meeting-create.png"/>
                    <pic:cNvPicPr>
                      <a:picLocks noChangeAspect="1" noChangeArrowheads="1"/>
                    </pic:cNvPicPr>
                  </pic:nvPicPr>
                  <pic:blipFill>
                    <a:blip r:embed="rId96"/>
                    <a:stretch>
                      <a:fillRect/>
                    </a:stretch>
                  </pic:blipFill>
                  <pic:spPr bwMode="auto">
                    <a:xfrm>
                      <a:off x="0" y="0"/>
                      <a:ext cx="1800000" cy="3200000"/>
                    </a:xfrm>
                    <a:prstGeom prst="rect">
                      <a:avLst/>
                    </a:prstGeom>
                    <a:noFill/>
                    <a:ln w="9525">
                      <a:noFill/>
                      <a:headEnd/>
                      <a:tailEnd/>
                    </a:ln>
                  </pic:spPr>
                </pic:pic>
              </a:graphicData>
            </a:graphic>
          </wp:inline>
        </w:drawing>
      </w:r>
    </w:p>
    <w:p w14:paraId="5E0A7DBC" w14:textId="77777777" w:rsidR="00876B6B" w:rsidRDefault="00B43EE0" w:rsidP="007676C9">
      <w:pPr>
        <w:pStyle w:val="Heading3"/>
        <w:jc w:val="both"/>
      </w:pPr>
      <w:bookmarkStart w:id="37" w:name="chi-tiết-lịch-họp"/>
      <w:r>
        <w:lastRenderedPageBreak/>
        <w:t>8.1.3 Chi tiết lịch họp</w:t>
      </w:r>
      <w:bookmarkEnd w:id="37"/>
    </w:p>
    <w:p w14:paraId="53868BC2" w14:textId="77777777" w:rsidR="00876B6B" w:rsidRDefault="00B43EE0" w:rsidP="007676C9">
      <w:pPr>
        <w:pStyle w:val="FirstParagraph"/>
        <w:jc w:val="both"/>
      </w:pPr>
      <w:r>
        <w:t>Sau khi nhập xong các trường thông tin và bấm lưu. Ứng dụng sẽ trả về trang chi tiết lịch họp như sau:</w:t>
      </w:r>
    </w:p>
    <w:p w14:paraId="6BAC71FB" w14:textId="77777777" w:rsidR="00876B6B" w:rsidRDefault="00B43EE0" w:rsidP="007676C9">
      <w:pPr>
        <w:pStyle w:val="BodyText"/>
        <w:ind w:left="3600"/>
        <w:jc w:val="both"/>
      </w:pPr>
      <w:r>
        <w:rPr>
          <w:noProof/>
        </w:rPr>
        <w:drawing>
          <wp:inline distT="0" distB="0" distL="0" distR="0" wp14:anchorId="7C55C633" wp14:editId="2C7DB4D0">
            <wp:extent cx="1800000" cy="3200000"/>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meeting-detail.png"/>
                    <pic:cNvPicPr>
                      <a:picLocks noChangeAspect="1" noChangeArrowheads="1"/>
                    </pic:cNvPicPr>
                  </pic:nvPicPr>
                  <pic:blipFill>
                    <a:blip r:embed="rId97"/>
                    <a:stretch>
                      <a:fillRect/>
                    </a:stretch>
                  </pic:blipFill>
                  <pic:spPr bwMode="auto">
                    <a:xfrm>
                      <a:off x="0" y="0"/>
                      <a:ext cx="1800000" cy="3200000"/>
                    </a:xfrm>
                    <a:prstGeom prst="rect">
                      <a:avLst/>
                    </a:prstGeom>
                    <a:noFill/>
                    <a:ln w="9525">
                      <a:noFill/>
                      <a:headEnd/>
                      <a:tailEnd/>
                    </a:ln>
                  </pic:spPr>
                </pic:pic>
              </a:graphicData>
            </a:graphic>
          </wp:inline>
        </w:drawing>
      </w:r>
    </w:p>
    <w:p w14:paraId="519DA896" w14:textId="77777777" w:rsidR="00876B6B" w:rsidRDefault="00B43EE0" w:rsidP="007676C9">
      <w:pPr>
        <w:pStyle w:val="BodyText"/>
        <w:jc w:val="both"/>
      </w:pPr>
      <w:r>
        <w:t>Nếu người dùng chưa chọn phòng họp trong lúc thêm mới, thì có thể chọn phòng họp sau đó (tuy nhiên, chỉ những người có quyền đặt phòng mới có thể lựa phòng họp cho lịch).</w:t>
      </w:r>
    </w:p>
    <w:p w14:paraId="28596CD1" w14:textId="77777777" w:rsidR="00876B6B" w:rsidRDefault="00B43EE0" w:rsidP="007676C9">
      <w:pPr>
        <w:pStyle w:val="Heading2"/>
        <w:jc w:val="both"/>
      </w:pPr>
      <w:bookmarkStart w:id="38" w:name="lịch-trực---lịch-phòng-khám"/>
      <w:r>
        <w:t>8.2 Lịch trực - lịch phòng khám</w:t>
      </w:r>
      <w:bookmarkEnd w:id="38"/>
    </w:p>
    <w:p w14:paraId="09B05E1A" w14:textId="77777777" w:rsidR="00876B6B" w:rsidRDefault="00B43EE0" w:rsidP="007676C9">
      <w:pPr>
        <w:pStyle w:val="FirstParagraph"/>
        <w:jc w:val="both"/>
      </w:pPr>
      <w:r>
        <w:t xml:space="preserve">Ở màn hình hiển thị danh sách tiện ích, nhấn nút </w:t>
      </w:r>
      <w:r>
        <w:rPr>
          <w:i/>
        </w:rPr>
        <w:t>Lịch trực - lịch phòng khám</w:t>
      </w:r>
      <w:r>
        <w:t>, ứng dụng sẽ thể hiện danh sách dưới dạng như sau:</w:t>
      </w:r>
    </w:p>
    <w:p w14:paraId="4E16CC8F" w14:textId="77777777" w:rsidR="00876B6B" w:rsidRDefault="00B43EE0" w:rsidP="007676C9">
      <w:pPr>
        <w:pStyle w:val="BodyText"/>
        <w:ind w:left="3600"/>
        <w:jc w:val="both"/>
      </w:pPr>
      <w:r>
        <w:rPr>
          <w:noProof/>
        </w:rPr>
        <w:lastRenderedPageBreak/>
        <w:drawing>
          <wp:inline distT="0" distB="0" distL="0" distR="0" wp14:anchorId="2B174941" wp14:editId="3E8B3E4A">
            <wp:extent cx="1800000" cy="3200000"/>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lichtruc.png"/>
                    <pic:cNvPicPr>
                      <a:picLocks noChangeAspect="1" noChangeArrowheads="1"/>
                    </pic:cNvPicPr>
                  </pic:nvPicPr>
                  <pic:blipFill>
                    <a:blip r:embed="rId98"/>
                    <a:stretch>
                      <a:fillRect/>
                    </a:stretch>
                  </pic:blipFill>
                  <pic:spPr bwMode="auto">
                    <a:xfrm>
                      <a:off x="0" y="0"/>
                      <a:ext cx="1800000" cy="3200000"/>
                    </a:xfrm>
                    <a:prstGeom prst="rect">
                      <a:avLst/>
                    </a:prstGeom>
                    <a:noFill/>
                    <a:ln w="9525">
                      <a:noFill/>
                      <a:headEnd/>
                      <a:tailEnd/>
                    </a:ln>
                  </pic:spPr>
                </pic:pic>
              </a:graphicData>
            </a:graphic>
          </wp:inline>
        </w:drawing>
      </w:r>
    </w:p>
    <w:p w14:paraId="5BB25DDE" w14:textId="77777777" w:rsidR="00876B6B" w:rsidRDefault="00B43EE0" w:rsidP="007676C9">
      <w:pPr>
        <w:pStyle w:val="BodyText"/>
        <w:jc w:val="both"/>
      </w:pPr>
      <w:r>
        <w:t>Từ danh sách lịch trực, muốn sang danh sách lịch khám thì nhấn vào biểu tượng dấu ba chấm ở góc trên bên phải màn hình, và chọn lịch khám. Người dùng thao tác tương tự khi chuyển ngược lại từ lịch khám sang lịch trực</w:t>
      </w:r>
    </w:p>
    <w:p w14:paraId="64C7F845" w14:textId="77777777" w:rsidR="00876B6B" w:rsidRDefault="00B43EE0" w:rsidP="007676C9">
      <w:pPr>
        <w:pStyle w:val="BodyText"/>
        <w:ind w:left="3600"/>
        <w:jc w:val="both"/>
      </w:pPr>
      <w:r>
        <w:rPr>
          <w:noProof/>
        </w:rPr>
        <w:drawing>
          <wp:inline distT="0" distB="0" distL="0" distR="0" wp14:anchorId="4A26C899" wp14:editId="1D7BB3E7">
            <wp:extent cx="1800000" cy="32000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lichkham.png"/>
                    <pic:cNvPicPr>
                      <a:picLocks noChangeAspect="1" noChangeArrowheads="1"/>
                    </pic:cNvPicPr>
                  </pic:nvPicPr>
                  <pic:blipFill>
                    <a:blip r:embed="rId99"/>
                    <a:stretch>
                      <a:fillRect/>
                    </a:stretch>
                  </pic:blipFill>
                  <pic:spPr bwMode="auto">
                    <a:xfrm>
                      <a:off x="0" y="0"/>
                      <a:ext cx="1800000" cy="3200000"/>
                    </a:xfrm>
                    <a:prstGeom prst="rect">
                      <a:avLst/>
                    </a:prstGeom>
                    <a:noFill/>
                    <a:ln w="9525">
                      <a:noFill/>
                      <a:headEnd/>
                      <a:tailEnd/>
                    </a:ln>
                  </pic:spPr>
                </pic:pic>
              </a:graphicData>
            </a:graphic>
          </wp:inline>
        </w:drawing>
      </w:r>
    </w:p>
    <w:p w14:paraId="668C5B1C" w14:textId="77777777" w:rsidR="00876B6B" w:rsidRDefault="00B43EE0" w:rsidP="007676C9">
      <w:pPr>
        <w:pStyle w:val="Heading2"/>
        <w:jc w:val="both"/>
      </w:pPr>
      <w:bookmarkStart w:id="39" w:name="lịch-trình-xe"/>
      <w:r>
        <w:lastRenderedPageBreak/>
        <w:t>8.3 Lịch trình xe</w:t>
      </w:r>
      <w:bookmarkEnd w:id="39"/>
    </w:p>
    <w:p w14:paraId="31903E87" w14:textId="77777777" w:rsidR="00876B6B" w:rsidRDefault="00B43EE0" w:rsidP="007676C9">
      <w:pPr>
        <w:pStyle w:val="Heading3"/>
        <w:jc w:val="both"/>
      </w:pPr>
      <w:bookmarkStart w:id="40" w:name="danh-sách-lịch-trình"/>
      <w:r>
        <w:t>8.4.1 Danh sách lịch trình</w:t>
      </w:r>
      <w:bookmarkEnd w:id="40"/>
    </w:p>
    <w:p w14:paraId="05BB9677" w14:textId="77777777" w:rsidR="00876B6B" w:rsidRDefault="00B43EE0" w:rsidP="007676C9">
      <w:pPr>
        <w:pStyle w:val="FirstParagraph"/>
        <w:jc w:val="both"/>
      </w:pPr>
      <w:r>
        <w:t xml:space="preserve">Ở màn hình hiển thị danh sách tiện ích, nhấn nút </w:t>
      </w:r>
      <w:r>
        <w:rPr>
          <w:i/>
        </w:rPr>
        <w:t>Lịch trình xe</w:t>
      </w:r>
      <w:r>
        <w:t>, ứng dụng sẽ thể hiện danh sách dưới dạng như sau:</w:t>
      </w:r>
    </w:p>
    <w:p w14:paraId="08880968" w14:textId="77777777" w:rsidR="00876B6B" w:rsidRDefault="00B43EE0" w:rsidP="007676C9">
      <w:pPr>
        <w:pStyle w:val="BodyText"/>
        <w:ind w:left="3600"/>
        <w:jc w:val="both"/>
      </w:pPr>
      <w:r>
        <w:rPr>
          <w:noProof/>
        </w:rPr>
        <w:drawing>
          <wp:inline distT="0" distB="0" distL="0" distR="0" wp14:anchorId="596AEC46" wp14:editId="61ACEBC7">
            <wp:extent cx="1800000" cy="32000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list.png"/>
                    <pic:cNvPicPr>
                      <a:picLocks noChangeAspect="1" noChangeArrowheads="1"/>
                    </pic:cNvPicPr>
                  </pic:nvPicPr>
                  <pic:blipFill>
                    <a:blip r:embed="rId100"/>
                    <a:stretch>
                      <a:fillRect/>
                    </a:stretch>
                  </pic:blipFill>
                  <pic:spPr bwMode="auto">
                    <a:xfrm>
                      <a:off x="0" y="0"/>
                      <a:ext cx="1800000" cy="3200000"/>
                    </a:xfrm>
                    <a:prstGeom prst="rect">
                      <a:avLst/>
                    </a:prstGeom>
                    <a:noFill/>
                    <a:ln w="9525">
                      <a:noFill/>
                      <a:headEnd/>
                      <a:tailEnd/>
                    </a:ln>
                  </pic:spPr>
                </pic:pic>
              </a:graphicData>
            </a:graphic>
          </wp:inline>
        </w:drawing>
      </w:r>
    </w:p>
    <w:p w14:paraId="65DD9AC5" w14:textId="77777777" w:rsidR="00876B6B" w:rsidRDefault="00B43EE0" w:rsidP="007676C9">
      <w:pPr>
        <w:pStyle w:val="Heading3"/>
        <w:jc w:val="both"/>
      </w:pPr>
      <w:bookmarkStart w:id="41" w:name="thêm-mới-đăng-ký-xe"/>
      <w:r>
        <w:t>8.4.2 Thêm mới đăng ký xe</w:t>
      </w:r>
      <w:bookmarkEnd w:id="41"/>
    </w:p>
    <w:p w14:paraId="0187560E" w14:textId="77777777" w:rsidR="00876B6B" w:rsidRDefault="00B43EE0" w:rsidP="007676C9">
      <w:pPr>
        <w:pStyle w:val="FirstParagraph"/>
        <w:jc w:val="both"/>
      </w:pPr>
      <w:r>
        <w:t>Để thêm mới, hãy nhấn vào nút tròn có dấu cộng ở góc phải bên dưới màn hình.</w:t>
      </w:r>
    </w:p>
    <w:p w14:paraId="3FFD0C6F" w14:textId="77777777" w:rsidR="00876B6B" w:rsidRDefault="00B43EE0" w:rsidP="007676C9">
      <w:pPr>
        <w:pStyle w:val="BodyText"/>
        <w:ind w:left="3600"/>
        <w:jc w:val="both"/>
      </w:pPr>
      <w:r>
        <w:rPr>
          <w:noProof/>
        </w:rPr>
        <w:lastRenderedPageBreak/>
        <w:drawing>
          <wp:inline distT="0" distB="0" distL="0" distR="0" wp14:anchorId="266844AD" wp14:editId="646C7A0C">
            <wp:extent cx="1800000" cy="3200000"/>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create.png"/>
                    <pic:cNvPicPr>
                      <a:picLocks noChangeAspect="1" noChangeArrowheads="1"/>
                    </pic:cNvPicPr>
                  </pic:nvPicPr>
                  <pic:blipFill>
                    <a:blip r:embed="rId101"/>
                    <a:stretch>
                      <a:fillRect/>
                    </a:stretch>
                  </pic:blipFill>
                  <pic:spPr bwMode="auto">
                    <a:xfrm>
                      <a:off x="0" y="0"/>
                      <a:ext cx="1800000" cy="3200000"/>
                    </a:xfrm>
                    <a:prstGeom prst="rect">
                      <a:avLst/>
                    </a:prstGeom>
                    <a:noFill/>
                    <a:ln w="9525">
                      <a:noFill/>
                      <a:headEnd/>
                      <a:tailEnd/>
                    </a:ln>
                  </pic:spPr>
                </pic:pic>
              </a:graphicData>
            </a:graphic>
          </wp:inline>
        </w:drawing>
      </w:r>
    </w:p>
    <w:p w14:paraId="69D2E4C0" w14:textId="77777777" w:rsidR="00876B6B" w:rsidRDefault="00B43EE0" w:rsidP="007676C9">
      <w:pPr>
        <w:pStyle w:val="BodyText"/>
        <w:jc w:val="both"/>
      </w:pPr>
      <w:r>
        <w:t>Sau khi điền đầy đủ thông tin (ít nhất là các thông tin được đánh dấu sao đỏ), và nhấn lưu. Ứng dụng sẽ chuyển qua màn hình chi tiết đăng ký xe.</w:t>
      </w:r>
    </w:p>
    <w:p w14:paraId="5A9E8AAA" w14:textId="77777777" w:rsidR="00876B6B" w:rsidRDefault="00B43EE0" w:rsidP="007676C9">
      <w:pPr>
        <w:pStyle w:val="Heading3"/>
        <w:jc w:val="both"/>
      </w:pPr>
      <w:bookmarkStart w:id="42" w:name="gửi-yêu-cầu"/>
      <w:r>
        <w:t>8.4.3 Gửi yêu cầu</w:t>
      </w:r>
      <w:bookmarkEnd w:id="42"/>
    </w:p>
    <w:p w14:paraId="0F3A91B3" w14:textId="77777777" w:rsidR="00876B6B" w:rsidRDefault="00B43EE0" w:rsidP="007676C9">
      <w:pPr>
        <w:pStyle w:val="FirstParagraph"/>
        <w:ind w:left="3600"/>
        <w:jc w:val="both"/>
      </w:pPr>
      <w:r>
        <w:rPr>
          <w:noProof/>
        </w:rPr>
        <w:drawing>
          <wp:inline distT="0" distB="0" distL="0" distR="0" wp14:anchorId="1334B758" wp14:editId="5C3461D1">
            <wp:extent cx="1800000" cy="320000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regis.png"/>
                    <pic:cNvPicPr>
                      <a:picLocks noChangeAspect="1" noChangeArrowheads="1"/>
                    </pic:cNvPicPr>
                  </pic:nvPicPr>
                  <pic:blipFill>
                    <a:blip r:embed="rId102"/>
                    <a:stretch>
                      <a:fillRect/>
                    </a:stretch>
                  </pic:blipFill>
                  <pic:spPr bwMode="auto">
                    <a:xfrm>
                      <a:off x="0" y="0"/>
                      <a:ext cx="1800000" cy="3200000"/>
                    </a:xfrm>
                    <a:prstGeom prst="rect">
                      <a:avLst/>
                    </a:prstGeom>
                    <a:noFill/>
                    <a:ln w="9525">
                      <a:noFill/>
                      <a:headEnd/>
                      <a:tailEnd/>
                    </a:ln>
                  </pic:spPr>
                </pic:pic>
              </a:graphicData>
            </a:graphic>
          </wp:inline>
        </w:drawing>
      </w:r>
    </w:p>
    <w:p w14:paraId="54F42FC1" w14:textId="77777777" w:rsidR="00876B6B" w:rsidRDefault="00B43EE0" w:rsidP="007676C9">
      <w:pPr>
        <w:pStyle w:val="BodyText"/>
        <w:jc w:val="both"/>
      </w:pPr>
      <w:r>
        <w:t>Tại đây người dùng có thể chọn gửi yêu cầu để người có quyền tiếp nhận bố trí xe cho; hoặc huỷ yêu cầu.</w:t>
      </w:r>
    </w:p>
    <w:p w14:paraId="36D8F401" w14:textId="77777777" w:rsidR="00876B6B" w:rsidRDefault="00B43EE0" w:rsidP="007676C9">
      <w:pPr>
        <w:pStyle w:val="Heading3"/>
        <w:jc w:val="both"/>
      </w:pPr>
      <w:bookmarkStart w:id="43" w:name="tiếp-nhận-đăng-ký-xe"/>
      <w:r>
        <w:lastRenderedPageBreak/>
        <w:t>8.4.4 Tiếp nhận đăng ký xe</w:t>
      </w:r>
      <w:bookmarkEnd w:id="43"/>
    </w:p>
    <w:p w14:paraId="3C158BA0" w14:textId="77777777" w:rsidR="00876B6B" w:rsidRDefault="00B43EE0" w:rsidP="007676C9">
      <w:pPr>
        <w:pStyle w:val="FirstParagraph"/>
        <w:jc w:val="both"/>
      </w:pPr>
      <w:r>
        <w:t>Đối với tài khoản của người có quyền tiếp nhận, người dùng đó có thể chọn tiếp nhận hoặc không tiếp nhận.</w:t>
      </w:r>
    </w:p>
    <w:p w14:paraId="219A5AFC" w14:textId="77777777" w:rsidR="00876B6B" w:rsidRDefault="00B43EE0" w:rsidP="007676C9">
      <w:pPr>
        <w:pStyle w:val="BodyText"/>
        <w:ind w:left="3600"/>
        <w:jc w:val="both"/>
      </w:pPr>
      <w:r>
        <w:rPr>
          <w:noProof/>
        </w:rPr>
        <w:drawing>
          <wp:inline distT="0" distB="0" distL="0" distR="0" wp14:anchorId="5376CFEE" wp14:editId="4FD5BFB2">
            <wp:extent cx="1800000" cy="32000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acc.png"/>
                    <pic:cNvPicPr>
                      <a:picLocks noChangeAspect="1" noChangeArrowheads="1"/>
                    </pic:cNvPicPr>
                  </pic:nvPicPr>
                  <pic:blipFill>
                    <a:blip r:embed="rId103"/>
                    <a:stretch>
                      <a:fillRect/>
                    </a:stretch>
                  </pic:blipFill>
                  <pic:spPr bwMode="auto">
                    <a:xfrm>
                      <a:off x="0" y="0"/>
                      <a:ext cx="1800000" cy="3200000"/>
                    </a:xfrm>
                    <a:prstGeom prst="rect">
                      <a:avLst/>
                    </a:prstGeom>
                    <a:noFill/>
                    <a:ln w="9525">
                      <a:noFill/>
                      <a:headEnd/>
                      <a:tailEnd/>
                    </a:ln>
                  </pic:spPr>
                </pic:pic>
              </a:graphicData>
            </a:graphic>
          </wp:inline>
        </w:drawing>
      </w:r>
    </w:p>
    <w:p w14:paraId="39A13191" w14:textId="77777777" w:rsidR="00876B6B" w:rsidRDefault="00B43EE0" w:rsidP="007676C9">
      <w:pPr>
        <w:pStyle w:val="BodyText"/>
        <w:jc w:val="both"/>
      </w:pPr>
      <w:r>
        <w:t>Nếu chọn tiếp nhận, ứng dụng chuyển sang màn hình chọn xe và lái xe như bên dưới. Người dùng chọn dấu mũi tên trên cùng bên phải màn hình để lưu lại thông tin tiếp nhận.</w:t>
      </w:r>
    </w:p>
    <w:p w14:paraId="77F74E1B" w14:textId="77777777" w:rsidR="00876B6B" w:rsidRDefault="00B43EE0" w:rsidP="007676C9">
      <w:pPr>
        <w:pStyle w:val="BodyText"/>
        <w:ind w:left="3600"/>
        <w:jc w:val="both"/>
      </w:pPr>
      <w:r>
        <w:rPr>
          <w:noProof/>
        </w:rPr>
        <w:drawing>
          <wp:inline distT="0" distB="0" distL="0" distR="0" wp14:anchorId="61713F5D" wp14:editId="5B85867B">
            <wp:extent cx="1800000" cy="3200000"/>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pick.png"/>
                    <pic:cNvPicPr>
                      <a:picLocks noChangeAspect="1" noChangeArrowheads="1"/>
                    </pic:cNvPicPr>
                  </pic:nvPicPr>
                  <pic:blipFill>
                    <a:blip r:embed="rId104"/>
                    <a:stretch>
                      <a:fillRect/>
                    </a:stretch>
                  </pic:blipFill>
                  <pic:spPr bwMode="auto">
                    <a:xfrm>
                      <a:off x="0" y="0"/>
                      <a:ext cx="1800000" cy="3200000"/>
                    </a:xfrm>
                    <a:prstGeom prst="rect">
                      <a:avLst/>
                    </a:prstGeom>
                    <a:noFill/>
                    <a:ln w="9525">
                      <a:noFill/>
                      <a:headEnd/>
                      <a:tailEnd/>
                    </a:ln>
                  </pic:spPr>
                </pic:pic>
              </a:graphicData>
            </a:graphic>
          </wp:inline>
        </w:drawing>
      </w:r>
    </w:p>
    <w:p w14:paraId="657C581E" w14:textId="77777777" w:rsidR="00876B6B" w:rsidRDefault="00B43EE0" w:rsidP="007676C9">
      <w:pPr>
        <w:pStyle w:val="BodyText"/>
        <w:jc w:val="both"/>
      </w:pPr>
      <w:r>
        <w:lastRenderedPageBreak/>
        <w:t>Sau khi tiếp nhận xong, màn hình chi tiết lịch trình xe sẽ có thêm thông tin về chuyến.</w:t>
      </w:r>
    </w:p>
    <w:p w14:paraId="6E4D6FE8" w14:textId="77777777" w:rsidR="00876B6B" w:rsidRDefault="00B43EE0" w:rsidP="007676C9">
      <w:pPr>
        <w:pStyle w:val="BodyText"/>
        <w:ind w:left="3600"/>
        <w:jc w:val="both"/>
      </w:pPr>
      <w:r>
        <w:rPr>
          <w:noProof/>
        </w:rPr>
        <w:drawing>
          <wp:inline distT="0" distB="0" distL="0" distR="0" wp14:anchorId="0FE35C9B" wp14:editId="66C6FBC9">
            <wp:extent cx="1800000" cy="320000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car-detail-more.png"/>
                    <pic:cNvPicPr>
                      <a:picLocks noChangeAspect="1" noChangeArrowheads="1"/>
                    </pic:cNvPicPr>
                  </pic:nvPicPr>
                  <pic:blipFill>
                    <a:blip r:embed="rId105"/>
                    <a:stretch>
                      <a:fillRect/>
                    </a:stretch>
                  </pic:blipFill>
                  <pic:spPr bwMode="auto">
                    <a:xfrm>
                      <a:off x="0" y="0"/>
                      <a:ext cx="1800000" cy="3200000"/>
                    </a:xfrm>
                    <a:prstGeom prst="rect">
                      <a:avLst/>
                    </a:prstGeom>
                    <a:noFill/>
                    <a:ln w="9525">
                      <a:noFill/>
                      <a:headEnd/>
                      <a:tailEnd/>
                    </a:ln>
                  </pic:spPr>
                </pic:pic>
              </a:graphicData>
            </a:graphic>
          </wp:inline>
        </w:drawing>
      </w:r>
    </w:p>
    <w:p w14:paraId="2BCAFE89" w14:textId="77777777" w:rsidR="00876B6B" w:rsidRDefault="00B43EE0" w:rsidP="007676C9">
      <w:pPr>
        <w:pStyle w:val="Heading2"/>
        <w:jc w:val="both"/>
      </w:pPr>
      <w:bookmarkStart w:id="44" w:name="nhắc-việc"/>
      <w:r>
        <w:t>8.4 Nhắc việc</w:t>
      </w:r>
      <w:bookmarkEnd w:id="44"/>
    </w:p>
    <w:p w14:paraId="25938CF0" w14:textId="77777777" w:rsidR="00876B6B" w:rsidRDefault="00B43EE0" w:rsidP="007676C9">
      <w:pPr>
        <w:pStyle w:val="Heading3"/>
        <w:jc w:val="both"/>
      </w:pPr>
      <w:bookmarkStart w:id="45" w:name="danh-sách-nhắc-việc"/>
      <w:r>
        <w:t>8.4.1 Danh sách nhắc việc</w:t>
      </w:r>
      <w:bookmarkEnd w:id="45"/>
    </w:p>
    <w:p w14:paraId="28928B63" w14:textId="77777777" w:rsidR="00876B6B" w:rsidRDefault="00B43EE0" w:rsidP="007676C9">
      <w:pPr>
        <w:pStyle w:val="FirstParagraph"/>
        <w:jc w:val="both"/>
      </w:pPr>
      <w:r>
        <w:t xml:space="preserve">Ở màn hình hiển thị danh sách tiện ích, nhấn nút </w:t>
      </w:r>
      <w:r>
        <w:rPr>
          <w:i/>
        </w:rPr>
        <w:t>Nhắc việc</w:t>
      </w:r>
      <w:r>
        <w:t>, ứng dụng sẽ thể hiện danh sách nhắc việc dưới dạng như sau:</w:t>
      </w:r>
    </w:p>
    <w:p w14:paraId="18FA1149" w14:textId="77777777" w:rsidR="00876B6B" w:rsidRDefault="00B43EE0" w:rsidP="007676C9">
      <w:pPr>
        <w:pStyle w:val="BodyText"/>
        <w:ind w:left="3600"/>
        <w:jc w:val="both"/>
      </w:pPr>
      <w:r>
        <w:rPr>
          <w:noProof/>
        </w:rPr>
        <w:drawing>
          <wp:inline distT="0" distB="0" distL="0" distR="0" wp14:anchorId="45763E73" wp14:editId="01805C9E">
            <wp:extent cx="1800000" cy="320000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reminder-list.png"/>
                    <pic:cNvPicPr>
                      <a:picLocks noChangeAspect="1" noChangeArrowheads="1"/>
                    </pic:cNvPicPr>
                  </pic:nvPicPr>
                  <pic:blipFill>
                    <a:blip r:embed="rId106"/>
                    <a:stretch>
                      <a:fillRect/>
                    </a:stretch>
                  </pic:blipFill>
                  <pic:spPr bwMode="auto">
                    <a:xfrm>
                      <a:off x="0" y="0"/>
                      <a:ext cx="1800000" cy="3200000"/>
                    </a:xfrm>
                    <a:prstGeom prst="rect">
                      <a:avLst/>
                    </a:prstGeom>
                    <a:noFill/>
                    <a:ln w="9525">
                      <a:noFill/>
                      <a:headEnd/>
                      <a:tailEnd/>
                    </a:ln>
                  </pic:spPr>
                </pic:pic>
              </a:graphicData>
            </a:graphic>
          </wp:inline>
        </w:drawing>
      </w:r>
    </w:p>
    <w:p w14:paraId="4C75D976" w14:textId="77777777" w:rsidR="00876B6B" w:rsidRDefault="00B43EE0" w:rsidP="007676C9">
      <w:pPr>
        <w:pStyle w:val="BodyText"/>
        <w:jc w:val="both"/>
      </w:pPr>
      <w:r>
        <w:lastRenderedPageBreak/>
        <w:t>Người dùng có thể xem các nhắc việc của các ngày bằng cách nhấn vào từng ngày theo lịch hiển thị phía trên, hoặc bằng thao tác vuốt lên trên/ vuốt xuống dưới.</w:t>
      </w:r>
    </w:p>
    <w:p w14:paraId="602469B1" w14:textId="77777777" w:rsidR="00876B6B" w:rsidRDefault="00B43EE0" w:rsidP="007676C9">
      <w:pPr>
        <w:pStyle w:val="Heading3"/>
        <w:jc w:val="both"/>
      </w:pPr>
      <w:bookmarkStart w:id="46" w:name="thêm-mới-nhắc-việc"/>
      <w:r>
        <w:t>8.4.2 Thêm mới nhắc việc</w:t>
      </w:r>
      <w:bookmarkEnd w:id="46"/>
    </w:p>
    <w:p w14:paraId="6FF7A5BB" w14:textId="77777777" w:rsidR="00876B6B" w:rsidRDefault="00B43EE0" w:rsidP="007676C9">
      <w:pPr>
        <w:pStyle w:val="FirstParagraph"/>
        <w:jc w:val="both"/>
      </w:pPr>
      <w:r>
        <w:t>Để thêm mới, hãy nhấn vào nút tròn có dấu cộng ở góc phải bên dưới màn hình.</w:t>
      </w:r>
    </w:p>
    <w:p w14:paraId="0A9DEF7F" w14:textId="77777777" w:rsidR="00876B6B" w:rsidRDefault="00B43EE0" w:rsidP="007676C9">
      <w:pPr>
        <w:pStyle w:val="BodyText"/>
        <w:ind w:left="3600"/>
        <w:jc w:val="both"/>
      </w:pPr>
      <w:r>
        <w:rPr>
          <w:noProof/>
        </w:rPr>
        <w:drawing>
          <wp:inline distT="0" distB="0" distL="0" distR="0" wp14:anchorId="03A48FE3" wp14:editId="46ECA1D3">
            <wp:extent cx="1800000" cy="320000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reminder-create.png"/>
                    <pic:cNvPicPr>
                      <a:picLocks noChangeAspect="1" noChangeArrowheads="1"/>
                    </pic:cNvPicPr>
                  </pic:nvPicPr>
                  <pic:blipFill>
                    <a:blip r:embed="rId107"/>
                    <a:stretch>
                      <a:fillRect/>
                    </a:stretch>
                  </pic:blipFill>
                  <pic:spPr bwMode="auto">
                    <a:xfrm>
                      <a:off x="0" y="0"/>
                      <a:ext cx="1800000" cy="3200000"/>
                    </a:xfrm>
                    <a:prstGeom prst="rect">
                      <a:avLst/>
                    </a:prstGeom>
                    <a:noFill/>
                    <a:ln w="9525">
                      <a:noFill/>
                      <a:headEnd/>
                      <a:tailEnd/>
                    </a:ln>
                  </pic:spPr>
                </pic:pic>
              </a:graphicData>
            </a:graphic>
          </wp:inline>
        </w:drawing>
      </w:r>
    </w:p>
    <w:p w14:paraId="67F998A7" w14:textId="77777777" w:rsidR="00876B6B" w:rsidRDefault="00B43EE0" w:rsidP="007676C9">
      <w:pPr>
        <w:pStyle w:val="BodyText"/>
        <w:jc w:val="both"/>
      </w:pPr>
      <w:r>
        <w:t>Với một số tài khoản có quyền thêm mới nhắc việc cho người khác (như tài khoản của Thư ký), ứng dụng cho phép chọn người được nhắc việc.</w:t>
      </w:r>
    </w:p>
    <w:p w14:paraId="6D621D60" w14:textId="77777777" w:rsidR="00876B6B" w:rsidRDefault="00B43EE0" w:rsidP="007676C9">
      <w:pPr>
        <w:pStyle w:val="Heading2"/>
        <w:jc w:val="both"/>
      </w:pPr>
      <w:bookmarkStart w:id="47" w:name="kết-luận-giao-ban"/>
      <w:r>
        <w:t>8.5 Kết luận giao ban</w:t>
      </w:r>
      <w:bookmarkEnd w:id="47"/>
    </w:p>
    <w:p w14:paraId="680DDC7D" w14:textId="77777777" w:rsidR="00876B6B" w:rsidRDefault="00B43EE0" w:rsidP="007676C9">
      <w:pPr>
        <w:pStyle w:val="FirstParagraph"/>
        <w:jc w:val="both"/>
      </w:pPr>
      <w:r>
        <w:t xml:space="preserve">Ở màn hình hiển thị danh sách tiện ích, nhấn nút </w:t>
      </w:r>
      <w:r>
        <w:rPr>
          <w:i/>
        </w:rPr>
        <w:t>Kết luận giao ban</w:t>
      </w:r>
      <w:r>
        <w:t>, ứng dụng sẽ thể hiện danh sách dưới dạng như sau:</w:t>
      </w:r>
    </w:p>
    <w:p w14:paraId="76D0A7E9" w14:textId="77777777" w:rsidR="00876B6B" w:rsidRDefault="00B43EE0" w:rsidP="007676C9">
      <w:pPr>
        <w:pStyle w:val="BodyText"/>
        <w:ind w:left="3600"/>
        <w:jc w:val="both"/>
      </w:pPr>
      <w:r>
        <w:rPr>
          <w:noProof/>
        </w:rPr>
        <w:lastRenderedPageBreak/>
        <w:drawing>
          <wp:inline distT="0" distB="0" distL="0" distR="0" wp14:anchorId="722F52D8" wp14:editId="7F572ECC">
            <wp:extent cx="1800000" cy="320000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ch08/8-giaoban.png"/>
                    <pic:cNvPicPr>
                      <a:picLocks noChangeAspect="1" noChangeArrowheads="1"/>
                    </pic:cNvPicPr>
                  </pic:nvPicPr>
                  <pic:blipFill>
                    <a:blip r:embed="rId108"/>
                    <a:stretch>
                      <a:fillRect/>
                    </a:stretch>
                  </pic:blipFill>
                  <pic:spPr bwMode="auto">
                    <a:xfrm>
                      <a:off x="0" y="0"/>
                      <a:ext cx="1800000" cy="3200000"/>
                    </a:xfrm>
                    <a:prstGeom prst="rect">
                      <a:avLst/>
                    </a:prstGeom>
                    <a:noFill/>
                    <a:ln w="9525">
                      <a:noFill/>
                      <a:headEnd/>
                      <a:tailEnd/>
                    </a:ln>
                  </pic:spPr>
                </pic:pic>
              </a:graphicData>
            </a:graphic>
          </wp:inline>
        </w:drawing>
      </w:r>
    </w:p>
    <w:p w14:paraId="3DC68331" w14:textId="77777777" w:rsidR="00876B6B" w:rsidRDefault="00B43EE0" w:rsidP="007676C9">
      <w:pPr>
        <w:pStyle w:val="BodyText"/>
        <w:jc w:val="both"/>
      </w:pPr>
      <w:r>
        <w:t>Người dùng có thể xem các kết luận giao ban của từng ngày, và tải xuống bằng cách nhấn vào biểu tượng mũi tên đi xuống ở góc phải của từng kết luận.</w:t>
      </w:r>
    </w:p>
    <w:p w14:paraId="03A3B7DC" w14:textId="77777777" w:rsidR="00876B6B" w:rsidRDefault="00B43EE0" w:rsidP="007676C9">
      <w:pPr>
        <w:pStyle w:val="BodyText"/>
        <w:jc w:val="both"/>
      </w:pPr>
      <w:r>
        <w:rPr>
          <w:b/>
        </w:rPr>
        <w:t>Thành thật cảm ơn!</w:t>
      </w:r>
    </w:p>
    <w:sectPr w:rsidR="00876B6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E3C98A" w14:textId="77777777" w:rsidR="00B43EE0" w:rsidRDefault="00B43EE0">
      <w:pPr>
        <w:spacing w:after="0"/>
      </w:pPr>
      <w:r>
        <w:separator/>
      </w:r>
    </w:p>
  </w:endnote>
  <w:endnote w:type="continuationSeparator" w:id="0">
    <w:p w14:paraId="6057D8C5" w14:textId="77777777" w:rsidR="00B43EE0" w:rsidRDefault="00B43E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CE65A9" w14:textId="77777777" w:rsidR="00B43EE0" w:rsidRDefault="00B43EE0">
      <w:r>
        <w:separator/>
      </w:r>
    </w:p>
  </w:footnote>
  <w:footnote w:type="continuationSeparator" w:id="0">
    <w:p w14:paraId="4E2BA855" w14:textId="77777777" w:rsidR="00B43EE0" w:rsidRDefault="00B43EE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5A724C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8956E18"/>
    <w:multiLevelType w:val="hybridMultilevel"/>
    <w:tmpl w:val="022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A56F0A8">
      <w:start w:val="1"/>
      <w:numFmt w:val="bullet"/>
      <w:lvlText w:val="-"/>
      <w:lvlJc w:val="left"/>
      <w:pPr>
        <w:ind w:left="2160" w:hanging="180"/>
      </w:pPr>
      <w:rPr>
        <w:rFonts w:ascii="Times New Roman" w:eastAsiaTheme="minorHAnsi" w:hAnsi="Times New Roman" w:cs="Times New Roman" w:hint="default"/>
      </w:rPr>
    </w:lvl>
    <w:lvl w:ilvl="3" w:tplc="0E123D92">
      <w:start w:val="1"/>
      <w:numFmt w:val="bullet"/>
      <w:lvlText w:val="+"/>
      <w:lvlJc w:val="left"/>
      <w:pPr>
        <w:ind w:left="2880" w:hanging="360"/>
      </w:pPr>
      <w:rPr>
        <w:rFonts w:ascii="Times New Roman" w:eastAsiaTheme="minorHAnsi" w:hAnsi="Times New Roman" w:cs="Times New Roman" w:hint="default"/>
      </w:rPr>
    </w:lvl>
    <w:lvl w:ilvl="4" w:tplc="0409000B">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1AE401"/>
    <w:multiLevelType w:val="multilevel"/>
    <w:tmpl w:val="93A6E0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F2A7617"/>
    <w:multiLevelType w:val="hybridMultilevel"/>
    <w:tmpl w:val="9F82A5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A56F0A8">
      <w:start w:val="1"/>
      <w:numFmt w:val="bullet"/>
      <w:lvlText w:val="-"/>
      <w:lvlJc w:val="left"/>
      <w:pPr>
        <w:ind w:left="2160" w:hanging="180"/>
      </w:pPr>
      <w:rPr>
        <w:rFonts w:ascii="Times New Roman" w:eastAsiaTheme="minorHAnsi" w:hAnsi="Times New Roman" w:cs="Times New Roman" w:hint="default"/>
      </w:rPr>
    </w:lvl>
    <w:lvl w:ilvl="3" w:tplc="0E123D92">
      <w:start w:val="1"/>
      <w:numFmt w:val="bullet"/>
      <w:lvlText w:val="+"/>
      <w:lvlJc w:val="left"/>
      <w:pPr>
        <w:ind w:left="2880" w:hanging="360"/>
      </w:pPr>
      <w:rPr>
        <w:rFonts w:ascii="Times New Roman" w:eastAsiaTheme="minorHAnsi"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3F36F3"/>
    <w:multiLevelType w:val="hybridMultilevel"/>
    <w:tmpl w:val="12163436"/>
    <w:lvl w:ilvl="0" w:tplc="0409000F">
      <w:start w:val="1"/>
      <w:numFmt w:val="decimal"/>
      <w:lvlText w:val="%1."/>
      <w:lvlJc w:val="left"/>
      <w:pPr>
        <w:ind w:left="720" w:hanging="360"/>
      </w:pPr>
      <w:rPr>
        <w:rFonts w:hint="default"/>
      </w:rPr>
    </w:lvl>
    <w:lvl w:ilvl="1" w:tplc="CA56F0A8">
      <w:start w:val="1"/>
      <w:numFmt w:val="bullet"/>
      <w:lvlText w:val="-"/>
      <w:lvlJc w:val="left"/>
      <w:pPr>
        <w:ind w:left="1440" w:hanging="360"/>
      </w:pPr>
      <w:rPr>
        <w:rFonts w:ascii="Times New Roman" w:eastAsiaTheme="minorHAnsi"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3"/>
  </w:num>
  <w:num w:numId="49">
    <w:abstractNumId w:val="4"/>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3012"/>
    <w:rsid w:val="00176D6B"/>
    <w:rsid w:val="00334476"/>
    <w:rsid w:val="004E29B3"/>
    <w:rsid w:val="00590D07"/>
    <w:rsid w:val="007676C9"/>
    <w:rsid w:val="00784D58"/>
    <w:rsid w:val="00876B6B"/>
    <w:rsid w:val="00886FA6"/>
    <w:rsid w:val="008A4E52"/>
    <w:rsid w:val="008D6863"/>
    <w:rsid w:val="009D0CB1"/>
    <w:rsid w:val="00A50044"/>
    <w:rsid w:val="00B43EE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C47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caption" w:uiPriority="35" w:qFormat="1"/>
    <w:lsdException w:name="List Paragraph" w:uiPriority="34"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73012"/>
    <w:pPr>
      <w:spacing w:after="0"/>
    </w:pPr>
    <w:rPr>
      <w:rFonts w:ascii="Lucida Grande" w:hAnsi="Lucida Grande"/>
      <w:sz w:val="18"/>
      <w:szCs w:val="18"/>
    </w:rPr>
  </w:style>
  <w:style w:type="character" w:customStyle="1" w:styleId="BalloonTextChar">
    <w:name w:val="Balloon Text Char"/>
    <w:basedOn w:val="DefaultParagraphFont"/>
    <w:link w:val="BalloonText"/>
    <w:rsid w:val="00173012"/>
    <w:rPr>
      <w:rFonts w:ascii="Lucida Grande" w:hAnsi="Lucida Grande"/>
      <w:sz w:val="18"/>
      <w:szCs w:val="18"/>
    </w:rPr>
  </w:style>
  <w:style w:type="paragraph" w:styleId="ListParagraph">
    <w:name w:val="List Paragraph"/>
    <w:basedOn w:val="Normal"/>
    <w:uiPriority w:val="34"/>
    <w:qFormat/>
    <w:rsid w:val="009D0CB1"/>
    <w:pPr>
      <w:spacing w:before="120" w:after="160"/>
      <w:ind w:left="720"/>
      <w:contextualSpacing/>
    </w:pPr>
    <w:rPr>
      <w:rFonts w:ascii="Times New Roman" w:hAnsi="Times New Roman"/>
      <w:sz w:val="28"/>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4.png"/><Relationship Id="rId102" Type="http://schemas.openxmlformats.org/officeDocument/2006/relationships/image" Target="media/image95.png"/><Relationship Id="rId103" Type="http://schemas.openxmlformats.org/officeDocument/2006/relationships/image" Target="media/image96.png"/><Relationship Id="rId104" Type="http://schemas.openxmlformats.org/officeDocument/2006/relationships/image" Target="media/image97.png"/><Relationship Id="rId105" Type="http://schemas.openxmlformats.org/officeDocument/2006/relationships/image" Target="media/image98.png"/><Relationship Id="rId106" Type="http://schemas.openxmlformats.org/officeDocument/2006/relationships/image" Target="media/image99.png"/><Relationship Id="rId107" Type="http://schemas.openxmlformats.org/officeDocument/2006/relationships/image" Target="media/image100.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8" Type="http://schemas.openxmlformats.org/officeDocument/2006/relationships/image" Target="media/image101.png"/><Relationship Id="rId109" Type="http://schemas.openxmlformats.org/officeDocument/2006/relationships/fontTable" Target="fontTable.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50" Type="http://schemas.openxmlformats.org/officeDocument/2006/relationships/image" Target="media/image43.png"/><Relationship Id="rId51" Type="http://schemas.openxmlformats.org/officeDocument/2006/relationships/image" Target="media/image44.png"/><Relationship Id="rId52" Type="http://schemas.openxmlformats.org/officeDocument/2006/relationships/image" Target="media/image45.png"/><Relationship Id="rId53" Type="http://schemas.openxmlformats.org/officeDocument/2006/relationships/image" Target="media/image46.png"/><Relationship Id="rId54" Type="http://schemas.openxmlformats.org/officeDocument/2006/relationships/image" Target="media/image47.png"/><Relationship Id="rId55" Type="http://schemas.openxmlformats.org/officeDocument/2006/relationships/image" Target="media/image48.png"/><Relationship Id="rId56" Type="http://schemas.openxmlformats.org/officeDocument/2006/relationships/image" Target="media/image49.png"/><Relationship Id="rId57" Type="http://schemas.openxmlformats.org/officeDocument/2006/relationships/image" Target="media/image50.png"/><Relationship Id="rId58" Type="http://schemas.openxmlformats.org/officeDocument/2006/relationships/image" Target="media/image51.png"/><Relationship Id="rId59" Type="http://schemas.openxmlformats.org/officeDocument/2006/relationships/image" Target="media/image52.png"/><Relationship Id="rId70" Type="http://schemas.openxmlformats.org/officeDocument/2006/relationships/image" Target="media/image63.png"/><Relationship Id="rId71" Type="http://schemas.openxmlformats.org/officeDocument/2006/relationships/image" Target="media/image64.PNG"/><Relationship Id="rId72" Type="http://schemas.openxmlformats.org/officeDocument/2006/relationships/image" Target="media/image65.png"/><Relationship Id="rId73" Type="http://schemas.openxmlformats.org/officeDocument/2006/relationships/image" Target="media/image66.png"/><Relationship Id="rId74" Type="http://schemas.openxmlformats.org/officeDocument/2006/relationships/image" Target="media/image67.png"/><Relationship Id="rId75" Type="http://schemas.openxmlformats.org/officeDocument/2006/relationships/image" Target="media/image68.png"/><Relationship Id="rId76" Type="http://schemas.openxmlformats.org/officeDocument/2006/relationships/image" Target="media/image69.png"/><Relationship Id="rId77" Type="http://schemas.openxmlformats.org/officeDocument/2006/relationships/image" Target="media/image70.png"/><Relationship Id="rId78" Type="http://schemas.openxmlformats.org/officeDocument/2006/relationships/image" Target="media/image71.png"/><Relationship Id="rId79" Type="http://schemas.openxmlformats.org/officeDocument/2006/relationships/image" Target="media/image72.png"/><Relationship Id="rId110" Type="http://schemas.openxmlformats.org/officeDocument/2006/relationships/theme" Target="theme/theme1.xml"/><Relationship Id="rId90" Type="http://schemas.openxmlformats.org/officeDocument/2006/relationships/image" Target="media/image83.png"/><Relationship Id="rId91" Type="http://schemas.openxmlformats.org/officeDocument/2006/relationships/image" Target="media/image84.png"/><Relationship Id="rId92" Type="http://schemas.openxmlformats.org/officeDocument/2006/relationships/image" Target="media/image85.png"/><Relationship Id="rId93" Type="http://schemas.openxmlformats.org/officeDocument/2006/relationships/image" Target="media/image86.png"/><Relationship Id="rId94" Type="http://schemas.openxmlformats.org/officeDocument/2006/relationships/image" Target="media/image87.png"/><Relationship Id="rId95" Type="http://schemas.openxmlformats.org/officeDocument/2006/relationships/image" Target="media/image88.png"/><Relationship Id="rId96" Type="http://schemas.openxmlformats.org/officeDocument/2006/relationships/image" Target="media/image89.png"/><Relationship Id="rId97" Type="http://schemas.openxmlformats.org/officeDocument/2006/relationships/image" Target="media/image90.png"/><Relationship Id="rId98" Type="http://schemas.openxmlformats.org/officeDocument/2006/relationships/image" Target="media/image91.png"/><Relationship Id="rId99" Type="http://schemas.openxmlformats.org/officeDocument/2006/relationships/image" Target="media/image9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 Id="rId46" Type="http://schemas.openxmlformats.org/officeDocument/2006/relationships/image" Target="media/image39.PNG"/><Relationship Id="rId47" Type="http://schemas.openxmlformats.org/officeDocument/2006/relationships/image" Target="media/image40.png"/><Relationship Id="rId48" Type="http://schemas.openxmlformats.org/officeDocument/2006/relationships/image" Target="media/image41.png"/><Relationship Id="rId49" Type="http://schemas.openxmlformats.org/officeDocument/2006/relationships/image" Target="media/image42.png"/><Relationship Id="rId60" Type="http://schemas.openxmlformats.org/officeDocument/2006/relationships/image" Target="media/image53.png"/><Relationship Id="rId61" Type="http://schemas.openxmlformats.org/officeDocument/2006/relationships/image" Target="media/image54.png"/><Relationship Id="rId62" Type="http://schemas.openxmlformats.org/officeDocument/2006/relationships/image" Target="media/image55.png"/><Relationship Id="rId63" Type="http://schemas.openxmlformats.org/officeDocument/2006/relationships/image" Target="media/image56.PNG"/><Relationship Id="rId64" Type="http://schemas.openxmlformats.org/officeDocument/2006/relationships/image" Target="media/image57.png"/><Relationship Id="rId65" Type="http://schemas.openxmlformats.org/officeDocument/2006/relationships/image" Target="media/image58.png"/><Relationship Id="rId66" Type="http://schemas.openxmlformats.org/officeDocument/2006/relationships/image" Target="media/image59.PNG"/><Relationship Id="rId67" Type="http://schemas.openxmlformats.org/officeDocument/2006/relationships/image" Target="media/image60.png"/><Relationship Id="rId68" Type="http://schemas.openxmlformats.org/officeDocument/2006/relationships/image" Target="media/image61.png"/><Relationship Id="rId69" Type="http://schemas.openxmlformats.org/officeDocument/2006/relationships/image" Target="media/image62.PNG"/><Relationship Id="rId100" Type="http://schemas.openxmlformats.org/officeDocument/2006/relationships/image" Target="media/image93.png"/><Relationship Id="rId80" Type="http://schemas.openxmlformats.org/officeDocument/2006/relationships/image" Target="media/image73.png"/><Relationship Id="rId81" Type="http://schemas.openxmlformats.org/officeDocument/2006/relationships/image" Target="media/image74.PNG"/><Relationship Id="rId82" Type="http://schemas.openxmlformats.org/officeDocument/2006/relationships/image" Target="media/image75.png"/><Relationship Id="rId83" Type="http://schemas.openxmlformats.org/officeDocument/2006/relationships/image" Target="media/image76.png"/><Relationship Id="rId84" Type="http://schemas.openxmlformats.org/officeDocument/2006/relationships/image" Target="media/image77.PNG"/><Relationship Id="rId85" Type="http://schemas.openxmlformats.org/officeDocument/2006/relationships/image" Target="media/image78.png"/><Relationship Id="rId86" Type="http://schemas.openxmlformats.org/officeDocument/2006/relationships/image" Target="media/image79.png"/><Relationship Id="rId87" Type="http://schemas.openxmlformats.org/officeDocument/2006/relationships/image" Target="media/image80.png"/><Relationship Id="rId88" Type="http://schemas.openxmlformats.org/officeDocument/2006/relationships/image" Target="media/image81.png"/><Relationship Id="rId89" Type="http://schemas.openxmlformats.org/officeDocument/2006/relationships/image" Target="media/image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0</Pages>
  <Words>2340</Words>
  <Characters>13342</Characters>
  <Application>Microsoft Macintosh Word</Application>
  <DocSecurity>0</DocSecurity>
  <Lines>111</Lines>
  <Paragraphs>31</Paragraphs>
  <ScaleCrop>false</ScaleCrop>
  <Company/>
  <LinksUpToDate>false</LinksUpToDate>
  <CharactersWithSpaces>15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yenVietAnh</cp:lastModifiedBy>
  <cp:revision>9</cp:revision>
  <dcterms:created xsi:type="dcterms:W3CDTF">2019-11-22T01:31:00Z</dcterms:created>
  <dcterms:modified xsi:type="dcterms:W3CDTF">2019-11-22T01:52:00Z</dcterms:modified>
</cp:coreProperties>
</file>